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6905154E" w:rsidR="00A44B2E" w:rsidRDefault="00A44B2E" w:rsidP="00A44B2E">
      <w:pPr>
        <w:pStyle w:val="CRCoverPage"/>
        <w:tabs>
          <w:tab w:val="right" w:pos="9639"/>
        </w:tabs>
        <w:spacing w:after="0"/>
        <w:rPr>
          <w:b/>
          <w:i/>
          <w:noProof/>
          <w:sz w:val="28"/>
        </w:rPr>
      </w:pPr>
      <w:r>
        <w:rPr>
          <w:b/>
          <w:noProof/>
          <w:sz w:val="24"/>
        </w:rPr>
        <w:t>3GPP TSG-SA5 Meeting #16</w:t>
      </w:r>
      <w:r w:rsidR="00FF2A33">
        <w:rPr>
          <w:b/>
          <w:noProof/>
          <w:sz w:val="24"/>
        </w:rPr>
        <w:t>3</w:t>
      </w:r>
      <w:r>
        <w:rPr>
          <w:b/>
          <w:i/>
          <w:noProof/>
          <w:sz w:val="28"/>
        </w:rPr>
        <w:tab/>
      </w:r>
      <w:r w:rsidR="00FF2A33">
        <w:rPr>
          <w:b/>
          <w:i/>
          <w:noProof/>
          <w:sz w:val="28"/>
        </w:rPr>
        <w:t>S5-25</w:t>
      </w:r>
      <w:r w:rsidR="003B7366">
        <w:rPr>
          <w:b/>
          <w:i/>
          <w:noProof/>
          <w:sz w:val="28"/>
        </w:rPr>
        <w:t>4</w:t>
      </w:r>
      <w:r w:rsidR="0071118A">
        <w:rPr>
          <w:b/>
          <w:i/>
          <w:noProof/>
          <w:sz w:val="28"/>
        </w:rPr>
        <w:t>879</w:t>
      </w:r>
      <w:r w:rsidR="00AB04AC">
        <w:rPr>
          <w:b/>
          <w:i/>
          <w:noProof/>
          <w:sz w:val="28"/>
        </w:rPr>
        <w:t>d1</w:t>
      </w:r>
    </w:p>
    <w:p w14:paraId="1E91C08B" w14:textId="77777777" w:rsidR="00824C61" w:rsidRDefault="00824C61" w:rsidP="00824C61">
      <w:pPr>
        <w:pStyle w:val="Header"/>
        <w:rPr>
          <w:sz w:val="24"/>
        </w:rPr>
      </w:pPr>
      <w:r>
        <w:rPr>
          <w:sz w:val="24"/>
        </w:rPr>
        <w:t>WUHAN, CHINA, 13 - 17 October 2025</w:t>
      </w:r>
    </w:p>
    <w:p w14:paraId="3F54251B" w14:textId="77777777" w:rsidR="00C93D83" w:rsidRDefault="00C93D83">
      <w:pPr>
        <w:pStyle w:val="CRCoverPage"/>
        <w:outlineLvl w:val="0"/>
        <w:rPr>
          <w:b/>
          <w:sz w:val="24"/>
        </w:rPr>
      </w:pPr>
    </w:p>
    <w:p w14:paraId="1A2057A0" w14:textId="476A6F5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p>
    <w:p w14:paraId="65CE4E4B" w14:textId="65745AA6"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r w:rsidR="00F875B8">
        <w:rPr>
          <w:rFonts w:ascii="Arial" w:hAnsi="Arial" w:cs="Arial"/>
          <w:b/>
          <w:bCs/>
          <w:lang w:val="en-US"/>
        </w:rPr>
        <w:t xml:space="preserve"> </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345305BE"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w:t>
      </w:r>
      <w:r w:rsidR="000C0797">
        <w:rPr>
          <w:rFonts w:ascii="Arial" w:hAnsi="Arial" w:cs="Arial"/>
          <w:b/>
          <w:bCs/>
          <w:lang w:val="en-US"/>
        </w:rPr>
        <w:t>6</w:t>
      </w:r>
      <w:r>
        <w:rPr>
          <w:rFonts w:ascii="Arial" w:hAnsi="Arial" w:cs="Arial"/>
          <w:b/>
          <w:bCs/>
          <w:lang w:val="en-US"/>
        </w:rPr>
        <w:t>.</w:t>
      </w:r>
      <w:r w:rsidR="000C0797">
        <w:rPr>
          <w:rFonts w:ascii="Arial" w:hAnsi="Arial" w:cs="Arial"/>
          <w:b/>
          <w:bCs/>
          <w:lang w:val="en-US"/>
        </w:rPr>
        <w:t>0</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7D47887C" w14:textId="4BCB7438" w:rsidR="007D60C2" w:rsidRPr="007D60C2" w:rsidRDefault="007D60C2" w:rsidP="007D60C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9AEB022" w14:textId="77777777" w:rsidR="00C823D6" w:rsidRDefault="00C823D6" w:rsidP="00C823D6">
      <w:pPr>
        <w:pStyle w:val="Heading1"/>
      </w:pPr>
      <w:bookmarkStart w:id="0" w:name="_Toc11149"/>
      <w:bookmarkStart w:id="1" w:name="_Toc21685"/>
      <w:bookmarkStart w:id="2" w:name="_Toc31795"/>
      <w:bookmarkStart w:id="3" w:name="_Toc176956350"/>
      <w:bookmarkStart w:id="4" w:name="_Toc176958919"/>
      <w:bookmarkStart w:id="5" w:name="_Toc24282"/>
      <w:bookmarkStart w:id="6" w:name="_Toc18891"/>
      <w:bookmarkStart w:id="7" w:name="_Toc176958683"/>
      <w:bookmarkStart w:id="8" w:name="_Toc271"/>
      <w:bookmarkStart w:id="9" w:name="_Toc176960163"/>
      <w:bookmarkStart w:id="10" w:name="_Toc21411"/>
      <w:bookmarkStart w:id="11" w:name="_Toc21024"/>
      <w:bookmarkStart w:id="12" w:name="_Toc20876"/>
      <w:bookmarkStart w:id="13" w:name="_Toc16238"/>
      <w:bookmarkStart w:id="14" w:name="_Toc16781"/>
      <w:bookmarkStart w:id="15" w:name="_Toc176965511"/>
      <w:r>
        <w:t>1</w:t>
      </w:r>
      <w:r>
        <w:tab/>
        <w:t>Sco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DA7E915" w14:textId="763B3455" w:rsidR="00C823D6" w:rsidRDefault="00C823D6" w:rsidP="00C823D6">
      <w:r>
        <w:t>The present document studies cloud aspects of management and orchestration of the 5GS;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and other management aspects) of cloud native network functions</w:t>
      </w:r>
      <w:r w:rsidR="00327CA6">
        <w:t xml:space="preserve"> </w:t>
      </w:r>
      <w:ins w:id="16" w:author="docomo-r5" w:date="2025-10-16T04:38:00Z" w16du:dateUtc="2025-10-16T02:38:00Z">
        <w:r w:rsidR="00327CA6">
          <w:t>(including terminology study)</w:t>
        </w:r>
      </w:ins>
      <w:r>
        <w:t xml:space="preserve">, and support of different cloud deployment scenarios. </w:t>
      </w:r>
    </w:p>
    <w:p w14:paraId="47487424" w14:textId="77777777" w:rsidR="007D60C2" w:rsidRPr="007D60C2" w:rsidRDefault="007D60C2" w:rsidP="006B621B">
      <w:pPr>
        <w:pStyle w:val="CRCoverPage"/>
        <w:rPr>
          <w:b/>
        </w:rPr>
      </w:pPr>
    </w:p>
    <w:p w14:paraId="5BFABA6B" w14:textId="71EA84B5"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w:t>
      </w:r>
      <w:r w:rsidR="007D60C2">
        <w:rPr>
          <w:rFonts w:ascii="Arial" w:hAnsi="Arial" w:cs="Arial"/>
          <w:color w:val="0000FF"/>
          <w:sz w:val="28"/>
          <w:szCs w:val="28"/>
          <w:lang w:val="en-US"/>
        </w:rPr>
        <w:t>Next</w:t>
      </w:r>
      <w:r>
        <w:rPr>
          <w:rFonts w:ascii="Arial" w:hAnsi="Arial" w:cs="Arial"/>
          <w:color w:val="0000FF"/>
          <w:sz w:val="28"/>
          <w:szCs w:val="28"/>
          <w:lang w:val="en-US"/>
        </w:rPr>
        <w:t xml:space="preserve">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17" w:name="_Toc25506"/>
      <w:bookmarkStart w:id="18" w:name="_Toc176960164"/>
      <w:bookmarkStart w:id="19" w:name="_Toc176958684"/>
      <w:bookmarkStart w:id="20" w:name="_Toc10532"/>
      <w:bookmarkStart w:id="21" w:name="_Toc25508"/>
      <w:bookmarkStart w:id="22" w:name="_Toc176956351"/>
      <w:bookmarkStart w:id="23" w:name="_Toc25101"/>
      <w:bookmarkStart w:id="24" w:name="_Toc5863"/>
      <w:bookmarkStart w:id="25" w:name="_Toc26315"/>
      <w:bookmarkStart w:id="26" w:name="_Toc5794"/>
      <w:bookmarkStart w:id="27" w:name="_Toc10614"/>
      <w:bookmarkStart w:id="28" w:name="_Toc12171"/>
      <w:bookmarkStart w:id="29" w:name="_Toc2981"/>
      <w:bookmarkStart w:id="30" w:name="_Toc176965512"/>
      <w:bookmarkStart w:id="31" w:name="_Toc176958920"/>
      <w:r w:rsidRPr="001A652B">
        <w:rPr>
          <w:rFonts w:ascii="Arial" w:eastAsia="Times New Roman" w:hAnsi="Arial"/>
          <w:sz w:val="36"/>
        </w:rPr>
        <w:t>2</w:t>
      </w:r>
      <w:r w:rsidRPr="001A652B">
        <w:rPr>
          <w:rFonts w:ascii="Arial" w:eastAsia="Times New Roman" w:hAnsi="Arial"/>
          <w:sz w:val="36"/>
        </w:rPr>
        <w:tab/>
        <w:t>Reference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2" w:author="docomo" w:date="2025-10-02T20:21:00Z" w16du:dateUtc="2025-10-02T18:21:00Z"/>
          <w:rFonts w:eastAsia="Times New Roman"/>
          <w:lang w:eastAsia="zh-CN"/>
        </w:rPr>
      </w:pPr>
      <w:ins w:id="33" w:author="docomo" w:date="2025-10-02T20:21:00Z" w16du:dateUtc="2025-10-02T18:21: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4" w:author="docomo" w:date="2025-10-02T20:21:00Z" w16du:dateUtc="2025-10-02T18:21:00Z"/>
          <w:rFonts w:eastAsia="Times New Roman"/>
        </w:rPr>
      </w:pPr>
      <w:ins w:id="35" w:author="docomo" w:date="2025-10-02T20:21:00Z" w16du:dateUtc="2025-10-02T18:21: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B669C56" w14:textId="77777777" w:rsidR="007F0720" w:rsidRDefault="007F0720" w:rsidP="007F0720">
      <w:pPr>
        <w:pStyle w:val="Heading2"/>
      </w:pPr>
      <w:bookmarkStart w:id="36" w:name="_Toc5575"/>
      <w:bookmarkStart w:id="37" w:name="_Toc1239"/>
      <w:bookmarkStart w:id="38" w:name="_Toc7424"/>
      <w:bookmarkStart w:id="39" w:name="_Toc8083"/>
      <w:bookmarkStart w:id="40" w:name="_Toc18914"/>
      <w:bookmarkStart w:id="41" w:name="_Toc176965516"/>
      <w:bookmarkStart w:id="42" w:name="_Toc7446"/>
      <w:bookmarkStart w:id="43" w:name="_Toc176958688"/>
      <w:bookmarkStart w:id="44" w:name="_Toc18464"/>
      <w:bookmarkStart w:id="45" w:name="_Toc176956355"/>
      <w:bookmarkStart w:id="46" w:name="_Toc19796"/>
      <w:bookmarkStart w:id="47" w:name="_Toc176960168"/>
      <w:bookmarkStart w:id="48" w:name="_Toc176958924"/>
      <w:bookmarkStart w:id="49" w:name="_Toc27158"/>
      <w:bookmarkStart w:id="50" w:name="_Toc3073"/>
      <w:bookmarkStart w:id="51" w:name="_Toc31866"/>
      <w:r>
        <w:t>3.3</w:t>
      </w:r>
      <w:r>
        <w:tab/>
        <w:t>Abbreviations</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1132E4B5" w14:textId="0B04BE27" w:rsidR="00A54624" w:rsidRDefault="00A54624" w:rsidP="007F0720">
      <w:pPr>
        <w:pStyle w:val="EX"/>
        <w:rPr>
          <w:ins w:id="52" w:author="docomo" w:date="2025-10-02T20:21:00Z" w16du:dateUtc="2025-10-02T18:21:00Z"/>
        </w:rPr>
      </w:pPr>
      <w:ins w:id="53" w:author="docomo" w:date="2025-10-02T20:21:00Z" w16du:dateUtc="2025-10-02T18:21: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C194267" w14:textId="77777777" w:rsidR="00614223" w:rsidRDefault="00614223" w:rsidP="00614223">
      <w:pPr>
        <w:pStyle w:val="Heading3"/>
      </w:pPr>
      <w:bookmarkStart w:id="54" w:name="_Toc176960172"/>
      <w:bookmarkStart w:id="55" w:name="_Toc23094"/>
      <w:bookmarkStart w:id="56" w:name="_Toc176956359"/>
      <w:bookmarkStart w:id="57" w:name="_Toc23597"/>
      <w:bookmarkStart w:id="58" w:name="_Toc7201"/>
      <w:bookmarkStart w:id="59" w:name="_Toc19386"/>
      <w:bookmarkStart w:id="60" w:name="_Toc29005"/>
      <w:bookmarkStart w:id="61" w:name="_Toc176965520"/>
      <w:bookmarkStart w:id="62" w:name="_Toc10017"/>
      <w:bookmarkStart w:id="63" w:name="_Toc6710"/>
      <w:bookmarkStart w:id="64" w:name="_Toc176958928"/>
      <w:bookmarkStart w:id="65" w:name="_Toc9200"/>
      <w:bookmarkStart w:id="66" w:name="_Toc26791"/>
      <w:bookmarkStart w:id="67" w:name="_Toc5597"/>
      <w:bookmarkStart w:id="68" w:name="_Toc176958692"/>
      <w:bookmarkStart w:id="69" w:name="_Toc31934"/>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30153F83" w14:textId="148FA285" w:rsidR="00614223" w:rsidRDefault="00614223" w:rsidP="00614223">
      <w:pPr>
        <w:rPr>
          <w:lang w:eastAsia="zh-CN"/>
        </w:rPr>
      </w:pPr>
      <w:bookmarkStart w:id="70" w:name="OLE_LINK10"/>
      <w:r>
        <w:rPr>
          <w:rFonts w:hint="eastAsia"/>
          <w:lang w:eastAsia="zh-CN"/>
        </w:rPr>
        <w:t>In TR 28.834</w:t>
      </w:r>
      <w:bookmarkEnd w:id="70"/>
      <w:r>
        <w:rPr>
          <w:rFonts w:hint="eastAsia"/>
          <w:lang w:val="en-US" w:eastAsia="zh-CN"/>
        </w:rPr>
        <w:t xml:space="preserve"> [4]</w:t>
      </w:r>
      <w:r>
        <w:rPr>
          <w:rFonts w:hint="eastAsia"/>
          <w:lang w:eastAsia="zh-CN"/>
        </w:rPr>
        <w:t xml:space="preserve">, clauses 5.1, 5.2 and 5.3 are the use cases related to </w:t>
      </w:r>
      <w:bookmarkStart w:id="71" w:name="OLE_LINK12"/>
      <w:r>
        <w:t>generic OAM functions</w:t>
      </w:r>
      <w:bookmarkEnd w:id="71"/>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72" w:author="docomo" w:date="2025-10-02T20:21:00Z" w16du:dateUtc="2025-10-02T18:21:00Z">
        <w:r w:rsidR="006F57E3">
          <w:delText>traffic</w:delText>
        </w:r>
      </w:del>
      <w:ins w:id="73" w:author="docomo" w:date="2025-10-02T20:21:00Z" w16du:dateUtc="2025-10-02T18:21:00Z">
        <w:r>
          <w:t>Traffic</w:t>
        </w:r>
      </w:ins>
      <w:r>
        <w:t xml:space="preserve"> enforcer function", "VNF metrics aggregator function" and " VNF metrics analyser function"</w:t>
      </w:r>
      <w:r>
        <w:rPr>
          <w:rFonts w:hint="eastAsia"/>
          <w:lang w:eastAsia="zh-CN"/>
        </w:rPr>
        <w:t xml:space="preserve">. </w:t>
      </w:r>
    </w:p>
    <w:p w14:paraId="3A32531E" w14:textId="655A90FF"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74" w:name="OLE_LINK13"/>
      <w:r>
        <w:rPr>
          <w:rFonts w:hint="eastAsia"/>
          <w:lang w:eastAsia="zh-CN"/>
        </w:rPr>
        <w:t>, while</w:t>
      </w:r>
      <w:bookmarkEnd w:id="74"/>
      <w:r>
        <w:rPr>
          <w:rFonts w:hint="eastAsia"/>
          <w:lang w:eastAsia="zh-CN"/>
        </w:rPr>
        <w:t xml:space="preserve"> clause 6 </w:t>
      </w:r>
      <w:del w:id="75" w:author="docomo" w:date="2025-10-02T20:21:00Z" w16du:dateUtc="2025-10-02T18:21:00Z">
        <w:r w:rsidR="006F57E3">
          <w:rPr>
            <w:lang w:eastAsia="zh-CN"/>
          </w:rPr>
          <w:delText>gives</w:delText>
        </w:r>
      </w:del>
      <w:ins w:id="76" w:author="docomo" w:date="2025-10-02T20:21:00Z" w16du:dateUtc="2025-10-02T18:21:00Z">
        <w:r>
          <w:rPr>
            <w:lang w:eastAsia="zh-CN"/>
          </w:rPr>
          <w:t>provides a</w:t>
        </w:r>
      </w:ins>
      <w:r>
        <w:rPr>
          <w:lang w:eastAsia="zh-CN"/>
        </w:rPr>
        <w:t xml:space="preserve"> 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36335F2" w14:textId="77777777" w:rsidR="0046795C" w:rsidRDefault="0046795C" w:rsidP="0046795C">
      <w:pPr>
        <w:pStyle w:val="Heading2"/>
        <w:rPr>
          <w:lang w:eastAsia="zh-CN"/>
        </w:rPr>
      </w:pPr>
      <w:bookmarkStart w:id="77" w:name="_Toc28723"/>
      <w:bookmarkStart w:id="78" w:name="_Toc176965521"/>
      <w:bookmarkStart w:id="79" w:name="_Toc176958929"/>
      <w:bookmarkStart w:id="80" w:name="_Toc176956360"/>
      <w:bookmarkStart w:id="81" w:name="_Toc9257"/>
      <w:bookmarkStart w:id="82" w:name="_Toc27378"/>
      <w:bookmarkStart w:id="83" w:name="_Toc8773"/>
      <w:bookmarkStart w:id="84" w:name="_Toc21742"/>
      <w:bookmarkStart w:id="85" w:name="_Toc13669"/>
      <w:bookmarkStart w:id="86" w:name="_Toc30986"/>
      <w:bookmarkStart w:id="87" w:name="_Toc4886"/>
      <w:bookmarkStart w:id="88" w:name="_Toc31491"/>
      <w:bookmarkStart w:id="89" w:name="_Toc1601"/>
      <w:bookmarkStart w:id="90" w:name="_Toc176958693"/>
      <w:bookmarkStart w:id="91" w:name="_Toc176960173"/>
      <w:bookmarkStart w:id="92" w:name="_Toc6593"/>
      <w:r>
        <w:rPr>
          <w:rFonts w:hint="eastAsia"/>
          <w:lang w:eastAsia="zh-CN"/>
        </w:rPr>
        <w:t>4</w:t>
      </w:r>
      <w:r>
        <w:t>.</w:t>
      </w:r>
      <w:r>
        <w:rPr>
          <w:rFonts w:hint="eastAsia"/>
          <w:lang w:eastAsia="zh-CN"/>
        </w:rPr>
        <w:t>2</w:t>
      </w:r>
      <w:r>
        <w:tab/>
      </w:r>
      <w:r>
        <w:rPr>
          <w:rFonts w:hint="eastAsia"/>
          <w:lang w:eastAsia="zh-CN"/>
        </w:rPr>
        <w:t>Terminology considerations</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01979BA" w14:textId="77777777" w:rsidR="0046795C" w:rsidRDefault="0046795C" w:rsidP="0046795C">
      <w:pPr>
        <w:pStyle w:val="Heading3"/>
        <w:rPr>
          <w:rFonts w:eastAsia="DengXian"/>
          <w:lang w:eastAsia="zh-CN"/>
        </w:rPr>
      </w:pPr>
      <w:bookmarkStart w:id="93" w:name="_Toc176956361"/>
      <w:bookmarkStart w:id="94" w:name="_Toc176958694"/>
      <w:bookmarkStart w:id="95" w:name="_Toc176958930"/>
      <w:bookmarkStart w:id="96" w:name="_Toc16094"/>
      <w:bookmarkStart w:id="97" w:name="_Toc15911"/>
      <w:bookmarkStart w:id="98" w:name="_Toc30701"/>
      <w:bookmarkStart w:id="99" w:name="_Toc28436"/>
      <w:bookmarkStart w:id="100" w:name="_Toc23354"/>
      <w:bookmarkStart w:id="101" w:name="_Toc176965522"/>
      <w:bookmarkStart w:id="102" w:name="_Toc1197"/>
      <w:bookmarkStart w:id="103" w:name="_Toc30949"/>
      <w:bookmarkStart w:id="104" w:name="_Toc176960174"/>
      <w:bookmarkStart w:id="105" w:name="_Toc20392"/>
      <w:bookmarkStart w:id="106" w:name="_Toc14164"/>
      <w:bookmarkStart w:id="107" w:name="_Toc15241"/>
      <w:bookmarkStart w:id="108" w:name="_Toc9809"/>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93"/>
      <w:bookmarkEnd w:id="94"/>
      <w:bookmarkEnd w:id="95"/>
      <w:r>
        <w:t>the present document</w:t>
      </w:r>
      <w:bookmarkEnd w:id="96"/>
      <w:bookmarkEnd w:id="97"/>
      <w:bookmarkEnd w:id="98"/>
      <w:bookmarkEnd w:id="99"/>
      <w:bookmarkEnd w:id="100"/>
      <w:bookmarkEnd w:id="101"/>
      <w:bookmarkEnd w:id="102"/>
      <w:bookmarkEnd w:id="103"/>
      <w:bookmarkEnd w:id="104"/>
      <w:bookmarkEnd w:id="105"/>
      <w:bookmarkEnd w:id="106"/>
      <w:bookmarkEnd w:id="107"/>
      <w:bookmarkEnd w:id="108"/>
    </w:p>
    <w:p w14:paraId="2C5FB54E" w14:textId="5E797352"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del w:id="109" w:author="docomo" w:date="2025-10-02T20:21:00Z" w16du:dateUtc="2025-10-02T18:21:00Z">
        <w:r w:rsidR="00742656">
          <w:rPr>
            <w:color w:val="000000"/>
            <w:spacing w:val="-6"/>
            <w:kern w:val="20"/>
            <w:lang w:eastAsia="en-CA"/>
          </w:rPr>
          <w:delText>]:</w:delText>
        </w:r>
      </w:del>
      <w:ins w:id="110" w:author="docomo" w:date="2025-10-02T20:21:00Z" w16du:dateUtc="2025-10-02T18:21:00Z">
        <w:r>
          <w:rPr>
            <w:color w:val="000000"/>
            <w:spacing w:val="-6"/>
            <w:kern w:val="20"/>
            <w:lang w:eastAsia="en-CA"/>
          </w:rPr>
          <w:t>], as follows:</w:t>
        </w:r>
      </w:ins>
    </w:p>
    <w:p w14:paraId="6EBB37EA" w14:textId="77777777" w:rsidR="0046795C" w:rsidRDefault="0046795C" w:rsidP="0046795C">
      <w:pPr>
        <w:rPr>
          <w:rFonts w:eastAsia="DengXian"/>
          <w:lang w:eastAsia="zh-CN"/>
        </w:rPr>
      </w:pPr>
      <w:ins w:id="111" w:author="docomo" w:date="2025-10-02T20:21:00Z" w16du:dateUtc="2025-10-02T18:21:00Z">
        <w:r>
          <w:rPr>
            <w:bCs/>
            <w:lang w:eastAsia="en-GB"/>
          </w:rPr>
          <w:t xml:space="preserve">- </w:t>
        </w:r>
      </w:ins>
      <w:r w:rsidRPr="000B6277">
        <w:rPr>
          <w:i/>
        </w:rPr>
        <w:t>Network F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50457E61" w14:textId="6B722872" w:rsidR="0046795C" w:rsidRDefault="00742656" w:rsidP="0046795C">
      <w:del w:id="112" w:author="docomo" w:date="2025-10-02T20:21:00Z" w16du:dateUtc="2025-10-02T18:21:00Z">
        <w:r>
          <w:delText>To</w:delText>
        </w:r>
      </w:del>
      <w:ins w:id="113" w:author="docomo" w:date="2025-10-02T20:21:00Z" w16du:dateUtc="2025-10-02T18:21:00Z">
        <w:r w:rsidR="00EC1571">
          <w:t>According to the definition of an NF Deployment in clause 3.1, to</w:t>
        </w:r>
      </w:ins>
      <w:r w:rsidR="00EC1571">
        <w:t xml:space="preserve"> </w:t>
      </w:r>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p>
    <w:p w14:paraId="150E373E" w14:textId="528FD619" w:rsidR="0046795C" w:rsidRDefault="00742656" w:rsidP="0046795C">
      <w:pPr>
        <w:rPr>
          <w:lang w:eastAsia="zh-CN"/>
        </w:rPr>
      </w:pPr>
      <w:r>
        <w:t xml:space="preserve">A NF Deployment instance is a deployed software instance designed to run on cloud, deployed and managed using technologies and principles evolving in the cloud eco system. </w:t>
      </w:r>
      <w:r w:rsidR="0046795C">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73156DFF" w14:textId="77777777" w:rsidR="00742656" w:rsidRDefault="00742656" w:rsidP="00742656">
      <w:pPr>
        <w:pStyle w:val="EditorsNote"/>
        <w:rPr>
          <w:rFonts w:eastAsiaTheme="minorEastAsia"/>
          <w:color w:val="auto"/>
          <w:lang w:val="en-US" w:eastAsia="zh-CN"/>
        </w:rPr>
      </w:pPr>
      <w:bookmarkStart w:id="114" w:name="OLE_LINK18"/>
      <w:r>
        <w:rPr>
          <w:rFonts w:eastAsia="DengXian"/>
          <w:color w:val="auto"/>
          <w:lang w:val="en-US" w:eastAsia="zh-CN"/>
        </w:rPr>
        <w:lastRenderedPageBreak/>
        <w:t>NOTE 1:</w:t>
      </w:r>
      <w:r>
        <w:rPr>
          <w:rFonts w:eastAsia="DengXian"/>
          <w:color w:val="auto"/>
          <w:lang w:val="en-US" w:eastAsia="zh-CN"/>
        </w:rPr>
        <w:tab/>
      </w:r>
      <w:r>
        <w:rPr>
          <w:color w:val="auto"/>
          <w:lang w:val="en-US" w:eastAsia="zh-CN"/>
        </w:rPr>
        <w:t xml:space="preserve">The </w:t>
      </w:r>
      <w:proofErr w:type="gramStart"/>
      <w:r>
        <w:rPr>
          <w:color w:val="auto"/>
          <w:lang w:val="en-US" w:eastAsia="zh-CN"/>
        </w:rPr>
        <w:t>term</w:t>
      </w:r>
      <w:proofErr w:type="gramEnd"/>
      <w:r>
        <w:rPr>
          <w:color w:val="auto"/>
          <w:lang w:val="en-US" w:eastAsia="zh-CN"/>
        </w:rPr>
        <w:t xml:space="preserve"> "cloud native VNF" and "NF deployment" used in the present document are closely related, nevertheless there is no consensus on their definition and concepts used in this present document and are expected to be investigated in the normative phase</w:t>
      </w:r>
      <w:r>
        <w:rPr>
          <w:rFonts w:eastAsiaTheme="minorEastAsia"/>
          <w:color w:val="auto"/>
          <w:lang w:val="en-US" w:eastAsia="zh-CN"/>
        </w:rPr>
        <w:t>.</w:t>
      </w:r>
    </w:p>
    <w:p w14:paraId="500498D1" w14:textId="62204EF7" w:rsidR="004C59BD" w:rsidRPr="00394FC9" w:rsidRDefault="00742656" w:rsidP="00394FC9">
      <w:pPr>
        <w:pStyle w:val="EditorsNote"/>
        <w:rPr>
          <w:ins w:id="115" w:author="docomo" w:date="2025-10-02T20:21:00Z" w16du:dateUtc="2025-10-02T18:21:00Z"/>
          <w:rFonts w:eastAsiaTheme="minorEastAsia"/>
          <w:lang w:eastAsia="zh-CN"/>
        </w:rPr>
      </w:pPr>
      <w:r>
        <w:rPr>
          <w:rFonts w:eastAsia="DengXian"/>
          <w:color w:val="auto"/>
          <w:lang w:val="en-US" w:eastAsia="zh-CN"/>
        </w:rPr>
        <w:t>NOTE 2:</w:t>
      </w:r>
      <w:r>
        <w:rPr>
          <w:rFonts w:eastAsia="DengXian"/>
          <w:lang w:val="en-US" w:eastAsia="zh-CN"/>
        </w:rPr>
        <w:tab/>
      </w:r>
      <w:r>
        <w:rPr>
          <w:color w:val="auto"/>
          <w:lang w:eastAsia="zh-CN"/>
        </w:rPr>
        <w:t>The term "cloud native VNF" is used in clause 5.1 and "NF deployment" is used in clause 5.2 of the present document, these terms may all be updated in the normative phase.</w:t>
      </w:r>
      <w:bookmarkEnd w:id="114"/>
    </w:p>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B82F950" w14:textId="7CD08912" w:rsidR="000F2BAD" w:rsidRDefault="000F2BAD" w:rsidP="000F2BAD">
      <w:pPr>
        <w:pStyle w:val="Heading3"/>
      </w:pPr>
      <w:bookmarkStart w:id="116" w:name="_Toc176965523"/>
      <w:bookmarkStart w:id="117" w:name="_Toc176960175"/>
      <w:bookmarkStart w:id="118" w:name="_Toc14471"/>
      <w:bookmarkStart w:id="119" w:name="_Toc13180"/>
      <w:bookmarkStart w:id="120" w:name="_Toc24187"/>
      <w:bookmarkStart w:id="121" w:name="_Toc176956362"/>
      <w:bookmarkStart w:id="122" w:name="_Toc783"/>
      <w:bookmarkStart w:id="123" w:name="_Toc29086"/>
      <w:bookmarkStart w:id="124" w:name="_Toc24259"/>
      <w:bookmarkStart w:id="125" w:name="_Toc31583"/>
      <w:bookmarkStart w:id="126" w:name="_Toc30107"/>
      <w:bookmarkStart w:id="127" w:name="_Toc1297"/>
      <w:bookmarkStart w:id="128" w:name="_Toc176958931"/>
      <w:bookmarkStart w:id="129" w:name="_Toc31768"/>
      <w:bookmarkStart w:id="130" w:name="_Toc176958695"/>
      <w:bookmarkStart w:id="131" w:name="_Toc11783"/>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ins w:id="132" w:author="docomo" w:date="2025-10-02T20:21:00Z" w16du:dateUtc="2025-10-02T18:21:00Z">
        <w:r w:rsidR="00DF64CF">
          <w:t xml:space="preserve"> </w:t>
        </w:r>
      </w:ins>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33" w:name="OLE_LINK26"/>
      <w:r>
        <w:rPr>
          <w:lang w:eastAsia="zh-CN"/>
        </w:rPr>
        <w:t>-</w:t>
      </w:r>
      <w:r>
        <w:rPr>
          <w:lang w:eastAsia="zh-CN"/>
        </w:rPr>
        <w:tab/>
      </w:r>
      <w:bookmarkEnd w:id="133"/>
      <w:r>
        <w:rPr>
          <w:lang w:eastAsia="zh-CN"/>
        </w:rPr>
        <w:t>a containerized NF, a container-based NF, a containerized VNF, and a container-based VNF refer to the same concept (i.e. VNF whose software components are deployed within OS containers) and are used interchangeably.</w:t>
      </w:r>
    </w:p>
    <w:p w14:paraId="3B12BE10" w14:textId="77777777" w:rsidR="000F2BAD" w:rsidRDefault="000F2BAD" w:rsidP="000F2BAD">
      <w:pPr>
        <w:pStyle w:val="B1"/>
        <w:rPr>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3C6E097A" w14:textId="53BC9506" w:rsidR="004C59BD" w:rsidRPr="000F2BAD" w:rsidRDefault="000F2BAD" w:rsidP="002E1412">
      <w:r>
        <w:rPr>
          <w:lang w:eastAsia="zh-CN"/>
        </w:rPr>
        <w:t>EXAMPLE:</w:t>
      </w:r>
      <w:r>
        <w:rPr>
          <w:lang w:eastAsia="zh-CN"/>
        </w:rPr>
        <w:tab/>
        <w:t xml:space="preserve">When describing that the Log aggregator </w:t>
      </w:r>
      <w:r>
        <w:rPr>
          <w:rFonts w:cs="Arial"/>
        </w:rPr>
        <w:t>supports the capability to collect different types of logs from different VNFs</w:t>
      </w:r>
      <w:r w:rsidR="0071159D">
        <w:rPr>
          <w:rFonts w:cs="Arial"/>
        </w:rPr>
        <w:t>,</w:t>
      </w:r>
      <w:r>
        <w:rPr>
          <w:rFonts w:cs="Arial"/>
        </w:rPr>
        <w:t xml:space="preserve"> both </w:t>
      </w:r>
      <w:r>
        <w:rPr>
          <w:lang w:eastAsia="zh-CN"/>
        </w:rPr>
        <w:t>containerized VNFs and VM-based VNFs are considered</w:t>
      </w:r>
      <w:r>
        <w:rPr>
          <w:rFonts w:hint="eastAsia"/>
          <w:lang w:eastAsia="zh-CN"/>
        </w:rPr>
        <w:t>.</w:t>
      </w:r>
    </w:p>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828212" w14:textId="77777777" w:rsidR="00AA0033" w:rsidRDefault="00AA0033" w:rsidP="00AA0033">
      <w:pPr>
        <w:pStyle w:val="Heading3"/>
        <w:rPr>
          <w:rFonts w:eastAsia="DengXian Light" w:cs="Arial"/>
          <w:color w:val="000000"/>
          <w:sz w:val="24"/>
          <w:szCs w:val="24"/>
          <w:lang w:eastAsia="zh-CN"/>
        </w:rPr>
      </w:pPr>
      <w:bookmarkStart w:id="134" w:name="_Toc5777"/>
      <w:bookmarkStart w:id="135" w:name="_Toc176965529"/>
      <w:bookmarkStart w:id="136" w:name="_Toc1258"/>
      <w:bookmarkStart w:id="137" w:name="_Toc19536"/>
      <w:bookmarkStart w:id="138" w:name="_Toc6655"/>
      <w:bookmarkStart w:id="139" w:name="_Toc8532"/>
      <w:bookmarkStart w:id="140" w:name="_Toc25669"/>
      <w:bookmarkStart w:id="141" w:name="_Toc15079"/>
      <w:bookmarkStart w:id="142" w:name="_Toc176960181"/>
      <w:bookmarkStart w:id="143" w:name="_Toc20524"/>
      <w:bookmarkStart w:id="144" w:name="_Toc176958698"/>
      <w:bookmarkStart w:id="145" w:name="_Toc23221"/>
      <w:bookmarkStart w:id="146" w:name="_Toc176958936"/>
      <w:bookmarkStart w:id="147" w:name="_Toc9006"/>
      <w:bookmarkStart w:id="148" w:name="_Toc31261"/>
      <w:r>
        <w:rPr>
          <w:lang w:eastAsia="zh-CN"/>
        </w:rPr>
        <w:t>4.</w:t>
      </w:r>
      <w:r>
        <w:rPr>
          <w:rFonts w:hint="eastAsia"/>
          <w:lang w:eastAsia="zh-CN"/>
        </w:rPr>
        <w:t>4</w:t>
      </w:r>
      <w:r>
        <w:rPr>
          <w:lang w:eastAsia="zh-CN"/>
        </w:rPr>
        <w:t>.4</w:t>
      </w:r>
      <w:r>
        <w:rPr>
          <w:lang w:eastAsia="zh-CN"/>
        </w:rPr>
        <w:tab/>
        <w:t>Relevance of cloud-native design principles to 3GPP OAM</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57C49D8B" w14:textId="77777777" w:rsidR="00AA0033" w:rsidRDefault="00AA0033" w:rsidP="00AA0033">
      <w:pPr>
        <w:rPr>
          <w:lang w:val="en-US" w:eastAsia="zh-CN"/>
        </w:rPr>
      </w:pPr>
      <w:r>
        <w:rPr>
          <w:lang w:val="en-US" w:eastAsia="zh-CN"/>
        </w:rPr>
        <w:t xml:space="preserve">Table 4.4.4-1 provides a summary mapping between the "Twelve-factor app" and "CNCF’s cloud-native principles". Hence, where factors and principles are understood to be related, they are indicated on the same row in </w:t>
      </w:r>
      <w:proofErr w:type="gramStart"/>
      <w:r>
        <w:rPr>
          <w:lang w:val="en-US" w:eastAsia="zh-CN"/>
        </w:rPr>
        <w:t>the table</w:t>
      </w:r>
      <w:proofErr w:type="gramEnd"/>
      <w:r>
        <w:rPr>
          <w:lang w:val="en-US" w:eastAsia="zh-CN"/>
        </w:rPr>
        <w:t xml:space="preserve"> 4.4.4-1.</w:t>
      </w:r>
    </w:p>
    <w:p w14:paraId="2CDCC663" w14:textId="77777777" w:rsidR="00AA0033" w:rsidRDefault="00AA0033" w:rsidP="00AA0033">
      <w:pPr>
        <w:jc w:val="center"/>
        <w:rPr>
          <w:color w:val="FF0000"/>
          <w:lang w:eastAsia="zh-CN"/>
        </w:rPr>
      </w:pPr>
      <w:bookmarkStart w:id="149" w:name="OLE_LINK27"/>
      <w:r>
        <w:rPr>
          <w:rFonts w:ascii="Arial" w:hAnsi="Arial"/>
          <w:b/>
        </w:rPr>
        <w:t>Table 4.</w:t>
      </w:r>
      <w:r>
        <w:rPr>
          <w:rFonts w:ascii="Arial" w:hAnsi="Arial"/>
          <w:b/>
          <w:lang w:eastAsia="zh-CN"/>
        </w:rPr>
        <w:t>4</w:t>
      </w:r>
      <w:r>
        <w:rPr>
          <w:rFonts w:ascii="Arial" w:hAnsi="Arial"/>
          <w:b/>
        </w:rPr>
        <w:t>.4-1</w:t>
      </w:r>
      <w:bookmarkEnd w:id="149"/>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7E121A8E" w:rsidR="00AA0033" w:rsidRDefault="00AA0033" w:rsidP="00AA0033">
      <w:r>
        <w:rPr>
          <w:lang w:val="en-US"/>
        </w:rPr>
        <w:t>The present document does not study and define the exact set of cloud native principles</w:t>
      </w:r>
      <w:r w:rsidR="001C6045">
        <w:rPr>
          <w:lang w:val="en-US"/>
        </w:rPr>
        <w:t xml:space="preserve"> </w:t>
      </w:r>
      <w:proofErr w:type="gramStart"/>
      <w:r w:rsidR="001C6045">
        <w:rPr>
          <w:lang w:val="en-US"/>
        </w:rPr>
        <w:t>a CNF</w:t>
      </w:r>
      <w:proofErr w:type="gramEnd"/>
      <w:r w:rsidR="001C6045">
        <w:rPr>
          <w:lang w:val="en-US"/>
        </w:rPr>
        <w:t xml:space="preserve"> adheres to.</w:t>
      </w:r>
      <w:r>
        <w:rPr>
          <w:lang w:val="en-US"/>
        </w:rPr>
        <w:t xml:space="preserve"> </w:t>
      </w:r>
      <w:r>
        <w:rPr>
          <w:lang w:val="en-US" w:eastAsia="zh-CN"/>
        </w:rPr>
        <w:t xml:space="preserve">It is not up to the 3GPP management system to mandate that network functions adhere to cloud-native principles in their design. </w:t>
      </w:r>
      <w:r>
        <w:rPr>
          <w:lang w:val="en-US"/>
        </w:rPr>
        <w:t xml:space="preserve">Nevertheless, from a 3GPP management perspective, it is considered that </w:t>
      </w:r>
      <w:r w:rsidR="001C6045">
        <w:rPr>
          <w:lang w:val="en-US"/>
        </w:rPr>
        <w:t>a CNF</w:t>
      </w:r>
      <w:r>
        <w:rPr>
          <w:lang w:val="en-US"/>
        </w:rPr>
        <w:t xml:space="preserve"> can have the following aspects:</w:t>
      </w:r>
    </w:p>
    <w:p w14:paraId="308E858A" w14:textId="77777777" w:rsidR="00AA0033" w:rsidRDefault="00AA0033" w:rsidP="00AA0033">
      <w:pPr>
        <w:pStyle w:val="B1"/>
        <w:rPr>
          <w:lang w:eastAsia="zh-CN"/>
        </w:rPr>
      </w:pPr>
      <w:r>
        <w:rPr>
          <w:lang w:eastAsia="zh-CN"/>
        </w:rPr>
        <w:lastRenderedPageBreak/>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64BA91A6" w14:textId="77777777" w:rsidR="00395AB2" w:rsidRDefault="00395AB2" w:rsidP="00395AB2">
      <w:pPr>
        <w:pStyle w:val="Heading2"/>
        <w:rPr>
          <w:rFonts w:eastAsia="DengXian"/>
          <w:lang w:eastAsia="zh-CN"/>
        </w:rPr>
      </w:pPr>
      <w:bookmarkStart w:id="150" w:name="_Toc24214"/>
      <w:bookmarkStart w:id="151" w:name="_Toc32157"/>
      <w:bookmarkStart w:id="152" w:name="_Toc5797"/>
      <w:bookmarkStart w:id="153" w:name="_Toc176960182"/>
      <w:bookmarkStart w:id="154" w:name="_Toc31836"/>
      <w:bookmarkStart w:id="155" w:name="_Toc176965530"/>
      <w:bookmarkStart w:id="156" w:name="_Toc12461"/>
      <w:bookmarkStart w:id="157" w:name="_Toc176956363"/>
      <w:bookmarkStart w:id="158" w:name="_Toc17742"/>
      <w:bookmarkStart w:id="159" w:name="_Toc11475"/>
      <w:bookmarkStart w:id="160" w:name="_Toc13863"/>
      <w:bookmarkStart w:id="161" w:name="_Toc20782"/>
      <w:bookmarkStart w:id="162" w:name="_Toc23425"/>
      <w:bookmarkStart w:id="163" w:name="_Toc176958937"/>
      <w:bookmarkStart w:id="164" w:name="_Toc176958699"/>
      <w:bookmarkStart w:id="165" w:name="_Toc25606"/>
      <w:r>
        <w:rPr>
          <w:rFonts w:hint="eastAsia"/>
          <w:lang w:eastAsia="zh-CN"/>
        </w:rPr>
        <w:t>4</w:t>
      </w:r>
      <w:r>
        <w:t>.</w:t>
      </w:r>
      <w:r>
        <w:rPr>
          <w:rFonts w:hint="eastAsia"/>
          <w:lang w:eastAsia="zh-CN"/>
        </w:rPr>
        <w:t>5</w:t>
      </w:r>
      <w:r>
        <w:tab/>
      </w:r>
      <w:r>
        <w:rPr>
          <w:rFonts w:hint="eastAsia"/>
          <w:lang w:eastAsia="zh-CN"/>
        </w:rPr>
        <w:t>Cloud deployment type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64727AD9" w14:textId="30A8DDB2" w:rsidR="00395AB2" w:rsidRPr="00395AB2" w:rsidRDefault="00395AB2" w:rsidP="00395AB2">
      <w:pPr>
        <w:rPr>
          <w:rFonts w:eastAsia="DengXian"/>
          <w:lang w:eastAsia="zh-CN"/>
        </w:rPr>
      </w:pPr>
      <w:r>
        <w:t xml:space="preserve">Management and orchestration solution for cloud deployments can support different types of cloud which the </w:t>
      </w:r>
      <w:ins w:id="166" w:author="docomo" w:date="2025-10-02T20:21:00Z" w16du:dateUtc="2025-10-02T18:21:00Z">
        <w:r>
          <w:t>Communication Service Providers (</w:t>
        </w:r>
      </w:ins>
      <w:r>
        <w:t>CSPs</w:t>
      </w:r>
      <w:ins w:id="167" w:author="docomo" w:date="2025-10-02T20:21:00Z" w16du:dateUtc="2025-10-02T18:21:00Z">
        <w:r>
          <w:t>)</w:t>
        </w:r>
      </w:ins>
      <w:r>
        <w:t xml:space="preserve"> 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168" w:name="_Toc176958938"/>
      <w:bookmarkStart w:id="169" w:name="_Toc19972"/>
      <w:bookmarkStart w:id="170" w:name="_Toc10899"/>
      <w:bookmarkStart w:id="171" w:name="_Toc16485"/>
      <w:bookmarkStart w:id="172" w:name="_Toc23117"/>
      <w:bookmarkStart w:id="173" w:name="_Toc19687"/>
      <w:bookmarkStart w:id="174" w:name="_Toc20443"/>
      <w:bookmarkStart w:id="175" w:name="_Toc176960183"/>
      <w:bookmarkStart w:id="176" w:name="_Toc176956364"/>
      <w:bookmarkStart w:id="177" w:name="_Toc23542"/>
      <w:bookmarkStart w:id="178" w:name="_Toc176958700"/>
      <w:bookmarkStart w:id="179" w:name="_Toc11194"/>
      <w:bookmarkStart w:id="180" w:name="_Toc176965531"/>
      <w:bookmarkStart w:id="181" w:name="_Toc31016"/>
      <w:bookmarkStart w:id="182" w:name="_Toc16788"/>
      <w:r w:rsidRPr="000C2DBF">
        <w:rPr>
          <w:rFonts w:ascii="Arial" w:eastAsia="Times New Roman" w:hAnsi="Arial"/>
          <w:sz w:val="36"/>
        </w:rPr>
        <w:t>5</w:t>
      </w:r>
      <w:r w:rsidRPr="000C2DBF">
        <w:rPr>
          <w:rFonts w:ascii="Arial" w:eastAsia="Times New Roman" w:hAnsi="Arial"/>
          <w:sz w:val="36"/>
        </w:rPr>
        <w:tab/>
        <w:t>Use cases, potential requirements, and potential solutions</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2CEDDB5B" w14:textId="77777777" w:rsidR="000C2DBF" w:rsidRPr="000C2DBF" w:rsidRDefault="000C2DBF" w:rsidP="00365F0F">
      <w:pPr>
        <w:keepNext/>
        <w:keepLines/>
        <w:overflowPunct w:val="0"/>
        <w:autoSpaceDE w:val="0"/>
        <w:autoSpaceDN w:val="0"/>
        <w:adjustRightInd w:val="0"/>
        <w:spacing w:before="180"/>
        <w:ind w:left="1134" w:hanging="1134"/>
        <w:textAlignment w:val="baseline"/>
        <w:outlineLvl w:val="1"/>
      </w:pPr>
      <w:bookmarkStart w:id="183" w:name="_Toc28239"/>
      <w:bookmarkStart w:id="184" w:name="_Toc2777"/>
      <w:bookmarkStart w:id="185" w:name="_Toc176958701"/>
      <w:bookmarkStart w:id="186" w:name="_Toc4865"/>
      <w:bookmarkStart w:id="187" w:name="_Toc18154"/>
      <w:bookmarkStart w:id="188" w:name="_Toc25741"/>
      <w:bookmarkStart w:id="189" w:name="_Toc176960184"/>
      <w:bookmarkStart w:id="190" w:name="_Toc10816"/>
      <w:bookmarkStart w:id="191" w:name="_Toc176956365"/>
      <w:bookmarkStart w:id="192" w:name="_Toc26807"/>
      <w:bookmarkStart w:id="193" w:name="_Toc176958939"/>
      <w:bookmarkStart w:id="194" w:name="_Toc176965532"/>
      <w:bookmarkStart w:id="195" w:name="_Toc27676"/>
      <w:bookmarkStart w:id="196" w:name="_Toc21971"/>
      <w:bookmarkStart w:id="197" w:name="_Toc8154"/>
      <w:bookmarkStart w:id="198" w:name="_Toc29743"/>
      <w:bookmarkStart w:id="199" w:name="OLE_LINK3"/>
      <w:r w:rsidRPr="000C2DBF">
        <w:rPr>
          <w:rFonts w:ascii="Arial" w:hAnsi="Arial"/>
          <w:sz w:val="32"/>
        </w:rPr>
        <w:t>5.1</w:t>
      </w:r>
      <w:r w:rsidRPr="000C2DBF">
        <w:rPr>
          <w:rFonts w:ascii="Arial" w:hAnsi="Arial"/>
          <w:sz w:val="32"/>
        </w:rPr>
        <w:tab/>
        <w:t>Use of VNF generic OAM function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1A60038D" w14:textId="77777777" w:rsidR="00EB1AD5" w:rsidRDefault="00EB1AD5" w:rsidP="00EB1AD5">
      <w:pPr>
        <w:pStyle w:val="NO"/>
        <w:rPr>
          <w:del w:id="200" w:author="docomo" w:date="2025-10-02T20:21:00Z" w16du:dateUtc="2025-10-02T18:21:00Z"/>
          <w:color w:val="FF0000"/>
        </w:rPr>
      </w:pPr>
      <w:del w:id="201" w:author="docomo" w:date="2025-10-02T20:21:00Z" w16du:dateUtc="2025-10-02T18:21:00Z">
        <w:r>
          <w:rPr>
            <w:color w:val="FF0000"/>
          </w:rPr>
          <w:delText>Editor's Note: This clause describes the use cases, issues, requirements, and solutions related to WT-1.</w:delText>
        </w:r>
      </w:del>
    </w:p>
    <w:p w14:paraId="26FCDB5E" w14:textId="0DF56795" w:rsidR="000C2DBF" w:rsidRPr="000C2DBF" w:rsidRDefault="000C2DBF" w:rsidP="00365F0F">
      <w:pPr>
        <w:keepNext/>
        <w:keepLines/>
        <w:overflowPunct w:val="0"/>
        <w:autoSpaceDE w:val="0"/>
        <w:autoSpaceDN w:val="0"/>
        <w:adjustRightInd w:val="0"/>
        <w:spacing w:before="120"/>
        <w:ind w:left="1134" w:hanging="1134"/>
        <w:textAlignment w:val="baseline"/>
        <w:outlineLvl w:val="2"/>
      </w:pPr>
      <w:bookmarkStart w:id="202" w:name="_Toc176956366"/>
      <w:bookmarkStart w:id="203" w:name="_Toc176958940"/>
      <w:bookmarkStart w:id="204" w:name="_Toc176965533"/>
      <w:bookmarkStart w:id="205" w:name="_Toc176958702"/>
      <w:bookmarkStart w:id="206" w:name="_Toc27782"/>
      <w:bookmarkStart w:id="207" w:name="_Toc30477"/>
      <w:bookmarkStart w:id="208" w:name="_Toc16750"/>
      <w:bookmarkStart w:id="209" w:name="_Toc23550"/>
      <w:bookmarkStart w:id="210" w:name="_Toc176960185"/>
      <w:bookmarkStart w:id="211" w:name="_Toc2503"/>
      <w:bookmarkStart w:id="212" w:name="_Toc26371"/>
      <w:bookmarkStart w:id="213" w:name="_Toc31830"/>
      <w:bookmarkStart w:id="214" w:name="_Toc30551"/>
      <w:bookmarkStart w:id="215" w:name="_Toc7700"/>
      <w:bookmarkStart w:id="216" w:name="_Toc18031"/>
      <w:bookmarkStart w:id="217" w:name="_Toc30399"/>
      <w:bookmarkEnd w:id="199"/>
      <w:r w:rsidRPr="000C2DBF">
        <w:rPr>
          <w:rFonts w:ascii="Arial" w:hAnsi="Arial"/>
          <w:sz w:val="28"/>
        </w:rPr>
        <w:t>5.1.1</w:t>
      </w:r>
      <w:r w:rsidRPr="000C2DBF">
        <w:rPr>
          <w:rFonts w:ascii="Arial" w:hAnsi="Arial"/>
          <w:sz w:val="28"/>
        </w:rPr>
        <w:tab/>
        <w:t xml:space="preserve">Use case #1: </w:t>
      </w:r>
      <w:r w:rsidR="00EB1AD5" w:rsidRPr="00365F0F">
        <w:rPr>
          <w:rFonts w:ascii="Arial" w:hAnsi="Arial"/>
          <w:sz w:val="28"/>
        </w:rPr>
        <w:t>Cloud-native VNF</w:t>
      </w:r>
      <w:r w:rsidRPr="000C2DBF">
        <w:rPr>
          <w:rFonts w:ascii="Arial" w:hAnsi="Arial"/>
          <w:sz w:val="28"/>
        </w:rPr>
        <w:t xml:space="preserve"> configuration management</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4D787AA4"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18" w:name="_Toc16568"/>
      <w:bookmarkStart w:id="219" w:name="_Toc1715"/>
      <w:bookmarkStart w:id="220" w:name="_Toc13539"/>
      <w:bookmarkStart w:id="221" w:name="_Toc176958703"/>
      <w:bookmarkStart w:id="222" w:name="_Toc176965534"/>
      <w:bookmarkStart w:id="223" w:name="_Toc176958941"/>
      <w:bookmarkStart w:id="224" w:name="_Toc8315"/>
      <w:bookmarkStart w:id="225" w:name="_Toc176960186"/>
      <w:bookmarkStart w:id="226" w:name="_Toc20953"/>
      <w:bookmarkStart w:id="227" w:name="_Toc11705"/>
      <w:bookmarkStart w:id="228" w:name="_Toc15270"/>
      <w:bookmarkStart w:id="229" w:name="_Toc24794"/>
      <w:bookmarkStart w:id="230" w:name="_Toc30069"/>
      <w:bookmarkStart w:id="231" w:name="_Toc13826"/>
      <w:bookmarkStart w:id="232" w:name="_Toc176956367"/>
      <w:bookmarkStart w:id="233" w:name="_Toc27476"/>
      <w:r w:rsidRPr="000C2DBF">
        <w:rPr>
          <w:rFonts w:ascii="Arial" w:hAnsi="Arial"/>
          <w:sz w:val="24"/>
        </w:rPr>
        <w:t>5.1.1.1</w:t>
      </w:r>
      <w:r w:rsidRPr="000C2DBF">
        <w:rPr>
          <w:rFonts w:ascii="Arial" w:hAnsi="Arial"/>
          <w:sz w:val="24"/>
        </w:rPr>
        <w:tab/>
        <w:t>Description</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2205C916" w14:textId="7A1A32CB"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r w:rsidR="00EB1AD5">
        <w:t>cloud native VNF</w:t>
      </w:r>
      <w:r w:rsidRPr="000C2DBF">
        <w:rPr>
          <w:rFonts w:eastAsia="Times New Roman"/>
        </w:rPr>
        <w:t xml:space="preserve"> into operation, i.e. full instance provisioning and configuration of the corresponding </w:t>
      </w:r>
      <w:r w:rsidR="00EB1AD5">
        <w:t>VNF</w:t>
      </w:r>
      <w:r w:rsidRPr="000C2DBF">
        <w:rPr>
          <w:rFonts w:eastAsia="Times New Roman"/>
        </w:rPr>
        <w:t xml:space="preserve"> instances needs to take place. Configuration actions can also be performed during the </w:t>
      </w:r>
      <w:r w:rsidR="00EB1AD5">
        <w:t>cloud native VNF</w:t>
      </w:r>
      <w:r w:rsidRPr="000C2DBF">
        <w:rPr>
          <w:rFonts w:eastAsia="Times New Roman"/>
        </w:rPr>
        <w:t xml:space="preserve"> instance operation. </w:t>
      </w:r>
    </w:p>
    <w:p w14:paraId="53000CDC" w14:textId="39EF741E"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rPr>
        <w:t>An operator needs to be able to manage and orchestrate through the 3GPP management system the configuration of the cloud native VNF instances</w:t>
      </w:r>
      <w:r w:rsidR="00EB1AD5">
        <w:t>.</w:t>
      </w:r>
      <w:r w:rsidRPr="000C2DBF">
        <w:rPr>
          <w:rFonts w:eastAsia="Times New Roman"/>
        </w:rPr>
        <w:t xml:space="preserve"> The operator needs to be able to perform through the 3GPP management system, operations like set and query configuration information.</w:t>
      </w:r>
    </w:p>
    <w:p w14:paraId="43FA32C8" w14:textId="77777777" w:rsidR="000C2DBF" w:rsidRPr="000C2DBF" w:rsidRDefault="000C2DBF" w:rsidP="00365F0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Pr="000C2DBF" w:rsidRDefault="000C2DBF" w:rsidP="00365F0F">
      <w:pPr>
        <w:autoSpaceDE w:val="0"/>
        <w:spacing w:before="100" w:beforeAutospacing="1"/>
        <w:ind w:left="567" w:hanging="283"/>
        <w:rPr>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65F57D9E"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34" w:name="_Toc8974"/>
      <w:bookmarkStart w:id="235" w:name="_Toc32018"/>
      <w:bookmarkStart w:id="236" w:name="_Toc176960187"/>
      <w:bookmarkStart w:id="237" w:name="_Toc176965535"/>
      <w:bookmarkStart w:id="238" w:name="_Toc28189"/>
      <w:bookmarkStart w:id="239" w:name="_Toc29794"/>
      <w:bookmarkStart w:id="240" w:name="_Toc2475"/>
      <w:bookmarkStart w:id="241" w:name="_Toc19088"/>
      <w:bookmarkStart w:id="242" w:name="_Toc176958704"/>
      <w:bookmarkStart w:id="243" w:name="_Toc176958942"/>
      <w:bookmarkStart w:id="244" w:name="_Toc5313"/>
      <w:bookmarkStart w:id="245" w:name="_Toc9461"/>
      <w:bookmarkStart w:id="246" w:name="_Toc16809"/>
      <w:bookmarkStart w:id="247" w:name="_Toc27199"/>
      <w:bookmarkStart w:id="248" w:name="_Toc176956368"/>
      <w:bookmarkStart w:id="249" w:name="_Toc6454"/>
      <w:r w:rsidRPr="000C2DBF">
        <w:rPr>
          <w:rFonts w:ascii="Arial" w:hAnsi="Arial"/>
          <w:sz w:val="24"/>
        </w:rPr>
        <w:lastRenderedPageBreak/>
        <w:t>5.1.1.2</w:t>
      </w:r>
      <w:r w:rsidRPr="000C2DBF">
        <w:rPr>
          <w:rFonts w:ascii="Arial" w:hAnsi="Arial"/>
          <w:sz w:val="24"/>
        </w:rPr>
        <w:tab/>
        <w:t>Potential requirements</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15E10944" w14:textId="5A23545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r w:rsidR="00EB1AD5">
        <w:t>cloud-native VNF</w:t>
      </w:r>
      <w:r w:rsidRPr="000C2DBF">
        <w:rPr>
          <w:rFonts w:eastAsia="Times New Roman"/>
        </w:rPr>
        <w:t xml:space="preserve"> </w:t>
      </w:r>
      <w:proofErr w:type="gramStart"/>
      <w:r w:rsidRPr="000C2DBF">
        <w:rPr>
          <w:rFonts w:eastAsia="Times New Roman"/>
        </w:rPr>
        <w:t>instances</w:t>
      </w:r>
      <w:r w:rsidR="00EB1AD5">
        <w:t>..</w:t>
      </w:r>
      <w:proofErr w:type="gramEnd"/>
    </w:p>
    <w:p w14:paraId="752D3AA2" w14:textId="5024D11F" w:rsidR="000C2DBF" w:rsidRPr="000C2DBF" w:rsidRDefault="000C2DBF" w:rsidP="00365F0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r w:rsidR="00EB1AD5">
        <w:rPr>
          <w:rFonts w:eastAsia="DengXian"/>
          <w:lang w:eastAsia="zh-CN"/>
        </w:rPr>
        <w:t>cloud-native VNF</w:t>
      </w:r>
      <w:r w:rsidRPr="000C2DBF">
        <w:rPr>
          <w:rFonts w:eastAsia="DengXian"/>
          <w:lang w:eastAsia="zh-CN"/>
        </w:rPr>
        <w:t xml:space="preserve"> instances.</w:t>
      </w:r>
    </w:p>
    <w:p w14:paraId="632F5D3F" w14:textId="77777777" w:rsidR="000C2DBF" w:rsidRPr="000C2DBF" w:rsidRDefault="000C2DBF" w:rsidP="00365F0F">
      <w:pPr>
        <w:keepNext/>
        <w:keepLines/>
        <w:overflowPunct w:val="0"/>
        <w:autoSpaceDE w:val="0"/>
        <w:autoSpaceDN w:val="0"/>
        <w:adjustRightInd w:val="0"/>
        <w:spacing w:before="120"/>
        <w:ind w:left="1418" w:hanging="1418"/>
        <w:textAlignment w:val="baseline"/>
        <w:outlineLvl w:val="3"/>
      </w:pPr>
      <w:bookmarkStart w:id="250" w:name="_Toc176960188"/>
      <w:bookmarkStart w:id="251" w:name="_Toc5542"/>
      <w:bookmarkStart w:id="252" w:name="_Toc29088"/>
      <w:bookmarkStart w:id="253" w:name="_Toc176965536"/>
      <w:bookmarkStart w:id="254" w:name="_Toc8206"/>
      <w:bookmarkStart w:id="255" w:name="_Toc30647"/>
      <w:bookmarkStart w:id="256" w:name="_Toc28974"/>
      <w:bookmarkStart w:id="257" w:name="_Toc21581"/>
      <w:bookmarkStart w:id="258" w:name="_Toc20265"/>
      <w:bookmarkStart w:id="259" w:name="_Toc21065"/>
      <w:bookmarkStart w:id="260" w:name="_Toc176958705"/>
      <w:bookmarkStart w:id="261" w:name="_Toc11922"/>
      <w:bookmarkStart w:id="262" w:name="_Toc2081"/>
      <w:bookmarkStart w:id="263" w:name="_Toc176956369"/>
      <w:bookmarkStart w:id="264" w:name="_Toc176958943"/>
      <w:bookmarkStart w:id="265" w:name="_Toc11104"/>
      <w:r w:rsidRPr="000C2DBF">
        <w:rPr>
          <w:rFonts w:ascii="Arial" w:hAnsi="Arial"/>
          <w:sz w:val="24"/>
        </w:rPr>
        <w:t>5.1.1.3</w:t>
      </w:r>
      <w:r w:rsidRPr="000C2DBF">
        <w:rPr>
          <w:rFonts w:ascii="Arial" w:hAnsi="Arial"/>
          <w:sz w:val="24"/>
        </w:rPr>
        <w:tab/>
        <w:t>Potential solutions</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14:paraId="2B193898" w14:textId="77777777" w:rsidR="000C2DBF" w:rsidRPr="000C2DBF" w:rsidRDefault="000C2DBF" w:rsidP="00365F0F">
      <w:pPr>
        <w:keepNext/>
        <w:keepLines/>
        <w:overflowPunct w:val="0"/>
        <w:autoSpaceDE w:val="0"/>
        <w:autoSpaceDN w:val="0"/>
        <w:adjustRightInd w:val="0"/>
        <w:spacing w:before="120"/>
        <w:ind w:left="1701" w:hanging="1701"/>
        <w:textAlignment w:val="baseline"/>
        <w:outlineLvl w:val="4"/>
      </w:pPr>
      <w:bookmarkStart w:id="266" w:name="_Toc7891"/>
      <w:bookmarkStart w:id="267" w:name="_Toc176958944"/>
      <w:bookmarkStart w:id="268" w:name="_Toc6002"/>
      <w:bookmarkStart w:id="269" w:name="_Toc176965537"/>
      <w:bookmarkStart w:id="270" w:name="_Toc28912"/>
      <w:bookmarkStart w:id="271" w:name="_Toc176960189"/>
      <w:bookmarkStart w:id="272" w:name="_Toc1213"/>
      <w:bookmarkStart w:id="273" w:name="_Toc8874"/>
      <w:bookmarkStart w:id="274" w:name="_Toc8596"/>
      <w:bookmarkStart w:id="275" w:name="_Toc4795"/>
      <w:bookmarkStart w:id="276" w:name="_Toc25271"/>
      <w:bookmarkStart w:id="277" w:name="_Toc25662"/>
      <w:bookmarkStart w:id="278" w:name="_Toc176958706"/>
      <w:bookmarkStart w:id="279" w:name="_Toc24033"/>
      <w:bookmarkStart w:id="280" w:name="_Toc9568"/>
      <w:r w:rsidRPr="000C2DBF">
        <w:rPr>
          <w:rFonts w:ascii="Arial" w:hAnsi="Arial"/>
          <w:sz w:val="22"/>
        </w:rPr>
        <w:t>5.1.1.3.1</w:t>
      </w:r>
      <w:r w:rsidRPr="000C2DBF">
        <w:rPr>
          <w:rFonts w:ascii="Arial" w:hAnsi="Arial"/>
          <w:sz w:val="22"/>
        </w:rPr>
        <w:tab/>
        <w:t>VNF Configuration Manager function</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019CD89E" w14:textId="48A0601D"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792EDE1E" w14:textId="5CC757E6" w:rsidR="000C2DBF" w:rsidRPr="000C2DBF" w:rsidRDefault="000C2DBF" w:rsidP="00365F0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r w:rsidR="00EB1AD5">
        <w:rPr>
          <w:lang w:eastAsia="zh-CN"/>
        </w:rPr>
        <w:t>cloud-native VNF/VNFC</w:t>
      </w:r>
      <w:r w:rsidRPr="000C2DBF">
        <w:rPr>
          <w:rFonts w:eastAsia="DengXian"/>
          <w:lang w:eastAsia="zh-CN"/>
        </w:rPr>
        <w:t xml:space="preserve"> </w:t>
      </w:r>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r w:rsidR="00EB1AD5">
        <w:rPr>
          <w:lang w:eastAsia="zh-CN"/>
        </w:rPr>
        <w:t>cloud-native</w:t>
      </w:r>
      <w:r w:rsidR="00EB1AD5">
        <w:rPr>
          <w:rFonts w:hint="eastAsia"/>
          <w:lang w:val="en-US" w:eastAsia="zh-CN"/>
        </w:rPr>
        <w:t xml:space="preserve"> </w:t>
      </w:r>
      <w:r w:rsidR="00EB1AD5">
        <w:rPr>
          <w:lang w:eastAsia="zh-CN"/>
        </w:rPr>
        <w:t>VNF/VNFC</w:t>
      </w:r>
      <w:r w:rsidRPr="000C2DBF">
        <w:rPr>
          <w:rFonts w:eastAsia="DengXian"/>
          <w:lang w:eastAsia="zh-CN"/>
        </w:rPr>
        <w:t xml:space="preserve"> </w:t>
      </w:r>
      <w:r w:rsidRPr="000C2DBF">
        <w:rPr>
          <w:lang w:eastAsia="zh-CN"/>
        </w:rPr>
        <w:t xml:space="preserve">instances. </w:t>
      </w:r>
    </w:p>
    <w:p w14:paraId="160C1200" w14:textId="1E36AEE7" w:rsidR="000C2DBF" w:rsidRPr="000C2DBF" w:rsidRDefault="000C2DBF" w:rsidP="00365F0F">
      <w:pPr>
        <w:overflowPunct w:val="0"/>
        <w:autoSpaceDE w:val="0"/>
        <w:autoSpaceDN w:val="0"/>
        <w:adjustRightInd w:val="0"/>
        <w:textAlignment w:val="baseline"/>
        <w:rPr>
          <w:color w:val="FF0000"/>
          <w:lang w:eastAsia="zh-CN"/>
        </w:rPr>
      </w:pPr>
      <w:r w:rsidRPr="000C2DBF">
        <w:rPr>
          <w:rFonts w:eastAsia="Times New Roman"/>
          <w:lang w:val="en-US" w:eastAsia="zh-CN"/>
        </w:rPr>
        <w:t xml:space="preserve">From </w:t>
      </w:r>
      <w:proofErr w:type="gramStart"/>
      <w:r w:rsidRPr="000C2DBF">
        <w:rPr>
          <w:rFonts w:eastAsia="Times New Roman"/>
          <w:lang w:val="en-US" w:eastAsia="zh-CN"/>
        </w:rPr>
        <w:t>3GPP management system</w:t>
      </w:r>
      <w:r w:rsidR="00EB1AD5">
        <w:rPr>
          <w:lang w:val="en-US" w:eastAsia="zh-CN"/>
        </w:rPr>
        <w:t xml:space="preserve"> perspective</w:t>
      </w:r>
      <w:proofErr w:type="gramEnd"/>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555D9DA" w:rsidR="000C2DBF" w:rsidRPr="000C2DBF" w:rsidRDefault="000C2DBF" w:rsidP="00365F0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r w:rsidR="00EB1AD5">
        <w:rPr>
          <w:lang w:eastAsia="zh-CN"/>
        </w:rPr>
        <w:t>cloud-native</w:t>
      </w:r>
      <w:r w:rsidR="00EB1AD5">
        <w:rPr>
          <w:rFonts w:hint="eastAsia"/>
          <w:lang w:val="en-US" w:eastAsia="zh-CN"/>
        </w:rPr>
        <w:t xml:space="preserve"> </w:t>
      </w:r>
      <w:r w:rsidR="00EB1AD5">
        <w:rPr>
          <w:lang w:eastAsia="zh-CN"/>
        </w:rPr>
        <w:t>VNF/VNFC</w:t>
      </w:r>
      <w:r w:rsidRPr="000C2DBF">
        <w:rPr>
          <w:lang w:eastAsia="zh-CN"/>
        </w:rPr>
        <w:t xml:space="preserve"> instances</w:t>
      </w:r>
      <w:r w:rsidRPr="000C2DBF">
        <w:rPr>
          <w:rFonts w:eastAsia="Times New Roman"/>
          <w:lang w:eastAsia="zh-CN"/>
        </w:rPr>
        <w:t xml:space="preserve"> (both </w:t>
      </w:r>
      <w:r w:rsidR="00EB1AD5">
        <w:rPr>
          <w:lang w:eastAsia="zh-CN"/>
        </w:rPr>
        <w:t xml:space="preserve">VNF </w:t>
      </w:r>
      <w:r w:rsidRPr="000C2DBF">
        <w:rPr>
          <w:rFonts w:eastAsia="Times New Roman"/>
          <w:lang w:eastAsia="zh-CN"/>
        </w:rPr>
        <w:t>application configuration parameters and</w:t>
      </w:r>
      <w:r w:rsidR="00EB1AD5">
        <w:rPr>
          <w:lang w:eastAsia="zh-CN"/>
        </w:rPr>
        <w:t xml:space="preserve"> VNF</w:t>
      </w:r>
      <w:r w:rsidRPr="000C2DBF">
        <w:rPr>
          <w:rFonts w:eastAsia="Times New Roman"/>
          <w:lang w:eastAsia="zh-CN"/>
        </w:rPr>
        <w:t xml:space="preserve"> non-application configuration parameters)</w:t>
      </w:r>
      <w:r w:rsidRPr="000C2DBF">
        <w:rPr>
          <w:lang w:eastAsia="zh-CN"/>
        </w:rPr>
        <w:t>.</w:t>
      </w:r>
    </w:p>
    <w:p w14:paraId="76BF1240" w14:textId="77777777" w:rsidR="000C2DBF" w:rsidRPr="000C2DBF" w:rsidRDefault="000C2DBF" w:rsidP="00365F0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6CF62F84" w14:textId="77777777" w:rsidR="00EB1AD5" w:rsidRDefault="00EB1AD5" w:rsidP="00EB1AD5">
      <w:pPr>
        <w:pStyle w:val="TH"/>
        <w:rPr>
          <w:lang w:eastAsia="zh-CN"/>
        </w:rPr>
      </w:pPr>
      <w:r>
        <w:object w:dxaOrig="9632" w:dyaOrig="1779" w14:anchorId="7D48C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5pt;height:87.5pt" o:ole="">
            <v:imagedata r:id="rId11" o:title=""/>
          </v:shape>
          <o:OLEObject Type="Embed" ProgID="Visio.Drawing.15" ShapeID="_x0000_i1025" DrawAspect="Content" ObjectID="_1822097423" r:id="rId12"/>
        </w:object>
      </w:r>
    </w:p>
    <w:p w14:paraId="051DC723" w14:textId="2B51EDF5" w:rsidR="000C2DBF" w:rsidRPr="000C2DBF" w:rsidRDefault="000C2DBF" w:rsidP="002E1412">
      <w:pPr>
        <w:keepLines/>
        <w:overflowPunct w:val="0"/>
        <w:autoSpaceDE w:val="0"/>
        <w:autoSpaceDN w:val="0"/>
        <w:adjustRightInd w:val="0"/>
        <w:spacing w:after="240"/>
        <w:ind w:left="1135"/>
        <w:jc w:val="center"/>
        <w:textAlignment w:val="baseline"/>
        <w:rPr>
          <w:color w:val="FF0000"/>
          <w:lang w:val="en-US"/>
        </w:rPr>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1-1: Interaction and reference point between 3GPP management system and VNF Configuration Manager</w:t>
      </w:r>
      <w:bookmarkStart w:id="281" w:name="OLE_LINK25"/>
    </w:p>
    <w:bookmarkEnd w:id="281"/>
    <w:p w14:paraId="626D2FA0" w14:textId="77777777" w:rsidR="000C2DBF" w:rsidRPr="000C2DBF" w:rsidRDefault="000C2DBF" w:rsidP="00E6278C">
      <w:pPr>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E6278C">
      <w:pPr>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10548257" w:rsidR="006E7AC9" w:rsidRPr="00E6278C" w:rsidRDefault="00EB1AD5" w:rsidP="00E6278C">
      <w:pPr>
        <w:pStyle w:val="EditorsNote"/>
        <w:rPr>
          <w:lang w:eastAsia="zh-CN"/>
        </w:rPr>
      </w:pPr>
      <w:r>
        <w:rPr>
          <w:lang w:eastAsia="zh-CN"/>
        </w:rPr>
        <w:t xml:space="preserve">Editor’s Note: update the solution description to better reflect the impact to the 3GPP management system. </w:t>
      </w:r>
    </w:p>
    <w:p w14:paraId="5AFF0193" w14:textId="77777777" w:rsidR="000C2DBF" w:rsidRPr="000C2DBF" w:rsidRDefault="000C2DBF" w:rsidP="00E6278C">
      <w:pPr>
        <w:keepNext/>
        <w:keepLines/>
        <w:overflowPunct w:val="0"/>
        <w:autoSpaceDE w:val="0"/>
        <w:autoSpaceDN w:val="0"/>
        <w:adjustRightInd w:val="0"/>
        <w:spacing w:before="120"/>
        <w:ind w:left="1701" w:hanging="1701"/>
        <w:textAlignment w:val="baseline"/>
        <w:outlineLvl w:val="4"/>
      </w:pPr>
      <w:bookmarkStart w:id="282" w:name="_Toc18947"/>
      <w:bookmarkStart w:id="283" w:name="_Toc176958707"/>
      <w:bookmarkStart w:id="284" w:name="_Toc29634"/>
      <w:bookmarkStart w:id="285" w:name="_Toc176958945"/>
      <w:bookmarkStart w:id="286" w:name="_Toc23143"/>
      <w:bookmarkStart w:id="287" w:name="_Toc23324"/>
      <w:bookmarkStart w:id="288" w:name="_Toc29322"/>
      <w:bookmarkStart w:id="289" w:name="_Toc14491"/>
      <w:bookmarkStart w:id="290" w:name="_Toc31404"/>
      <w:bookmarkStart w:id="291" w:name="_Toc176960190"/>
      <w:bookmarkStart w:id="292" w:name="_Toc176965538"/>
      <w:bookmarkStart w:id="293" w:name="_Toc14810"/>
      <w:bookmarkStart w:id="294" w:name="_Toc16288"/>
      <w:bookmarkStart w:id="295" w:name="_Toc32758"/>
      <w:bookmarkStart w:id="296" w:name="_Toc23060"/>
      <w:r w:rsidRPr="000C2DBF">
        <w:rPr>
          <w:rFonts w:ascii="Arial" w:hAnsi="Arial"/>
          <w:sz w:val="22"/>
        </w:rPr>
        <w:t>5.1.1.3.2</w:t>
      </w:r>
      <w:r w:rsidRPr="000C2DBF">
        <w:rPr>
          <w:rFonts w:ascii="Arial" w:hAnsi="Arial"/>
          <w:sz w:val="22"/>
        </w:rPr>
        <w:tab/>
        <w:t>Network Configuration Manager function</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p>
    <w:p w14:paraId="03EC4A7F" w14:textId="566A6FEA" w:rsidR="000C2DBF" w:rsidRPr="000C2DBF" w:rsidRDefault="000C2DBF" w:rsidP="00E6278C">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1AF29D17" w14:textId="477CF9D4" w:rsidR="000C2DBF" w:rsidRPr="000C2DBF" w:rsidRDefault="000C2DBF" w:rsidP="00E6278C">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r w:rsidR="00EB1AD5">
        <w:rPr>
          <w:lang w:eastAsia="zh-CN"/>
        </w:rPr>
        <w:t>VNF/VNFC</w:t>
      </w:r>
      <w:r w:rsidRPr="000C2DBF">
        <w:rPr>
          <w:lang w:eastAsia="zh-CN"/>
        </w:rPr>
        <w:t xml:space="preserve"> instances. For example, the Network Configuration Manager can be used to configure the </w:t>
      </w:r>
      <w:r w:rsidR="00EB1AD5">
        <w:rPr>
          <w:lang w:eastAsia="zh-CN"/>
        </w:rPr>
        <w:t>VNF</w:t>
      </w:r>
      <w:r w:rsidRPr="000C2DBF">
        <w:rPr>
          <w:lang w:eastAsia="zh-CN"/>
        </w:rPr>
        <w:t xml:space="preserve"> Connection Points (CPs), </w:t>
      </w:r>
      <w:r w:rsidR="00EB1AD5">
        <w:rPr>
          <w:lang w:eastAsia="zh-CN"/>
        </w:rPr>
        <w:t>VNF</w:t>
      </w:r>
      <w:r w:rsidRPr="000C2DBF">
        <w:rPr>
          <w:lang w:eastAsia="zh-CN"/>
        </w:rPr>
        <w:t xml:space="preserve"> 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E6278C">
      <w:pPr>
        <w:overflowPunct w:val="0"/>
        <w:autoSpaceDE w:val="0"/>
        <w:autoSpaceDN w:val="0"/>
        <w:adjustRightInd w:val="0"/>
        <w:textAlignment w:val="baseline"/>
        <w:rPr>
          <w:lang w:eastAsia="zh-CN"/>
        </w:rPr>
      </w:pPr>
      <w:r w:rsidRPr="000C2DBF">
        <w:rPr>
          <w:lang w:eastAsia="zh-CN"/>
        </w:rPr>
        <w:lastRenderedPageBreak/>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3723E482" w14:textId="60B75DA8" w:rsidR="00E6278C" w:rsidRDefault="001412AD" w:rsidP="00E6278C">
      <w:pPr>
        <w:keepLines/>
        <w:overflowPunct w:val="0"/>
        <w:autoSpaceDE w:val="0"/>
        <w:autoSpaceDN w:val="0"/>
        <w:adjustRightInd w:val="0"/>
        <w:spacing w:after="240"/>
        <w:jc w:val="center"/>
        <w:textAlignment w:val="baseline"/>
        <w:rPr>
          <w:rFonts w:ascii="Arial" w:hAnsi="Arial"/>
          <w:b/>
        </w:rPr>
      </w:pPr>
      <w:r>
        <w:object w:dxaOrig="9632" w:dyaOrig="1779" w14:anchorId="6416FB66">
          <v:shape id="_x0000_i1026" type="#_x0000_t75" style="width:483.5pt;height:87.5pt" o:ole="">
            <v:imagedata r:id="rId13" o:title=""/>
          </v:shape>
          <o:OLEObject Type="Embed" ProgID="Visio.Drawing.15" ShapeID="_x0000_i1026" DrawAspect="Content" ObjectID="_1822097424" r:id="rId14"/>
        </w:object>
      </w:r>
    </w:p>
    <w:p w14:paraId="155DC640" w14:textId="461BE4C3"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1.3.2-1: Interaction and reference point between 3GPP management system and Network Configuration Manager</w:t>
      </w:r>
    </w:p>
    <w:p w14:paraId="498B434A"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4D18EE38" w14:textId="171BFD7A" w:rsidR="00646AEC"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2E1412">
        <w:t>2</w:t>
      </w:r>
      <w:r w:rsidRPr="000C2DBF">
        <w:rPr>
          <w:lang w:eastAsia="zh-CN"/>
        </w:rPr>
        <w:t xml:space="preserve"> in clause 5.1.</w:t>
      </w:r>
      <w:r w:rsidRPr="002E1412">
        <w:t>5</w:t>
      </w:r>
      <w:r w:rsidRPr="000C2DBF">
        <w:rPr>
          <w:lang w:eastAsia="zh-CN"/>
        </w:rPr>
        <w:t>.</w:t>
      </w:r>
    </w:p>
    <w:p w14:paraId="0E93BB80"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297" w:name="_Toc22922"/>
      <w:bookmarkStart w:id="298" w:name="_Toc11078"/>
      <w:bookmarkStart w:id="299" w:name="_Toc13993"/>
      <w:bookmarkStart w:id="300" w:name="_Toc176958946"/>
      <w:bookmarkStart w:id="301" w:name="_Toc30488"/>
      <w:bookmarkStart w:id="302" w:name="_Toc176965539"/>
      <w:bookmarkStart w:id="303" w:name="_Toc176960191"/>
      <w:bookmarkStart w:id="304" w:name="_Toc7967"/>
      <w:bookmarkStart w:id="305" w:name="_Toc6188"/>
      <w:bookmarkStart w:id="306" w:name="_Toc13962"/>
      <w:bookmarkStart w:id="307" w:name="_Toc18092"/>
      <w:bookmarkStart w:id="308" w:name="_Toc5849"/>
      <w:bookmarkStart w:id="309" w:name="_Toc176958708"/>
      <w:bookmarkStart w:id="310" w:name="_Toc709"/>
      <w:bookmarkStart w:id="311" w:name="_Toc30546"/>
      <w:r w:rsidRPr="000C2DBF">
        <w:rPr>
          <w:rFonts w:ascii="Arial" w:hAnsi="Arial"/>
          <w:sz w:val="22"/>
        </w:rPr>
        <w:t>5.1.1.3.3</w:t>
      </w:r>
      <w:r w:rsidRPr="000C2DBF">
        <w:rPr>
          <w:rFonts w:ascii="Arial" w:hAnsi="Arial"/>
          <w:sz w:val="22"/>
        </w:rPr>
        <w:tab/>
        <w:t>Configuration Server</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14:paraId="548CD3F9" w14:textId="7C6FF49D"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r w:rsidR="00EB1AD5">
        <w:rPr>
          <w:lang w:eastAsia="zh-CN"/>
        </w:rPr>
        <w:t>cloud-native VNFs</w:t>
      </w:r>
      <w:r w:rsidRPr="000C2DBF">
        <w:rPr>
          <w:lang w:eastAsia="zh-CN"/>
        </w:rPr>
        <w:t>.</w:t>
      </w:r>
    </w:p>
    <w:p w14:paraId="39ACD352"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data schema and apply version control for configuration 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2E1412">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4F8E1C40" w14:textId="77777777" w:rsidR="00EB1AD5" w:rsidRDefault="00EB1AD5" w:rsidP="00EB1AD5">
      <w:pPr>
        <w:pStyle w:val="TH"/>
      </w:pPr>
      <w:r>
        <w:object w:dxaOrig="9632" w:dyaOrig="1779" w14:anchorId="587304DB">
          <v:shape id="_x0000_i1027" type="#_x0000_t75" style="width:483.5pt;height:87.5pt" o:ole="">
            <v:imagedata r:id="rId15" o:title=""/>
          </v:shape>
          <o:OLEObject Type="Embed" ProgID="Visio.Drawing.15" ShapeID="_x0000_i1027" DrawAspect="Content" ObjectID="_1822097425" r:id="rId16"/>
        </w:object>
      </w:r>
    </w:p>
    <w:p w14:paraId="611778C8" w14:textId="6AF17A44"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1.3.3-1: Interaction and reference point between 3GPP management system and Configuration Server</w:t>
      </w:r>
    </w:p>
    <w:p w14:paraId="5C8176B5"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29A759C5" w14:textId="4771586F" w:rsidR="000C2DBF" w:rsidRPr="000C2DBF" w:rsidRDefault="000C2DBF" w:rsidP="002E1412">
      <w:pPr>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r w:rsidR="00EB1AD5">
        <w:rPr>
          <w:lang w:eastAsia="zh-CN"/>
        </w:rPr>
        <w:t>cloud-native VNFs.</w:t>
      </w:r>
      <w:r w:rsidR="002E1412">
        <w:rPr>
          <w:lang w:eastAsia="zh-CN"/>
        </w:rPr>
        <w:t xml:space="preserve"> </w:t>
      </w: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5331389" w14:textId="77777777" w:rsidR="00993D4F" w:rsidRDefault="000C2DBF" w:rsidP="002E1412">
      <w:pPr>
        <w:keepNext/>
        <w:keepLines/>
        <w:overflowPunct w:val="0"/>
        <w:autoSpaceDE w:val="0"/>
        <w:autoSpaceDN w:val="0"/>
        <w:adjustRightInd w:val="0"/>
        <w:spacing w:before="120"/>
        <w:ind w:left="1701" w:hanging="1701"/>
        <w:textAlignment w:val="baseline"/>
        <w:outlineLvl w:val="4"/>
        <w:rPr>
          <w:ins w:id="312" w:author="docomo-r2" w:date="2025-10-14T17:44:00Z" w16du:dateUtc="2025-10-14T15:44:00Z"/>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bookmarkStart w:id="313" w:name="_Toc25545"/>
      <w:bookmarkStart w:id="314" w:name="_Toc9845"/>
      <w:bookmarkStart w:id="315" w:name="_Toc19253"/>
      <w:bookmarkStart w:id="316" w:name="_Toc11258"/>
      <w:bookmarkStart w:id="317" w:name="_Toc28133"/>
      <w:bookmarkStart w:id="318" w:name="_Toc17677"/>
      <w:bookmarkStart w:id="319" w:name="_Toc31940"/>
      <w:bookmarkStart w:id="320" w:name="_Toc21715"/>
      <w:bookmarkStart w:id="321" w:name="_Toc9971"/>
      <w:bookmarkStart w:id="322" w:name="_Toc26114"/>
      <w:bookmarkStart w:id="323" w:name="_Toc17210"/>
    </w:p>
    <w:p w14:paraId="679E7A87" w14:textId="3B6A39AA" w:rsidR="000C2DBF" w:rsidRPr="000C2DBF" w:rsidRDefault="000C2DBF" w:rsidP="002E1412">
      <w:pPr>
        <w:keepNext/>
        <w:keepLines/>
        <w:overflowPunct w:val="0"/>
        <w:autoSpaceDE w:val="0"/>
        <w:autoSpaceDN w:val="0"/>
        <w:adjustRightInd w:val="0"/>
        <w:spacing w:before="120"/>
        <w:ind w:left="1701" w:hanging="1701"/>
        <w:textAlignment w:val="baseline"/>
        <w:outlineLvl w:val="4"/>
      </w:pPr>
      <w:r w:rsidRPr="000C2DBF">
        <w:rPr>
          <w:rFonts w:ascii="Arial" w:hAnsi="Arial"/>
          <w:sz w:val="22"/>
        </w:rPr>
        <w:t>5.1.1.3.4</w:t>
      </w:r>
      <w:r w:rsidRPr="000C2DBF">
        <w:rPr>
          <w:rFonts w:ascii="Arial" w:hAnsi="Arial"/>
          <w:sz w:val="22"/>
        </w:rPr>
        <w:tab/>
        <w:t>Using the existing 3GPP provisioning management service and ETSI NFV MANO</w:t>
      </w:r>
      <w:bookmarkEnd w:id="313"/>
      <w:bookmarkEnd w:id="314"/>
      <w:bookmarkEnd w:id="315"/>
      <w:bookmarkEnd w:id="316"/>
      <w:bookmarkEnd w:id="317"/>
      <w:bookmarkEnd w:id="318"/>
      <w:bookmarkEnd w:id="319"/>
      <w:bookmarkEnd w:id="320"/>
      <w:bookmarkEnd w:id="321"/>
      <w:bookmarkEnd w:id="322"/>
      <w:bookmarkEnd w:id="323"/>
    </w:p>
    <w:p w14:paraId="45CF6A54" w14:textId="7FF4F773"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w:t>
      </w:r>
      <w:r w:rsidR="00EB1AD5">
        <w:rPr>
          <w:lang w:eastAsia="zh-CN"/>
        </w:rPr>
        <w:t>VNF</w:t>
      </w:r>
      <w:r w:rsidRPr="000C2DBF">
        <w:rPr>
          <w:lang w:eastAsia="zh-CN"/>
        </w:rPr>
        <w:t xml:space="preserve"> application specific parameters configuration purposes. </w:t>
      </w:r>
    </w:p>
    <w:p w14:paraId="412EF7D3" w14:textId="30E10408" w:rsidR="000C2DBF" w:rsidRPr="000C2DBF" w:rsidRDefault="000C2DBF" w:rsidP="002E1412">
      <w:pPr>
        <w:autoSpaceDE w:val="0"/>
        <w:spacing w:before="100" w:beforeAutospacing="1"/>
        <w:ind w:left="567" w:hanging="283"/>
        <w:rPr>
          <w:lang w:val="en-US" w:eastAsia="zh-CN"/>
        </w:rPr>
      </w:pPr>
      <w:r w:rsidRPr="000C2DBF">
        <w:rPr>
          <w:lang w:val="en-US" w:eastAsia="zh-CN"/>
        </w:rPr>
        <w:lastRenderedPageBreak/>
        <w:t>-</w:t>
      </w:r>
      <w:r w:rsidRPr="000C2DBF">
        <w:rPr>
          <w:lang w:val="en-US" w:eastAsia="zh-CN"/>
        </w:rPr>
        <w:tab/>
        <w:t xml:space="preserve">The 3GPP management system configures </w:t>
      </w:r>
      <w:r w:rsidR="00EB1AD5">
        <w:rPr>
          <w:lang w:val="en-US" w:eastAsia="zh-CN"/>
        </w:rPr>
        <w:t>VNF</w:t>
      </w:r>
      <w:r w:rsidRPr="002E1412">
        <w:t xml:space="preserve"> </w:t>
      </w:r>
      <w:r w:rsidRPr="000C2DBF">
        <w:rPr>
          <w:lang w:val="en-US" w:eastAsia="zh-CN"/>
        </w:rPr>
        <w:t xml:space="preserve">with </w:t>
      </w:r>
      <w:r w:rsidR="00EB1AD5">
        <w:rPr>
          <w:lang w:val="en-US" w:eastAsia="zh-CN"/>
        </w:rPr>
        <w:t>VNF</w:t>
      </w:r>
      <w:r w:rsidRPr="002E1412">
        <w:t xml:space="preserve"> </w:t>
      </w:r>
      <w:r w:rsidRPr="000C2DBF">
        <w:rPr>
          <w:lang w:val="en-US" w:eastAsia="zh-CN"/>
        </w:rPr>
        <w:t>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proofErr w:type="gramStart"/>
      <w:r w:rsidRPr="000C2DBF">
        <w:rPr>
          <w:lang w:val="en-US" w:eastAsia="zh-CN"/>
        </w:rPr>
        <w:t xml:space="preserve">of </w:t>
      </w:r>
      <w:r w:rsidR="00EB1AD5">
        <w:rPr>
          <w:lang w:val="en-US" w:eastAsia="zh-CN"/>
        </w:rPr>
        <w:t xml:space="preserve"> </w:t>
      </w:r>
      <w:r w:rsidRPr="000C2DBF">
        <w:rPr>
          <w:lang w:val="en-US" w:eastAsia="zh-CN"/>
        </w:rPr>
        <w:t>TS</w:t>
      </w:r>
      <w:proofErr w:type="gramEnd"/>
      <w:r w:rsidRPr="000C2DBF">
        <w:rPr>
          <w:lang w:val="en-US" w:eastAsia="zh-CN"/>
        </w:rPr>
        <w:t xml:space="preserve"> 28.532 [</w:t>
      </w:r>
      <w:r w:rsidRPr="000C2DBF">
        <w:rPr>
          <w:rFonts w:hint="eastAsia"/>
          <w:lang w:val="en-US" w:eastAsia="zh-CN"/>
        </w:rPr>
        <w:t>10</w:t>
      </w:r>
      <w:r w:rsidRPr="000C2DBF">
        <w:rPr>
          <w:lang w:val="en-US" w:eastAsia="zh-CN"/>
        </w:rPr>
        <w:t xml:space="preserve">]). </w:t>
      </w:r>
    </w:p>
    <w:p w14:paraId="41E6354A" w14:textId="13181E68"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w:t>
      </w:r>
      <w:r w:rsidRPr="002E1412">
        <w:t xml:space="preserve"> </w:t>
      </w:r>
      <w:r w:rsidRPr="000C2DBF">
        <w:rPr>
          <w:lang w:val="en-US" w:eastAsia="zh-CN"/>
        </w:rPr>
        <w:t xml:space="preserve">non-application parameters (as defined in clause 5.1.18 of TS 28.531[7]). </w:t>
      </w:r>
    </w:p>
    <w:p w14:paraId="37973758"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FE831EE"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24" w:name="_Toc16012"/>
      <w:bookmarkStart w:id="325" w:name="_Toc29748"/>
      <w:bookmarkStart w:id="326" w:name="_Toc4005"/>
      <w:bookmarkStart w:id="327" w:name="_Toc8961"/>
      <w:bookmarkStart w:id="328" w:name="_Toc2107"/>
      <w:bookmarkStart w:id="329" w:name="_Toc13192"/>
      <w:r w:rsidRPr="000C2DBF">
        <w:rPr>
          <w:rFonts w:ascii="Arial" w:hAnsi="Arial"/>
          <w:sz w:val="22"/>
        </w:rPr>
        <w:t>5.1.1.3.5</w:t>
      </w:r>
      <w:r w:rsidRPr="000C2DBF">
        <w:rPr>
          <w:rFonts w:ascii="Arial" w:hAnsi="Arial"/>
          <w:sz w:val="22"/>
        </w:rPr>
        <w:tab/>
        <w:t>Proposed updates in the 3GPP management system</w:t>
      </w:r>
      <w:bookmarkEnd w:id="324"/>
      <w:bookmarkEnd w:id="325"/>
      <w:bookmarkEnd w:id="326"/>
      <w:bookmarkEnd w:id="327"/>
      <w:bookmarkEnd w:id="328"/>
      <w:bookmarkEnd w:id="329"/>
      <w:r w:rsidRPr="000C2DBF">
        <w:rPr>
          <w:rFonts w:ascii="Arial" w:hAnsi="Arial"/>
          <w:sz w:val="22"/>
        </w:rPr>
        <w:t xml:space="preserve"> </w:t>
      </w:r>
    </w:p>
    <w:p w14:paraId="29D03B6C"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2E1412">
      <w:pPr>
        <w:autoSpaceDE w:val="0"/>
        <w:spacing w:before="100" w:beforeAutospacing="1"/>
        <w:ind w:left="567" w:hanging="283"/>
        <w:rPr>
          <w:lang w:val="en-US" w:eastAsia="zh-CN"/>
        </w:rPr>
      </w:pPr>
      <w:bookmarkStart w:id="330" w:name="OLE_LINK33"/>
      <w:r w:rsidRPr="000C2DBF">
        <w:rPr>
          <w:lang w:val="en-US" w:eastAsia="zh-CN"/>
        </w:rPr>
        <w:t>-</w:t>
      </w:r>
      <w:r w:rsidRPr="000C2DBF">
        <w:rPr>
          <w:lang w:val="en-US" w:eastAsia="zh-CN"/>
        </w:rPr>
        <w:tab/>
      </w:r>
      <w:bookmarkEnd w:id="330"/>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22FAAD97" w14:textId="77777777" w:rsidR="00EB1AD5" w:rsidRDefault="00EB1AD5" w:rsidP="00EB1AD5">
      <w:pPr>
        <w:pStyle w:val="EditorsNote"/>
        <w:rPr>
          <w:del w:id="331" w:author="docomo" w:date="2025-10-02T20:21:00Z" w16du:dateUtc="2025-10-02T18:21:00Z"/>
        </w:rPr>
      </w:pPr>
      <w:bookmarkStart w:id="332" w:name="OLE_LINK30"/>
      <w:del w:id="333" w:author="docomo" w:date="2025-10-02T20:21:00Z" w16du:dateUtc="2025-10-02T18:21:00Z">
        <w:r>
          <w:delText xml:space="preserve">Editor’s Note: it is TBD to determine possible options to support the operations above (e.g., introduce a new parameter </w:delText>
        </w:r>
        <w:r>
          <w:rPr>
            <w:rFonts w:ascii="Courier New" w:hAnsi="Courier New" w:cs="Courier New"/>
          </w:rPr>
          <w:delText>configBackupInfo</w:delText>
        </w:r>
        <w:r>
          <w:delText xml:space="preserve"> under </w:delText>
        </w:r>
        <w:r>
          <w:rPr>
            <w:rFonts w:ascii="Courier New" w:hAnsi="Courier New" w:cs="Courier New"/>
            <w:szCs w:val="18"/>
            <w:lang w:eastAsia="zh-CN"/>
          </w:rPr>
          <w:delText xml:space="preserve">vnfParametersList </w:delText>
        </w:r>
        <w:r>
          <w:rPr>
            <w:szCs w:val="18"/>
            <w:lang w:eastAsia="zh-CN"/>
          </w:rPr>
          <w:delText>defined in TS 28.622 [</w:delText>
        </w:r>
        <w:r>
          <w:rPr>
            <w:rFonts w:hint="eastAsia"/>
            <w:szCs w:val="18"/>
            <w:lang w:val="en-US" w:eastAsia="zh-CN"/>
          </w:rPr>
          <w:delText>45</w:delText>
        </w:r>
        <w:r>
          <w:rPr>
            <w:szCs w:val="18"/>
            <w:lang w:eastAsia="zh-CN"/>
          </w:rPr>
          <w:delText>]</w:delText>
        </w:r>
        <w:r>
          <w:rPr>
            <w:rFonts w:ascii="Courier New" w:hAnsi="Courier New" w:cs="Courier New"/>
          </w:rPr>
          <w:delText xml:space="preserve"> </w:delText>
        </w:r>
        <w:r>
          <w:delText>etc.).</w:delText>
        </w:r>
      </w:del>
    </w:p>
    <w:p w14:paraId="499D749C" w14:textId="73D85F04"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334" w:name="_Toc27096"/>
      <w:bookmarkStart w:id="335" w:name="_Toc27065"/>
      <w:bookmarkEnd w:id="332"/>
      <w:r w:rsidRPr="000C2DBF">
        <w:rPr>
          <w:rFonts w:ascii="Arial" w:hAnsi="Arial"/>
          <w:sz w:val="22"/>
        </w:rPr>
        <w:t>5.1.1.3.</w:t>
      </w:r>
      <w:r w:rsidRPr="000C2DBF">
        <w:rPr>
          <w:rFonts w:ascii="Arial" w:hAnsi="Arial"/>
          <w:sz w:val="22"/>
          <w:lang w:val="en-US"/>
        </w:rPr>
        <w:t>6</w:t>
      </w:r>
      <w:r w:rsidRPr="000C2DBF">
        <w:rPr>
          <w:rFonts w:ascii="Arial" w:hAnsi="Arial"/>
          <w:sz w:val="22"/>
        </w:rPr>
        <w:tab/>
        <w:t>Using the existing 3GPP provisioning management service</w:t>
      </w:r>
      <w:bookmarkEnd w:id="334"/>
      <w:bookmarkEnd w:id="335"/>
      <w:r w:rsidRPr="000C2DBF">
        <w:rPr>
          <w:rFonts w:ascii="Arial" w:hAnsi="Arial"/>
          <w:sz w:val="22"/>
        </w:rPr>
        <w:t xml:space="preserve"> </w:t>
      </w:r>
    </w:p>
    <w:p w14:paraId="388F5BAA" w14:textId="390BC195"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336" w:author="docomo" w:date="2025-10-02T20:21:00Z" w16du:dateUtc="2025-10-02T18:21:00Z">
        <w:r w:rsidR="00EB1AD5">
          <w:rPr>
            <w:lang w:eastAsia="zh-CN"/>
          </w:rPr>
          <w:delText>VNF</w:delText>
        </w:r>
      </w:del>
      <w:ins w:id="337" w:author="docomo" w:date="2025-10-02T20:21:00Z" w16du:dateUtc="2025-10-02T18:21:00Z">
        <w:r w:rsidRPr="000C2DBF">
          <w:rPr>
            <w:rFonts w:eastAsia="Times New Roman"/>
            <w:lang w:eastAsia="zh-CN"/>
          </w:rPr>
          <w:t>NF Deployment</w:t>
        </w:r>
      </w:ins>
      <w:r w:rsidRPr="000C2DBF">
        <w:rPr>
          <w:rFonts w:eastAsia="Times New Roman"/>
          <w:lang w:eastAsia="zh-CN"/>
        </w:rPr>
        <w:t xml:space="preserve"> for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purposes. </w:t>
      </w:r>
    </w:p>
    <w:p w14:paraId="6EBC5E2C" w14:textId="1CCD987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52C7561"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wi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parameters (including both standardized and non-standardized parameters) can be carried by the VsDataContainer IOC. </w:t>
      </w:r>
    </w:p>
    <w:p w14:paraId="7F758486" w14:textId="46E67E3E"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by utilizing the existing 3GPP provisioning management service. This mechanism also supports the association between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application specific parameters configuration and </w:t>
      </w:r>
      <w:r w:rsidR="00EB1AD5">
        <w:rPr>
          <w:lang w:eastAsia="zh-CN"/>
        </w:rPr>
        <w:t>VNF</w:t>
      </w:r>
      <w:r w:rsidRPr="000C2DBF" w:rsidDel="008E42A1">
        <w:rPr>
          <w:rFonts w:eastAsia="Times New Roman"/>
          <w:lang w:eastAsia="zh-CN"/>
        </w:rPr>
        <w:t xml:space="preserve"> </w:t>
      </w:r>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1FF135A1" w:rsidR="000C2DBF" w:rsidRPr="000C2DBF" w:rsidRDefault="000C2DBF" w:rsidP="002E1412">
      <w:pPr>
        <w:overflowPunct w:val="0"/>
        <w:autoSpaceDE w:val="0"/>
        <w:autoSpaceDN w:val="0"/>
        <w:adjustRightInd w:val="0"/>
        <w:jc w:val="both"/>
        <w:textAlignment w:val="baseline"/>
        <w:rPr>
          <w:rFonts w:eastAsia="Times New Roman"/>
        </w:rPr>
      </w:pPr>
      <w:bookmarkStart w:id="338" w:name="_Hlk198788584"/>
      <w:r w:rsidRPr="000C2DBF">
        <w:rPr>
          <w:rFonts w:eastAsia="Times New Roman"/>
        </w:rPr>
        <w:t xml:space="preserve">The solution focusses on using 3GPP provisioning MnS for both </w:t>
      </w:r>
      <w:r w:rsidR="00EB1AD5">
        <w:t>VNF</w:t>
      </w:r>
      <w:r w:rsidRPr="000C2DBF" w:rsidDel="008E42A1">
        <w:rPr>
          <w:rFonts w:eastAsia="Times New Roman"/>
          <w:lang w:eastAsia="zh-CN"/>
        </w:rPr>
        <w:t xml:space="preserve"> </w:t>
      </w:r>
      <w:r w:rsidRPr="000C2DBF">
        <w:rPr>
          <w:rFonts w:eastAsia="Times New Roman"/>
        </w:rPr>
        <w:t xml:space="preserve">application and non-application configuration. How the MnS producer perform the configuration activities for the </w:t>
      </w:r>
      <w:r w:rsidR="00EB1AD5">
        <w:t>VNF</w:t>
      </w:r>
      <w:r w:rsidRPr="000C2DBF" w:rsidDel="008E42A1">
        <w:rPr>
          <w:rFonts w:eastAsia="Times New Roman"/>
          <w:lang w:eastAsia="zh-CN"/>
        </w:rPr>
        <w:t xml:space="preserve"> </w:t>
      </w:r>
      <w:r w:rsidRPr="000C2DBF">
        <w:rPr>
          <w:rFonts w:eastAsia="Times New Roman"/>
        </w:rPr>
        <w:t>is implementation specific.</w:t>
      </w:r>
      <w:bookmarkEnd w:id="338"/>
      <w:r w:rsidRPr="000C2DBF">
        <w:rPr>
          <w:rFonts w:eastAsia="Times New Roman"/>
        </w:rPr>
        <w:t xml:space="preserve"> 3GPP Provisioning MnS don’t understand semantics of the </w:t>
      </w:r>
      <w:r w:rsidR="00EB1AD5">
        <w:t>VNF</w:t>
      </w:r>
      <w:r w:rsidRPr="000C2DBF" w:rsidDel="008E42A1">
        <w:rPr>
          <w:rFonts w:eastAsia="Times New Roman"/>
          <w:lang w:eastAsia="zh-CN"/>
        </w:rPr>
        <w:t xml:space="preserve"> </w:t>
      </w:r>
      <w:r w:rsidRPr="000C2DBF">
        <w:rPr>
          <w:rFonts w:eastAsia="Times New Roman"/>
        </w:rPr>
        <w:t>non-application parameters.</w:t>
      </w:r>
    </w:p>
    <w:p w14:paraId="282C3F8D" w14:textId="45C5521C"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339" w:name="_Toc13921"/>
      <w:bookmarkStart w:id="340" w:name="_Toc20546"/>
      <w:bookmarkStart w:id="341" w:name="_Toc176960193"/>
      <w:bookmarkStart w:id="342" w:name="_Toc32621"/>
      <w:bookmarkStart w:id="343" w:name="_Toc176958948"/>
      <w:bookmarkStart w:id="344" w:name="_Toc2956"/>
      <w:bookmarkStart w:id="345" w:name="_Toc3381"/>
      <w:bookmarkStart w:id="346" w:name="_Toc13480"/>
      <w:bookmarkStart w:id="347" w:name="_Toc176956370"/>
      <w:bookmarkStart w:id="348" w:name="_Toc176965541"/>
      <w:bookmarkStart w:id="349" w:name="_Toc12375"/>
      <w:bookmarkStart w:id="350" w:name="_Toc31137"/>
      <w:bookmarkStart w:id="351" w:name="_Toc30393"/>
      <w:bookmarkStart w:id="352" w:name="_Toc3620"/>
      <w:bookmarkStart w:id="353" w:name="_Toc176958710"/>
    </w:p>
    <w:p w14:paraId="2CFF13F3" w14:textId="77777777" w:rsidR="00EB1AD5" w:rsidRDefault="00EB1AD5" w:rsidP="00EB1AD5">
      <w:pPr>
        <w:pStyle w:val="Heading4"/>
        <w:rPr>
          <w:lang w:eastAsia="zh-CN"/>
        </w:rPr>
      </w:pPr>
      <w:bookmarkStart w:id="354" w:name="_Toc176958947"/>
      <w:bookmarkStart w:id="355" w:name="_Toc26694"/>
      <w:bookmarkStart w:id="356" w:name="_Toc15559"/>
      <w:bookmarkStart w:id="357" w:name="_Toc8654"/>
      <w:bookmarkStart w:id="358" w:name="_Toc31124"/>
      <w:bookmarkStart w:id="359" w:name="_Toc10631"/>
      <w:bookmarkStart w:id="360" w:name="_Toc1773"/>
      <w:bookmarkStart w:id="361" w:name="_Toc10164"/>
      <w:bookmarkStart w:id="362" w:name="_Toc8415"/>
      <w:bookmarkStart w:id="363" w:name="_Toc30937"/>
      <w:bookmarkStart w:id="364" w:name="_Toc641"/>
      <w:bookmarkStart w:id="365" w:name="_Toc16290"/>
      <w:bookmarkStart w:id="366" w:name="_Toc176958709"/>
      <w:bookmarkStart w:id="367" w:name="_Toc176960192"/>
      <w:bookmarkStart w:id="368" w:name="_Toc176965540"/>
      <w:r>
        <w:rPr>
          <w:lang w:eastAsia="zh-CN"/>
        </w:rPr>
        <w:t>5.1.1.4</w:t>
      </w:r>
      <w:r>
        <w:rPr>
          <w:lang w:eastAsia="zh-CN"/>
        </w:rPr>
        <w:tab/>
        <w:t>Evaluation of solutions</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50AD2A37" w14:textId="77777777" w:rsidR="00EB1AD5" w:rsidRDefault="00EB1AD5" w:rsidP="00EB1AD5">
      <w:pPr>
        <w:pStyle w:val="EditorsNote"/>
        <w:ind w:left="0" w:firstLineChars="100" w:firstLine="200"/>
        <w:rPr>
          <w:rFonts w:eastAsia="DengXian"/>
          <w:lang w:eastAsia="zh-CN"/>
        </w:rPr>
      </w:pPr>
      <w:r>
        <w:rPr>
          <w:color w:val="auto"/>
          <w:lang w:eastAsia="zh-CN"/>
        </w:rPr>
        <w:t>Editor's Note: content is FFS</w:t>
      </w:r>
      <w:r>
        <w:rPr>
          <w:rFonts w:hint="eastAsia"/>
          <w:color w:val="auto"/>
          <w:lang w:eastAsia="zh-CN"/>
        </w:rPr>
        <w:t>.</w:t>
      </w:r>
    </w:p>
    <w:p w14:paraId="448EBF6B" w14:textId="3CB5A1B2"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369" w:name="_Toc9714"/>
      <w:r w:rsidRPr="000C2DBF">
        <w:rPr>
          <w:rFonts w:ascii="Arial" w:hAnsi="Arial"/>
          <w:sz w:val="28"/>
        </w:rPr>
        <w:t>5.1.2</w:t>
      </w:r>
      <w:r w:rsidRPr="000C2DBF">
        <w:rPr>
          <w:rFonts w:ascii="Arial" w:hAnsi="Arial"/>
          <w:sz w:val="28"/>
        </w:rPr>
        <w:tab/>
        <w:t>Use case #2</w:t>
      </w:r>
      <w:r w:rsidRPr="000C2DBF">
        <w:rPr>
          <w:rFonts w:ascii="MS Gothic" w:hAnsi="MS Gothic" w:hint="eastAsia"/>
          <w:sz w:val="28"/>
        </w:rPr>
        <w:t>：</w:t>
      </w:r>
      <w:r w:rsidR="00EB1AD5" w:rsidRPr="003E4AEF">
        <w:rPr>
          <w:rFonts w:ascii="Arial" w:eastAsia="Times New Roman" w:hAnsi="Arial" w:hint="eastAsia"/>
          <w:sz w:val="28"/>
          <w:lang w:eastAsia="zh-CN"/>
        </w:rPr>
        <w:t>Cloud-native VNF</w:t>
      </w:r>
      <w:r w:rsidRPr="000C2DBF">
        <w:rPr>
          <w:rFonts w:ascii="Arial" w:hAnsi="Arial"/>
          <w:sz w:val="28"/>
        </w:rPr>
        <w:t xml:space="preserve"> policy management</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69"/>
    </w:p>
    <w:p w14:paraId="33523261"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370" w:name="_Toc26305"/>
      <w:bookmarkStart w:id="371" w:name="_Toc10216"/>
      <w:bookmarkStart w:id="372" w:name="_Toc176956371"/>
      <w:bookmarkStart w:id="373" w:name="_Toc1582"/>
      <w:bookmarkStart w:id="374" w:name="_Toc176958949"/>
      <w:bookmarkStart w:id="375" w:name="_Toc176958711"/>
      <w:bookmarkStart w:id="376" w:name="_Toc25324"/>
      <w:bookmarkStart w:id="377" w:name="_Toc15062"/>
      <w:bookmarkStart w:id="378" w:name="_Toc176960194"/>
      <w:bookmarkStart w:id="379" w:name="_Toc23834"/>
      <w:bookmarkStart w:id="380" w:name="_Toc3891"/>
      <w:bookmarkStart w:id="381" w:name="_Toc176965542"/>
      <w:bookmarkStart w:id="382" w:name="_Toc9656"/>
      <w:bookmarkStart w:id="383" w:name="_Toc7049"/>
      <w:bookmarkStart w:id="384" w:name="_Toc2576"/>
      <w:bookmarkStart w:id="385" w:name="_Toc10983"/>
      <w:bookmarkStart w:id="386" w:name="OLE_LINK7"/>
      <w:r w:rsidRPr="000C2DBF">
        <w:rPr>
          <w:rFonts w:ascii="Arial" w:hAnsi="Arial"/>
          <w:sz w:val="24"/>
        </w:rPr>
        <w:t>5.1.2.1</w:t>
      </w:r>
      <w:r w:rsidRPr="000C2DBF">
        <w:rPr>
          <w:rFonts w:ascii="Arial" w:hAnsi="Arial"/>
          <w:sz w:val="24"/>
        </w:rPr>
        <w:tab/>
        <w:t>Description</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bookmarkEnd w:id="386"/>
    <w:p w14:paraId="4CB7EEFB" w14:textId="139B1C6C"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management (see the policy categories </w:t>
      </w:r>
      <w:r w:rsidRPr="000C2DBF">
        <w:rPr>
          <w:rFonts w:eastAsia="DengXian" w:hint="eastAsia"/>
          <w:lang w:eastAsia="zh-CN"/>
        </w:rPr>
        <w:lastRenderedPageBreak/>
        <w:t xml:space="preserve">in </w:t>
      </w:r>
      <w:r w:rsidRPr="000C2DBF">
        <w:rPr>
          <w:rFonts w:eastAsia="DengXian"/>
        </w:rPr>
        <w:t xml:space="preserve">ETSI GR NFV-IFA 023 </w:t>
      </w:r>
      <w:r w:rsidRPr="000C2DBF">
        <w:rPr>
          <w:rFonts w:eastAsia="DengXian" w:hint="eastAsia"/>
          <w:lang w:eastAsia="zh-CN"/>
        </w:rPr>
        <w:t xml:space="preserve">[13] Table 6.2.2-1 for details) and lacks support for the </w:t>
      </w:r>
      <w:r w:rsidR="00EB1AD5">
        <w:rPr>
          <w:rFonts w:eastAsia="DengXian"/>
          <w:lang w:eastAsia="zh-CN"/>
        </w:rPr>
        <w:t>cloud native</w:t>
      </w:r>
      <w:r w:rsidR="00EB1AD5">
        <w:rPr>
          <w:rFonts w:eastAsia="DengXian" w:hint="eastAsia"/>
          <w:lang w:eastAsia="zh-CN"/>
        </w:rPr>
        <w:t xml:space="preserve"> VNFs</w:t>
      </w:r>
      <w:ins w:id="387" w:author="docomo" w:date="2025-10-02T20:21:00Z" w16du:dateUtc="2025-10-02T18:21:00Z">
        <w:del w:id="388" w:author="docomo-r1" w:date="2025-10-14T10:15:00Z" w16du:dateUtc="2025-10-14T08:15:00Z">
          <w:r w:rsidRPr="000C2DBF" w:rsidDel="00B520D5">
            <w:rPr>
              <w:rFonts w:eastAsia="DengXian"/>
              <w:lang w:eastAsia="zh-CN"/>
            </w:rPr>
            <w:delText>NF deployments</w:delText>
          </w:r>
          <w:r w:rsidRPr="000C2DBF" w:rsidDel="00B520D5">
            <w:rPr>
              <w:rFonts w:eastAsia="DengXian" w:hint="eastAsia"/>
              <w:lang w:eastAsia="zh-CN"/>
            </w:rPr>
            <w:delText>.</w:delText>
          </w:r>
          <w:r w:rsidRPr="000C2DBF" w:rsidDel="00B520D5">
            <w:rPr>
              <w:rFonts w:eastAsia="DengXian"/>
              <w:lang w:eastAsia="zh-CN"/>
            </w:rPr>
            <w:delText xml:space="preserve"> </w:delText>
          </w:r>
        </w:del>
        <w:del w:id="389" w:author="docomo-r2" w:date="2025-10-14T17:45:00Z" w16du:dateUtc="2025-10-14T15:45:00Z">
          <w:r w:rsidRPr="000C2DBF" w:rsidDel="00736F62">
            <w:rPr>
              <w:rFonts w:eastAsia="Times New Roman"/>
            </w:rPr>
            <w:delText>This use case considers the scenarios where the 3GPP management architecture is flexible to interact with ETSI NFV MANO and other solutions for the policy management of NF Deployments</w:delText>
          </w:r>
        </w:del>
      </w:ins>
      <w:ins w:id="390" w:author="docomo-r1" w:date="2025-10-14T10:15:00Z" w16du:dateUtc="2025-10-14T08:15:00Z">
        <w:del w:id="391" w:author="docomo-r2" w:date="2025-10-14T17:45:00Z" w16du:dateUtc="2025-10-14T15:45:00Z">
          <w:r w:rsidR="00B520D5" w:rsidDel="00736F62">
            <w:rPr>
              <w:rFonts w:eastAsia="Times New Roman"/>
            </w:rPr>
            <w:delText>cloud-native VNFs</w:delText>
          </w:r>
        </w:del>
      </w:ins>
      <w:del w:id="392" w:author="docomo-r2" w:date="2025-10-14T17:45:00Z" w16du:dateUtc="2025-10-14T15:45:00Z">
        <w:r w:rsidRPr="000C2DBF" w:rsidDel="00736F62">
          <w:rPr>
            <w:rFonts w:eastAsia="Times New Roman"/>
          </w:rPr>
          <w:delText>.</w:delText>
        </w:r>
      </w:del>
    </w:p>
    <w:p w14:paraId="4757F3EA" w14:textId="7E82E038" w:rsidR="000C2DBF" w:rsidRPr="000C2DBF" w:rsidRDefault="000C2DBF" w:rsidP="002E1412">
      <w:pPr>
        <w:overflowPunct w:val="0"/>
        <w:autoSpaceDE w:val="0"/>
        <w:autoSpaceDN w:val="0"/>
        <w:adjustRightInd w:val="0"/>
        <w:textAlignment w:val="baseline"/>
        <w:rPr>
          <w:rFonts w:eastAsia="Times New Roman"/>
        </w:rPr>
      </w:pPr>
      <w:r w:rsidRPr="000C2DBF">
        <w:rPr>
          <w:rFonts w:eastAsia="DengXian"/>
        </w:rPr>
        <w:t xml:space="preserve">The 3GPP management system needs to implement policy management for </w:t>
      </w:r>
      <w:r w:rsidR="00EB1AD5">
        <w:rPr>
          <w:rFonts w:eastAsia="DengXian"/>
        </w:rPr>
        <w:t>cloud-native VNFs</w:t>
      </w:r>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w:t>
      </w:r>
      <w:proofErr w:type="gramStart"/>
      <w:r w:rsidRPr="000C2DBF">
        <w:rPr>
          <w:rFonts w:eastAsia="DengXian"/>
        </w:rPr>
        <w:t>a large number of</w:t>
      </w:r>
      <w:proofErr w:type="gramEnd"/>
      <w:r w:rsidRPr="000C2DBF">
        <w:rPr>
          <w:rFonts w:eastAsia="DengXian"/>
        </w:rPr>
        <w:t xml:space="preserve">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143544F5"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393" w:name="_Toc176960195"/>
      <w:bookmarkStart w:id="394" w:name="_Toc15035"/>
      <w:bookmarkStart w:id="395" w:name="_Toc13824"/>
      <w:bookmarkStart w:id="396" w:name="_Toc176965543"/>
      <w:bookmarkStart w:id="397" w:name="_Toc8241"/>
      <w:bookmarkStart w:id="398" w:name="_Toc176958712"/>
      <w:bookmarkStart w:id="399" w:name="_Toc2369"/>
      <w:bookmarkStart w:id="400" w:name="_Toc19345"/>
      <w:bookmarkStart w:id="401" w:name="_Toc6800"/>
      <w:bookmarkStart w:id="402" w:name="_Toc176956372"/>
      <w:bookmarkStart w:id="403" w:name="_Toc28498"/>
      <w:bookmarkStart w:id="404" w:name="_Toc31944"/>
      <w:bookmarkStart w:id="405" w:name="_Toc9372"/>
      <w:bookmarkStart w:id="406" w:name="_Toc176958950"/>
      <w:bookmarkStart w:id="407" w:name="_Toc19675"/>
      <w:bookmarkStart w:id="408" w:name="_Toc25673"/>
      <w:r w:rsidRPr="000C2DBF">
        <w:rPr>
          <w:rFonts w:ascii="Arial" w:hAnsi="Arial"/>
          <w:sz w:val="24"/>
        </w:rPr>
        <w:t>5.1.2.2</w:t>
      </w:r>
      <w:r w:rsidRPr="000C2DBF">
        <w:rPr>
          <w:rFonts w:ascii="Arial" w:hAnsi="Arial"/>
          <w:sz w:val="24"/>
        </w:rPr>
        <w:tab/>
        <w:t>Potential requirements</w:t>
      </w:r>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p>
    <w:p w14:paraId="5AA32286" w14:textId="5DC5338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r w:rsidR="00EB1AD5">
        <w:rPr>
          <w:rFonts w:eastAsia="DengXian"/>
          <w:sz w:val="21"/>
          <w:szCs w:val="21"/>
          <w:lang w:eastAsia="zh-CN" w:bidi="ar"/>
        </w:rPr>
        <w:t>cloud-native VNFs</w:t>
      </w:r>
      <w:r w:rsidRPr="000C2DBF">
        <w:rPr>
          <w:rFonts w:eastAsia="DengXian"/>
          <w:lang w:eastAsia="zh-CN"/>
        </w:rPr>
        <w:t>.</w:t>
      </w:r>
    </w:p>
    <w:p w14:paraId="3F705F5F" w14:textId="055C63BB" w:rsidR="000C2DBF" w:rsidRPr="000C2DBF" w:rsidRDefault="000C2DBF" w:rsidP="002E1412">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r w:rsidR="000058B6">
        <w:rPr>
          <w:rFonts w:eastAsia="Times New Roman"/>
        </w:rPr>
        <w:t xml:space="preserve"> </w:t>
      </w:r>
      <w:r w:rsidR="00EB1AD5">
        <w:t>cloud-native VNF</w:t>
      </w:r>
      <w:r w:rsidRPr="000C2DBF">
        <w:rPr>
          <w:rFonts w:eastAsia="DengXian" w:hint="eastAsia"/>
          <w:lang w:eastAsia="zh-CN"/>
        </w:rPr>
        <w:t>.</w:t>
      </w:r>
    </w:p>
    <w:p w14:paraId="5507A08B"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09" w:name="_Toc176960196"/>
      <w:bookmarkStart w:id="410" w:name="_Toc25091"/>
      <w:bookmarkStart w:id="411" w:name="_Toc176965544"/>
      <w:bookmarkStart w:id="412" w:name="_Toc17504"/>
      <w:bookmarkStart w:id="413" w:name="_Toc12571"/>
      <w:bookmarkStart w:id="414" w:name="_Toc16626"/>
      <w:bookmarkStart w:id="415" w:name="_Toc24170"/>
      <w:bookmarkStart w:id="416" w:name="_Toc8595"/>
      <w:bookmarkStart w:id="417" w:name="_Toc28781"/>
      <w:bookmarkStart w:id="418" w:name="_Toc176958951"/>
      <w:bookmarkStart w:id="419" w:name="_Toc1338"/>
      <w:bookmarkStart w:id="420" w:name="_Toc176958713"/>
      <w:bookmarkStart w:id="421" w:name="_Toc24152"/>
      <w:bookmarkStart w:id="422" w:name="_Toc29202"/>
      <w:bookmarkStart w:id="423" w:name="_Toc6355"/>
      <w:r w:rsidRPr="000C2DBF">
        <w:rPr>
          <w:rFonts w:ascii="Arial" w:hAnsi="Arial"/>
          <w:sz w:val="24"/>
        </w:rPr>
        <w:t>5.1.2.3</w:t>
      </w:r>
      <w:r w:rsidRPr="000C2DBF">
        <w:rPr>
          <w:rFonts w:ascii="Arial" w:hAnsi="Arial"/>
          <w:sz w:val="24"/>
        </w:rPr>
        <w:tab/>
        <w:t>Potential solutions</w:t>
      </w:r>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20A6D6F4"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24" w:name="_Toc970"/>
      <w:bookmarkStart w:id="425" w:name="_Toc28903"/>
      <w:bookmarkStart w:id="426" w:name="_Toc1440"/>
      <w:bookmarkStart w:id="427" w:name="_Toc16111"/>
      <w:bookmarkStart w:id="428" w:name="_Toc176960197"/>
      <w:bookmarkStart w:id="429" w:name="_Toc18961"/>
      <w:bookmarkStart w:id="430" w:name="_Toc176958952"/>
      <w:bookmarkStart w:id="431" w:name="_Toc25368"/>
      <w:bookmarkStart w:id="432" w:name="_Toc10461"/>
      <w:bookmarkStart w:id="433" w:name="_Toc176958714"/>
      <w:bookmarkStart w:id="434" w:name="_Toc19062"/>
      <w:bookmarkStart w:id="435" w:name="_Toc26723"/>
      <w:bookmarkStart w:id="436" w:name="_Toc20407"/>
      <w:bookmarkStart w:id="437" w:name="_Toc176965545"/>
      <w:bookmarkStart w:id="438" w:name="_Toc27857"/>
      <w:r w:rsidRPr="000C2DBF">
        <w:rPr>
          <w:rFonts w:ascii="Arial" w:hAnsi="Arial"/>
          <w:sz w:val="22"/>
        </w:rPr>
        <w:t>5.1.2.3.1</w:t>
      </w:r>
      <w:r w:rsidRPr="000C2DBF">
        <w:rPr>
          <w:rFonts w:ascii="Arial" w:hAnsi="Arial"/>
          <w:sz w:val="22"/>
        </w:rPr>
        <w:tab/>
        <w:t>Policy Agent</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3B911C0B" w14:textId="77405D66"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r w:rsidR="00EB1AD5">
        <w:rPr>
          <w:lang w:eastAsia="zh-CN"/>
        </w:rPr>
        <w:t>cloud-native VNF</w:t>
      </w:r>
      <w:r w:rsidR="00EB1AD5">
        <w:rPr>
          <w:rFonts w:hint="eastAsia"/>
          <w:lang w:eastAsia="zh-CN"/>
        </w:rPr>
        <w:t xml:space="preserve">s </w:t>
      </w:r>
      <w:proofErr w:type="gramStart"/>
      <w:r w:rsidR="00EB1AD5">
        <w:rPr>
          <w:rFonts w:hint="eastAsia"/>
          <w:lang w:eastAsia="zh-CN"/>
        </w:rPr>
        <w:t>via</w:t>
      </w:r>
      <w:r w:rsidR="00567691">
        <w:rPr>
          <w:rFonts w:eastAsia="Times New Roman"/>
        </w:rPr>
        <w:t xml:space="preserve"> </w:t>
      </w:r>
      <w:r w:rsidRPr="000C2DBF">
        <w:rPr>
          <w:rFonts w:hint="eastAsia"/>
          <w:lang w:eastAsia="zh-CN"/>
        </w:rPr>
        <w:t xml:space="preserve"> a</w:t>
      </w:r>
      <w:proofErr w:type="gramEnd"/>
      <w:r w:rsidRPr="000C2DBF">
        <w:rPr>
          <w:rFonts w:hint="eastAsia"/>
          <w:lang w:eastAsia="zh-CN"/>
        </w:rPr>
        <w:t xml:space="preserve"> new PaaS reference point.</w:t>
      </w:r>
    </w:p>
    <w:p w14:paraId="48ED9DD3" w14:textId="1C324E11" w:rsidR="000C2DBF" w:rsidRPr="000C2DBF" w:rsidRDefault="000C2DBF" w:rsidP="002E1412">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r w:rsidR="00EB1AD5">
        <w:t>VNF</w:t>
      </w:r>
      <w:r w:rsidR="00EB1AD5">
        <w:rPr>
          <w:rFonts w:hint="eastAsia"/>
          <w:lang w:eastAsia="zh-CN"/>
        </w:rPr>
        <w:t xml:space="preserve">s </w:t>
      </w:r>
      <w:proofErr w:type="gramStart"/>
      <w:r w:rsidR="00EB1AD5">
        <w:rPr>
          <w:rFonts w:hint="eastAsia"/>
          <w:lang w:eastAsia="zh-CN"/>
        </w:rPr>
        <w:t>for</w:t>
      </w:r>
      <w:r w:rsidR="0026355B">
        <w:rPr>
          <w:rFonts w:eastAsia="Times New Roman"/>
        </w:rPr>
        <w:t xml:space="preserve"> </w:t>
      </w:r>
      <w:r w:rsidRPr="000C2DBF">
        <w:rPr>
          <w:rFonts w:hint="eastAsia"/>
          <w:lang w:eastAsia="zh-CN"/>
        </w:rPr>
        <w:t xml:space="preserve"> </w:t>
      </w:r>
      <w:r w:rsidRPr="000C2DBF">
        <w:t>assisting</w:t>
      </w:r>
      <w:proofErr w:type="gramEnd"/>
      <w:r w:rsidRPr="000C2DBF">
        <w:t xml:space="preserve">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2.3.1-1: Potential solution for Cloud-native VNF policy management using the Policy Agent</w:t>
      </w:r>
    </w:p>
    <w:p w14:paraId="31B430DD" w14:textId="108430ED" w:rsidR="000C2DBF" w:rsidRPr="000C2DBF" w:rsidRDefault="000C2DBF" w:rsidP="002E1412">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w:t>
      </w:r>
      <w:proofErr w:type="gramStart"/>
      <w:r w:rsidRPr="000C2DBF">
        <w:rPr>
          <w:lang w:eastAsia="zh-CN"/>
        </w:rPr>
        <w:t xml:space="preserve">Services, </w:t>
      </w:r>
      <w:r w:rsidRPr="000C2DBF">
        <w:rPr>
          <w:rFonts w:hint="eastAsia"/>
          <w:lang w:eastAsia="zh-CN"/>
        </w:rPr>
        <w:t>and</w:t>
      </w:r>
      <w:proofErr w:type="gramEnd"/>
      <w:r w:rsidRPr="000C2DBF">
        <w:rPr>
          <w:rFonts w:hint="eastAsia"/>
          <w:lang w:eastAsia="zh-CN"/>
        </w:rPr>
        <w:t xml:space="preserve">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r w:rsidR="00EB1AD5">
        <w:rPr>
          <w:lang w:eastAsia="zh-CN"/>
        </w:rPr>
        <w:t>cloud-native VNFs</w:t>
      </w:r>
      <w:r w:rsidR="00EB1AD5">
        <w:rPr>
          <w:rFonts w:hint="eastAsia"/>
          <w:lang w:eastAsia="zh-CN"/>
        </w:rPr>
        <w:t xml:space="preserve"> </w:t>
      </w:r>
      <w:proofErr w:type="gramStart"/>
      <w:r w:rsidR="00EB1AD5">
        <w:rPr>
          <w:lang w:eastAsia="zh-CN"/>
        </w:rPr>
        <w:t>with</w:t>
      </w:r>
      <w:r w:rsidR="00FC51CA">
        <w:rPr>
          <w:rFonts w:eastAsia="Times New Roman"/>
        </w:rPr>
        <w:t xml:space="preserve"> </w:t>
      </w:r>
      <w:r w:rsidRPr="000C2DBF">
        <w:rPr>
          <w:lang w:eastAsia="zh-CN"/>
        </w:rPr>
        <w:t xml:space="preserve"> or</w:t>
      </w:r>
      <w:proofErr w:type="gramEnd"/>
      <w:r w:rsidRPr="000C2DBF">
        <w:rPr>
          <w:lang w:eastAsia="zh-CN"/>
        </w:rPr>
        <w:t xml:space="preserve"> without interaction with NFV-MANO functions.</w:t>
      </w:r>
    </w:p>
    <w:p w14:paraId="68C36068" w14:textId="77777777" w:rsidR="000C2DBF" w:rsidRPr="000C2DBF" w:rsidRDefault="000C2DBF" w:rsidP="002E1412">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439" w:name="_Toc20099"/>
      <w:bookmarkStart w:id="440" w:name="_Toc12405"/>
      <w:bookmarkStart w:id="441" w:name="_Toc8091"/>
      <w:bookmarkStart w:id="442" w:name="_Toc22110"/>
      <w:bookmarkStart w:id="443" w:name="_Toc31586"/>
      <w:bookmarkStart w:id="444" w:name="_Toc16338"/>
      <w:bookmarkStart w:id="445" w:name="_Toc18908"/>
      <w:bookmarkStart w:id="446" w:name="_Toc6573"/>
      <w:bookmarkStart w:id="447" w:name="_Toc23085"/>
      <w:bookmarkStart w:id="448" w:name="_Toc24545"/>
      <w:bookmarkStart w:id="449" w:name="_Toc8435"/>
      <w:r w:rsidRPr="000C2DBF">
        <w:rPr>
          <w:rFonts w:ascii="Arial" w:hAnsi="Arial"/>
          <w:sz w:val="22"/>
        </w:rPr>
        <w:t>5.1.2.3.2</w:t>
      </w:r>
      <w:r w:rsidRPr="000C2DBF">
        <w:rPr>
          <w:rFonts w:ascii="Arial" w:hAnsi="Arial"/>
          <w:sz w:val="22"/>
        </w:rPr>
        <w:tab/>
        <w:t>Use of existing 3GPP provisioning management service and ETSI NFV MANO</w:t>
      </w:r>
      <w:bookmarkEnd w:id="439"/>
      <w:bookmarkEnd w:id="440"/>
      <w:bookmarkEnd w:id="441"/>
      <w:bookmarkEnd w:id="442"/>
      <w:bookmarkEnd w:id="443"/>
      <w:bookmarkEnd w:id="444"/>
      <w:bookmarkEnd w:id="445"/>
      <w:bookmarkEnd w:id="446"/>
      <w:bookmarkEnd w:id="447"/>
      <w:bookmarkEnd w:id="448"/>
      <w:bookmarkEnd w:id="449"/>
    </w:p>
    <w:p w14:paraId="0A02FF58" w14:textId="3C20E3DB"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 xml:space="preserve">VNF </w:t>
      </w:r>
      <w:proofErr w:type="gramStart"/>
      <w:r w:rsidR="00EB1AD5">
        <w:rPr>
          <w:lang w:eastAsia="zh-CN"/>
        </w:rPr>
        <w:t>for</w:t>
      </w:r>
      <w:r w:rsidR="0026355B">
        <w:rPr>
          <w:rFonts w:eastAsia="Times New Roman"/>
        </w:rPr>
        <w:t xml:space="preserve"> </w:t>
      </w:r>
      <w:r w:rsidRPr="000C2DBF">
        <w:rPr>
          <w:lang w:eastAsia="zh-CN"/>
        </w:rPr>
        <w:t xml:space="preserve"> </w:t>
      </w:r>
      <w:r w:rsidRPr="000C2DBF">
        <w:rPr>
          <w:rFonts w:hint="eastAsia"/>
          <w:lang w:eastAsia="zh-CN"/>
        </w:rPr>
        <w:t>policy</w:t>
      </w:r>
      <w:proofErr w:type="gramEnd"/>
      <w:r w:rsidRPr="000C2DBF">
        <w:rPr>
          <w:lang w:eastAsia="zh-CN"/>
        </w:rPr>
        <w:t xml:space="preserve"> management purposes. </w:t>
      </w:r>
    </w:p>
    <w:p w14:paraId="300A89D1" w14:textId="2532FD71"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w:t>
      </w:r>
      <w:r w:rsidR="00EB1AD5">
        <w:rPr>
          <w:lang w:val="en-US" w:eastAsia="zh-CN"/>
        </w:rPr>
        <w:t xml:space="preserve">VNF </w:t>
      </w:r>
      <w:proofErr w:type="gramStart"/>
      <w:r w:rsidR="00EB1AD5">
        <w:rPr>
          <w:lang w:val="en-US" w:eastAsia="zh-CN"/>
        </w:rPr>
        <w:t xml:space="preserve">application </w:t>
      </w:r>
      <w:r w:rsidR="0026355B">
        <w:rPr>
          <w:rFonts w:eastAsia="Times New Roman"/>
        </w:rPr>
        <w:t xml:space="preserve"> </w:t>
      </w:r>
      <w:r w:rsidRPr="000C2DBF">
        <w:rPr>
          <w:lang w:val="en-US" w:eastAsia="zh-CN"/>
        </w:rPr>
        <w:t>specific</w:t>
      </w:r>
      <w:proofErr w:type="gramEnd"/>
      <w:r w:rsidRPr="000C2DBF">
        <w:rPr>
          <w:lang w:val="en-US" w:eastAsia="zh-CN"/>
        </w:rPr>
        <w:t xml:space="preserve"> policies </w:t>
      </w:r>
      <w:ins w:id="450" w:author="docomo" w:date="2025-10-02T20:21:00Z" w16du:dateUtc="2025-10-02T18:21:00Z">
        <w:r w:rsidRPr="000C2DBF">
          <w:rPr>
            <w:rFonts w:eastAsia="Times New Roman"/>
            <w:lang w:eastAsia="zh-CN"/>
          </w:rPr>
          <w:t>according to TS 28.556 [yy] and</w:t>
        </w:r>
        <w:r w:rsidRPr="000C2DBF">
          <w:rPr>
            <w:lang w:val="en-US" w:eastAsia="zh-CN"/>
          </w:rPr>
          <w:t xml:space="preserve"> </w:t>
        </w:r>
      </w:ins>
      <w:r w:rsidRPr="000C2DBF">
        <w:rPr>
          <w:lang w:val="en-US" w:eastAsia="zh-CN"/>
        </w:rPr>
        <w:t xml:space="preserve">by utilizing already defined 3GPP provisioning MnS </w:t>
      </w:r>
      <w:del w:id="451" w:author="docomo" w:date="2025-10-02T20:21:00Z" w16du:dateUtc="2025-10-02T18:21:00Z">
        <w:r w:rsidR="00EB1AD5">
          <w:rPr>
            <w:lang w:val="en-US" w:eastAsia="zh-CN"/>
          </w:rPr>
          <w:delText xml:space="preserve"> </w:delText>
        </w:r>
      </w:del>
      <w:r w:rsidRPr="000C2DBF">
        <w:rPr>
          <w:lang w:val="en-US" w:eastAsia="zh-CN"/>
        </w:rPr>
        <w:t xml:space="preserve">(as defined in clause 11.1 of </w:t>
      </w:r>
      <w:del w:id="452" w:author="docomo" w:date="2025-10-02T20:21:00Z" w16du:dateUtc="2025-10-02T18:21:00Z">
        <w:r w:rsidR="00EB1AD5">
          <w:rPr>
            <w:lang w:val="en-US" w:eastAsia="zh-CN"/>
          </w:rPr>
          <w:delText xml:space="preserve"> </w:delText>
        </w:r>
      </w:del>
      <w:r w:rsidRPr="000C2DBF">
        <w:rPr>
          <w:lang w:val="en-US" w:eastAsia="zh-CN"/>
        </w:rPr>
        <w:t>TS 28.532[</w:t>
      </w:r>
      <w:r w:rsidRPr="000C2DBF">
        <w:rPr>
          <w:rFonts w:hint="eastAsia"/>
          <w:lang w:val="en-US" w:eastAsia="zh-CN"/>
        </w:rPr>
        <w:t>10</w:t>
      </w:r>
      <w:r w:rsidRPr="000C2DBF">
        <w:rPr>
          <w:lang w:val="en-US" w:eastAsia="zh-CN"/>
        </w:rPr>
        <w:t>]).</w:t>
      </w:r>
    </w:p>
    <w:p w14:paraId="1F55EF45" w14:textId="742422F3" w:rsidR="000C2DBF" w:rsidRPr="000C2DBF" w:rsidRDefault="000C2DBF" w:rsidP="002E1412">
      <w:pPr>
        <w:autoSpaceDE w:val="0"/>
        <w:spacing w:before="100" w:beforeAutospacing="1"/>
        <w:ind w:left="567" w:hanging="283"/>
        <w:rPr>
          <w:lang w:val="en-US" w:eastAsia="zh-CN"/>
        </w:rPr>
      </w:pPr>
      <w:r w:rsidRPr="000C2DBF">
        <w:rPr>
          <w:lang w:val="en-US" w:eastAsia="zh-CN"/>
        </w:rPr>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w:t>
      </w:r>
      <w:r w:rsidR="00EB1AD5">
        <w:rPr>
          <w:lang w:val="en-US" w:eastAsia="zh-CN"/>
        </w:rPr>
        <w:t>VNF non</w:t>
      </w:r>
      <w:r w:rsidR="0026355B">
        <w:rPr>
          <w:rFonts w:eastAsia="Times New Roman"/>
        </w:rPr>
        <w:t xml:space="preserve"> </w:t>
      </w:r>
      <w:r w:rsidRPr="000C2DBF">
        <w:rPr>
          <w:lang w:val="en-US" w:eastAsia="zh-CN"/>
        </w:rPr>
        <w:t xml:space="preserve">-application </w:t>
      </w:r>
      <w:r w:rsidR="00EB1AD5">
        <w:rPr>
          <w:lang w:val="en-US" w:eastAsia="zh-CN"/>
        </w:rPr>
        <w:t>policies</w:t>
      </w:r>
      <w:r w:rsidRPr="000C2DBF">
        <w:rPr>
          <w:lang w:val="en-US" w:eastAsia="zh-CN"/>
        </w:rPr>
        <w:t xml:space="preserve"> (as defined in clause 5.1.18 of TS 28.531[7]).</w:t>
      </w:r>
    </w:p>
    <w:p w14:paraId="3EC8E376"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lastRenderedPageBreak/>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15B178B4" w14:textId="5E095240"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453" w:name="_Toc22482"/>
      <w:bookmarkStart w:id="454" w:name="_Toc176965546"/>
      <w:bookmarkStart w:id="455" w:name="_Toc20780"/>
      <w:bookmarkStart w:id="456" w:name="_Toc30495"/>
      <w:bookmarkStart w:id="457" w:name="_Toc176960198"/>
      <w:bookmarkStart w:id="458" w:name="_Toc176958953"/>
      <w:bookmarkStart w:id="459" w:name="_Toc16379"/>
      <w:bookmarkStart w:id="460" w:name="_Toc2485"/>
      <w:bookmarkStart w:id="461" w:name="_Toc21504"/>
      <w:bookmarkStart w:id="462" w:name="_Toc3269"/>
      <w:bookmarkStart w:id="463" w:name="_Toc16734"/>
      <w:bookmarkStart w:id="464" w:name="_Toc176958715"/>
      <w:bookmarkStart w:id="465" w:name="_Toc4607"/>
      <w:bookmarkStart w:id="466" w:name="_Toc27733"/>
      <w:bookmarkStart w:id="467" w:name="_Toc9580"/>
      <w:r w:rsidRPr="000C2DBF">
        <w:rPr>
          <w:rFonts w:ascii="Arial" w:hAnsi="Arial"/>
          <w:sz w:val="28"/>
        </w:rPr>
        <w:t>5.1.3</w:t>
      </w:r>
      <w:r w:rsidRPr="000C2DBF">
        <w:rPr>
          <w:rFonts w:ascii="Arial" w:hAnsi="Arial"/>
          <w:sz w:val="28"/>
        </w:rPr>
        <w:tab/>
        <w:t xml:space="preserve">Use case #3: </w:t>
      </w:r>
      <w:r w:rsidR="00EB1AD5" w:rsidRPr="00317B92">
        <w:rPr>
          <w:rFonts w:ascii="Arial" w:hAnsi="Arial"/>
          <w:sz w:val="28"/>
        </w:rPr>
        <w:t>Cloud-native VNF</w:t>
      </w:r>
      <w:r w:rsidRPr="000C2DBF">
        <w:rPr>
          <w:rFonts w:ascii="Arial" w:hAnsi="Arial"/>
          <w:sz w:val="28"/>
        </w:rPr>
        <w:t xml:space="preserve"> Traffic management</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54704CA8"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68" w:name="_Toc11073"/>
      <w:bookmarkStart w:id="469" w:name="_Toc176958716"/>
      <w:bookmarkStart w:id="470" w:name="_Toc176965547"/>
      <w:bookmarkStart w:id="471" w:name="_Toc14262"/>
      <w:bookmarkStart w:id="472" w:name="_Toc20661"/>
      <w:bookmarkStart w:id="473" w:name="_Toc176958954"/>
      <w:bookmarkStart w:id="474" w:name="_Toc5304"/>
      <w:bookmarkStart w:id="475" w:name="_Toc20171"/>
      <w:bookmarkStart w:id="476" w:name="_Toc15784"/>
      <w:bookmarkStart w:id="477" w:name="_Toc17217"/>
      <w:bookmarkStart w:id="478" w:name="_Toc12624"/>
      <w:bookmarkStart w:id="479" w:name="_Toc24589"/>
      <w:bookmarkStart w:id="480" w:name="_Toc19980"/>
      <w:bookmarkStart w:id="481" w:name="_Toc176960199"/>
      <w:bookmarkStart w:id="482" w:name="_Toc25041"/>
      <w:r w:rsidRPr="000C2DBF">
        <w:rPr>
          <w:rFonts w:ascii="Arial" w:hAnsi="Arial"/>
          <w:sz w:val="24"/>
        </w:rPr>
        <w:t>5.1.3.1</w:t>
      </w:r>
      <w:r w:rsidRPr="000C2DBF">
        <w:rPr>
          <w:rFonts w:ascii="Arial" w:hAnsi="Arial"/>
          <w:sz w:val="24"/>
        </w:rPr>
        <w:tab/>
        <w:t>Description</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14:paraId="7339BCDE" w14:textId="08ED4B8E" w:rsidR="000C2DBF" w:rsidRPr="000C2DBF" w:rsidRDefault="000C2DBF" w:rsidP="002E1412">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r w:rsidR="00EB1AD5">
        <w:rPr>
          <w:lang w:eastAsia="zh-CN"/>
        </w:rPr>
        <w:t>cloud-native functions</w:t>
      </w:r>
      <w:r w:rsidRPr="000C2DBF">
        <w:rPr>
          <w:lang w:eastAsia="zh-CN"/>
        </w:rPr>
        <w:t xml:space="preserve"> is essential to ensure high quality of service levels. Nevertheless, especially in containerized deployments additional challenges need to be considered since many OS containers realizing the </w:t>
      </w:r>
      <w:r w:rsidR="00EB1AD5">
        <w:rPr>
          <w:lang w:eastAsia="zh-CN"/>
        </w:rPr>
        <w:t>cloud-native VNF</w:t>
      </w:r>
      <w:r w:rsidRPr="000C2DBF">
        <w:rPr>
          <w:lang w:eastAsia="zh-CN"/>
        </w:rPr>
        <w:t xml:space="preserve"> instances are usually deployed per host, while OS containers are often created and destroyed rapidly, requiring the network to adapt quickly to topological changes. In the context of a </w:t>
      </w:r>
      <w:r w:rsidR="00EB1AD5">
        <w:rPr>
          <w:lang w:eastAsia="zh-CN"/>
        </w:rPr>
        <w:t>cloud-native VNF</w:t>
      </w:r>
      <w:r w:rsidRPr="000C2DBF">
        <w:rPr>
          <w:lang w:eastAsia="zh-CN"/>
        </w:rPr>
        <w:t xml:space="preserve">, traffic management includes controlling the inbound/outbound traffic to, from and within the </w:t>
      </w:r>
      <w:r w:rsidR="00EB1AD5">
        <w:rPr>
          <w:lang w:eastAsia="zh-CN"/>
        </w:rPr>
        <w:t>cloud-native VNF</w:t>
      </w:r>
      <w:r w:rsidRPr="000C2DBF">
        <w:rPr>
          <w:lang w:eastAsia="zh-CN"/>
        </w:rPr>
        <w:t xml:space="preserve"> instance.</w:t>
      </w:r>
    </w:p>
    <w:p w14:paraId="090F89D0" w14:textId="7ECBEE72"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r w:rsidR="00EB1AD5">
        <w:rPr>
          <w:lang w:eastAsia="zh-CN"/>
        </w:rPr>
        <w:t>to different VNFCs realizing a cloud-native VNF.</w:t>
      </w:r>
      <w:r w:rsidRPr="000C2DBF">
        <w:rPr>
          <w:lang w:eastAsia="zh-CN"/>
        </w:rPr>
        <w:t xml:space="preserve"> These actions can surge in the context of diverse OAM procedures of maintenance, re-configuration, and upgrade of NFs, etc. managed through the 3GPP management system.</w:t>
      </w:r>
    </w:p>
    <w:p w14:paraId="3426991A" w14:textId="64E6FBD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3GPP management system needs to be able to support an operator to manage and orchestrate the traffic management actions for </w:t>
      </w:r>
      <w:r w:rsidR="00EB1AD5">
        <w:rPr>
          <w:lang w:eastAsia="zh-CN"/>
        </w:rPr>
        <w:t>cloud-native VNF</w:t>
      </w:r>
      <w:r w:rsidRPr="000C2DBF">
        <w:rPr>
          <w:lang w:eastAsia="zh-CN"/>
        </w:rPr>
        <w:t xml:space="preserve">instances. </w:t>
      </w:r>
    </w:p>
    <w:p w14:paraId="47CC3830"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83" w:name="_Toc32588"/>
      <w:bookmarkStart w:id="484" w:name="_Toc176958717"/>
      <w:bookmarkStart w:id="485" w:name="_Toc17443"/>
      <w:bookmarkStart w:id="486" w:name="_Toc176958955"/>
      <w:bookmarkStart w:id="487" w:name="_Toc13446"/>
      <w:bookmarkStart w:id="488" w:name="_Toc13082"/>
      <w:bookmarkStart w:id="489" w:name="_Toc29405"/>
      <w:bookmarkStart w:id="490" w:name="_Toc8287"/>
      <w:bookmarkStart w:id="491" w:name="_Toc28438"/>
      <w:bookmarkStart w:id="492" w:name="_Toc6090"/>
      <w:bookmarkStart w:id="493" w:name="_Toc31671"/>
      <w:bookmarkStart w:id="494" w:name="_Toc176960200"/>
      <w:bookmarkStart w:id="495" w:name="_Toc660"/>
      <w:bookmarkStart w:id="496" w:name="_Toc176965548"/>
      <w:bookmarkStart w:id="497" w:name="_Toc2532"/>
      <w:r w:rsidRPr="000C2DBF">
        <w:rPr>
          <w:rFonts w:ascii="Arial" w:hAnsi="Arial"/>
          <w:sz w:val="24"/>
        </w:rPr>
        <w:t>5.1.3.2</w:t>
      </w:r>
      <w:r w:rsidRPr="000C2DBF">
        <w:rPr>
          <w:rFonts w:ascii="Arial" w:hAnsi="Arial"/>
          <w:sz w:val="24"/>
        </w:rPr>
        <w:tab/>
        <w:t>Potential requirements</w:t>
      </w:r>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p>
    <w:p w14:paraId="009456B1" w14:textId="4239AED0"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r w:rsidR="00EB1AD5">
        <w:rPr>
          <w:lang w:eastAsia="zh-CN"/>
        </w:rPr>
        <w:t>of cloud-native VNF</w:t>
      </w:r>
      <w:r w:rsidRPr="000C2DBF">
        <w:rPr>
          <w:lang w:eastAsia="zh-CN"/>
        </w:rPr>
        <w:t xml:space="preserve"> instances.</w:t>
      </w:r>
    </w:p>
    <w:p w14:paraId="55CE8231" w14:textId="39D5CC01"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r w:rsidR="00EB1AD5">
        <w:rPr>
          <w:lang w:eastAsia="zh-CN"/>
        </w:rPr>
        <w:t>cloud-native VNF</w:t>
      </w:r>
      <w:r w:rsidRPr="000C2DBF">
        <w:rPr>
          <w:lang w:eastAsia="zh-CN"/>
        </w:rPr>
        <w:t xml:space="preserve"> instances. </w:t>
      </w:r>
    </w:p>
    <w:p w14:paraId="6E656CF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498" w:name="_Toc29243"/>
      <w:bookmarkStart w:id="499" w:name="_Toc176958956"/>
      <w:bookmarkStart w:id="500" w:name="_Toc176965549"/>
      <w:bookmarkStart w:id="501" w:name="_Toc1265"/>
      <w:bookmarkStart w:id="502" w:name="_Toc29269"/>
      <w:bookmarkStart w:id="503" w:name="_Toc19336"/>
      <w:bookmarkStart w:id="504" w:name="_Toc176958718"/>
      <w:bookmarkStart w:id="505" w:name="_Toc4981"/>
      <w:bookmarkStart w:id="506" w:name="_Toc834"/>
      <w:bookmarkStart w:id="507" w:name="_Toc2820"/>
      <w:bookmarkStart w:id="508" w:name="_Toc27518"/>
      <w:bookmarkStart w:id="509" w:name="_Toc176960201"/>
      <w:bookmarkStart w:id="510" w:name="_Toc29178"/>
      <w:bookmarkStart w:id="511" w:name="_Toc31728"/>
      <w:bookmarkStart w:id="512" w:name="_Toc2515"/>
      <w:r w:rsidRPr="000C2DBF">
        <w:rPr>
          <w:rFonts w:ascii="Arial" w:hAnsi="Arial"/>
          <w:sz w:val="24"/>
        </w:rPr>
        <w:t>5.1.3.3</w:t>
      </w:r>
      <w:r w:rsidRPr="000C2DBF">
        <w:rPr>
          <w:rFonts w:ascii="Arial" w:hAnsi="Arial"/>
          <w:sz w:val="24"/>
        </w:rPr>
        <w:tab/>
        <w:t>Potential solutions</w:t>
      </w:r>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44130D63"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rPr>
          <w:strike/>
        </w:rPr>
      </w:pPr>
      <w:bookmarkStart w:id="513" w:name="_Toc22092"/>
      <w:bookmarkStart w:id="514" w:name="_Toc28547"/>
      <w:bookmarkStart w:id="515" w:name="_Toc176958719"/>
      <w:bookmarkStart w:id="516" w:name="_Toc16493"/>
      <w:bookmarkStart w:id="517" w:name="_Toc23280"/>
      <w:bookmarkStart w:id="518" w:name="_Toc4451"/>
      <w:bookmarkStart w:id="519" w:name="_Toc176960202"/>
      <w:bookmarkStart w:id="520" w:name="_Toc30187"/>
      <w:bookmarkStart w:id="521" w:name="_Toc25871"/>
      <w:bookmarkStart w:id="522" w:name="_Toc176965550"/>
      <w:bookmarkStart w:id="523" w:name="_Toc24601"/>
      <w:bookmarkStart w:id="524" w:name="_Toc20235"/>
      <w:bookmarkStart w:id="525" w:name="_Toc176958957"/>
      <w:bookmarkStart w:id="526" w:name="_Toc28448"/>
      <w:bookmarkStart w:id="527" w:name="_Toc12739"/>
      <w:r w:rsidRPr="000C2DBF">
        <w:rPr>
          <w:rFonts w:ascii="Arial" w:hAnsi="Arial"/>
          <w:sz w:val="22"/>
        </w:rPr>
        <w:t>5.1.3.3.1</w:t>
      </w:r>
      <w:r w:rsidRPr="000C2DBF">
        <w:rPr>
          <w:rFonts w:ascii="Arial" w:hAnsi="Arial"/>
          <w:sz w:val="22"/>
        </w:rPr>
        <w:tab/>
        <w:t>Traffic Enforcer function</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r w:rsidRPr="000C2DBF">
        <w:rPr>
          <w:rFonts w:ascii="Arial" w:hAnsi="Arial"/>
          <w:sz w:val="22"/>
        </w:rPr>
        <w:t xml:space="preserve"> </w:t>
      </w:r>
    </w:p>
    <w:p w14:paraId="29F562F6" w14:textId="7081A651"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r w:rsidR="00EB1AD5">
        <w:rPr>
          <w:lang w:eastAsia="zh-CN"/>
        </w:rPr>
        <w:t>cloud-native VNF</w:t>
      </w:r>
      <w:r w:rsidR="00EB1AD5">
        <w:rPr>
          <w:rFonts w:hint="eastAsia"/>
          <w:lang w:eastAsia="zh-CN"/>
        </w:rPr>
        <w:t>s</w:t>
      </w:r>
      <w:r w:rsidRPr="000C2DBF">
        <w:rPr>
          <w:rFonts w:hint="eastAsia"/>
          <w:lang w:eastAsia="zh-CN"/>
        </w:rPr>
        <w:t xml:space="preserve"> via a new PaaS reference point.</w:t>
      </w:r>
    </w:p>
    <w:p w14:paraId="45E24298" w14:textId="77777777" w:rsidR="000C2DBF" w:rsidRPr="000C2DBF" w:rsidRDefault="000C2DBF" w:rsidP="002E1412">
      <w:pPr>
        <w:keepNext/>
        <w:keepLines/>
        <w:overflowPunct w:val="0"/>
        <w:autoSpaceDE w:val="0"/>
        <w:autoSpaceDN w:val="0"/>
        <w:adjustRightInd w:val="0"/>
        <w:spacing w:before="60"/>
        <w:jc w:val="center"/>
        <w:textAlignment w:val="baseline"/>
      </w:pPr>
      <w:r w:rsidRPr="000B6277">
        <w:rPr>
          <w:rFonts w:ascii="Arial" w:hAnsi="Arial"/>
          <w:b/>
          <w:noProof/>
        </w:rPr>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rPr>
        <w:t>Figure 5.1.3.3.1-1: Traffic management of cloud native VNF</w:t>
      </w:r>
    </w:p>
    <w:p w14:paraId="6A62C7CE" w14:textId="5D53D2E9" w:rsidR="000C2DBF" w:rsidRPr="000C2DBF" w:rsidRDefault="000C2DBF" w:rsidP="002E1412">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r w:rsidR="00EB1AD5">
        <w:t>on the VNFC</w:t>
      </w:r>
      <w:r w:rsidRPr="000C2DBF">
        <w:t xml:space="preserve"> instances.</w:t>
      </w:r>
    </w:p>
    <w:p w14:paraId="6A982218" w14:textId="77777777" w:rsidR="000C2DBF" w:rsidRPr="000C2DBF" w:rsidRDefault="000C2DBF" w:rsidP="002E1412">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2E1412">
      <w:pPr>
        <w:overflowPunct w:val="0"/>
        <w:autoSpaceDE w:val="0"/>
        <w:autoSpaceDN w:val="0"/>
        <w:adjustRightInd w:val="0"/>
        <w:textAlignment w:val="baseline"/>
      </w:pPr>
      <w:r w:rsidRPr="000C2DBF">
        <w:rPr>
          <w:color w:val="000000"/>
        </w:rPr>
        <w:t>The present solution addresses the potential requirement REQ-CVNF_TM-2</w:t>
      </w:r>
      <w:r w:rsidRPr="000C2DBF">
        <w:t>.</w:t>
      </w:r>
    </w:p>
    <w:p w14:paraId="38928B0E" w14:textId="742592D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528" w:name="_Toc20928"/>
      <w:bookmarkStart w:id="529" w:name="_Toc3651"/>
      <w:bookmarkStart w:id="530" w:name="_Toc20686"/>
      <w:bookmarkStart w:id="531" w:name="_Toc19841"/>
      <w:bookmarkStart w:id="532" w:name="_Toc176958958"/>
      <w:bookmarkStart w:id="533" w:name="_Toc176965551"/>
      <w:bookmarkStart w:id="534" w:name="_Toc18723"/>
      <w:bookmarkStart w:id="535" w:name="_Toc14511"/>
      <w:bookmarkStart w:id="536" w:name="_Toc176958720"/>
      <w:bookmarkStart w:id="537" w:name="_Toc16050"/>
      <w:bookmarkStart w:id="538" w:name="_Toc176960203"/>
      <w:bookmarkStart w:id="539" w:name="_Toc8750"/>
      <w:bookmarkStart w:id="540" w:name="_Toc31047"/>
      <w:bookmarkStart w:id="541" w:name="_Toc24376"/>
      <w:bookmarkStart w:id="542" w:name="_Toc21037"/>
      <w:r w:rsidRPr="000C2DBF">
        <w:rPr>
          <w:rFonts w:ascii="Arial" w:hAnsi="Arial"/>
          <w:sz w:val="28"/>
        </w:rPr>
        <w:lastRenderedPageBreak/>
        <w:t>5.1.4</w:t>
      </w:r>
      <w:r w:rsidRPr="000C2DBF">
        <w:rPr>
          <w:rFonts w:ascii="Arial" w:hAnsi="Arial"/>
          <w:sz w:val="28"/>
        </w:rPr>
        <w:tab/>
        <w:t xml:space="preserve">Use case #4: </w:t>
      </w:r>
      <w:r w:rsidR="00EB1AD5" w:rsidRPr="00DA6909">
        <w:rPr>
          <w:rFonts w:ascii="Arial" w:hAnsi="Arial"/>
          <w:sz w:val="28"/>
        </w:rPr>
        <w:t>Cloud-native VNF</w:t>
      </w:r>
      <w:r w:rsidRPr="000C2DBF">
        <w:rPr>
          <w:rFonts w:ascii="Arial" w:hAnsi="Arial"/>
          <w:sz w:val="28"/>
        </w:rPr>
        <w:t xml:space="preserve"> Upgrade</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68ED7C7D"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43" w:name="_Toc24911"/>
      <w:bookmarkStart w:id="544" w:name="_Toc176960204"/>
      <w:bookmarkStart w:id="545" w:name="_Toc3481"/>
      <w:bookmarkStart w:id="546" w:name="_Toc9994"/>
      <w:bookmarkStart w:id="547" w:name="_Toc22306"/>
      <w:bookmarkStart w:id="548" w:name="_Toc9152"/>
      <w:bookmarkStart w:id="549" w:name="_Toc176958959"/>
      <w:bookmarkStart w:id="550" w:name="_Toc5008"/>
      <w:bookmarkStart w:id="551" w:name="_Toc3411"/>
      <w:bookmarkStart w:id="552" w:name="_Toc15920"/>
      <w:bookmarkStart w:id="553" w:name="_Toc176965552"/>
      <w:bookmarkStart w:id="554" w:name="_Toc20853"/>
      <w:bookmarkStart w:id="555" w:name="_Toc176958721"/>
      <w:bookmarkStart w:id="556" w:name="_Toc24112"/>
      <w:bookmarkStart w:id="557" w:name="_Toc14836"/>
      <w:r w:rsidRPr="000C2DBF">
        <w:rPr>
          <w:rFonts w:ascii="Arial" w:hAnsi="Arial"/>
          <w:sz w:val="24"/>
        </w:rPr>
        <w:t>5.1.4.1</w:t>
      </w:r>
      <w:r w:rsidRPr="000C2DBF">
        <w:rPr>
          <w:rFonts w:ascii="Arial" w:hAnsi="Arial"/>
          <w:sz w:val="24"/>
        </w:rPr>
        <w:tab/>
        <w:t>Description</w:t>
      </w:r>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p>
    <w:p w14:paraId="79CDB088" w14:textId="2CCEA240" w:rsidR="000C2DBF" w:rsidRPr="000C2DBF" w:rsidRDefault="00EB1AD5" w:rsidP="002E1412">
      <w:pPr>
        <w:overflowPunct w:val="0"/>
        <w:autoSpaceDE w:val="0"/>
        <w:autoSpaceDN w:val="0"/>
        <w:adjustRightInd w:val="0"/>
        <w:textAlignment w:val="baseline"/>
        <w:rPr>
          <w:lang w:eastAsia="zh-CN"/>
        </w:rPr>
      </w:pPr>
      <w:r>
        <w:rPr>
          <w:lang w:eastAsia="zh-CN"/>
        </w:rPr>
        <w:t xml:space="preserve">VNF </w:t>
      </w:r>
      <w:proofErr w:type="gramStart"/>
      <w:r>
        <w:rPr>
          <w:lang w:eastAsia="zh-CN"/>
        </w:rPr>
        <w:t>upgrades</w:t>
      </w:r>
      <w:r w:rsidR="0065031A">
        <w:rPr>
          <w:lang w:eastAsia="zh-CN"/>
        </w:rPr>
        <w:t xml:space="preserve"> </w:t>
      </w:r>
      <w:r w:rsidR="000C2DBF" w:rsidRPr="000C2DBF">
        <w:rPr>
          <w:lang w:eastAsia="zh-CN"/>
        </w:rPr>
        <w:t xml:space="preserve"> typically</w:t>
      </w:r>
      <w:proofErr w:type="gramEnd"/>
      <w:r w:rsidR="000C2DBF" w:rsidRPr="000C2DBF">
        <w:rPr>
          <w:lang w:eastAsia="zh-CN"/>
        </w:rPr>
        <w:t xml:space="preserve"> address known bugs and issues, leading to more stable and reliable operations. In addition, </w:t>
      </w:r>
      <w:r>
        <w:rPr>
          <w:lang w:eastAsia="zh-CN"/>
        </w:rPr>
        <w:t xml:space="preserve">VNF </w:t>
      </w:r>
      <w:proofErr w:type="gramStart"/>
      <w:r>
        <w:rPr>
          <w:lang w:eastAsia="zh-CN"/>
        </w:rPr>
        <w:t>upgrades</w:t>
      </w:r>
      <w:r w:rsidR="0065031A">
        <w:rPr>
          <w:lang w:eastAsia="zh-CN"/>
        </w:rPr>
        <w:t xml:space="preserve"> </w:t>
      </w:r>
      <w:r w:rsidR="000C2DBF" w:rsidRPr="000C2DBF">
        <w:rPr>
          <w:lang w:eastAsia="zh-CN"/>
        </w:rPr>
        <w:t xml:space="preserve"> can</w:t>
      </w:r>
      <w:proofErr w:type="gramEnd"/>
      <w:r w:rsidR="000C2DBF" w:rsidRPr="000C2DBF">
        <w:rPr>
          <w:lang w:eastAsia="zh-CN"/>
        </w:rPr>
        <w:t xml:space="preserve"> include new features and functionalities and/or security patches that fix vulnerabilities. </w:t>
      </w:r>
      <w:r>
        <w:rPr>
          <w:lang w:eastAsia="zh-CN"/>
        </w:rPr>
        <w:t xml:space="preserve">Cloud native VNF </w:t>
      </w:r>
      <w:proofErr w:type="gramStart"/>
      <w:r>
        <w:rPr>
          <w:lang w:eastAsia="zh-CN"/>
        </w:rPr>
        <w:t>upgrades</w:t>
      </w:r>
      <w:r w:rsidR="0065031A">
        <w:rPr>
          <w:lang w:eastAsia="zh-CN"/>
        </w:rPr>
        <w:t xml:space="preserve"> </w:t>
      </w:r>
      <w:r w:rsidR="000C2DBF" w:rsidRPr="000C2DBF">
        <w:rPr>
          <w:lang w:eastAsia="zh-CN"/>
        </w:rPr>
        <w:t xml:space="preserve"> ensure</w:t>
      </w:r>
      <w:proofErr w:type="gramEnd"/>
      <w:r w:rsidR="000C2DBF" w:rsidRPr="000C2DBF">
        <w:rPr>
          <w:lang w:eastAsia="zh-CN"/>
        </w:rPr>
        <w:t xml:space="preserve"> that </w:t>
      </w:r>
      <w:r>
        <w:rPr>
          <w:lang w:eastAsia="zh-CN"/>
        </w:rPr>
        <w:t xml:space="preserve">VNFs </w:t>
      </w:r>
      <w:proofErr w:type="gramStart"/>
      <w:r>
        <w:rPr>
          <w:lang w:eastAsia="zh-CN"/>
        </w:rPr>
        <w:t>remain</w:t>
      </w:r>
      <w:r w:rsidR="0065031A">
        <w:rPr>
          <w:lang w:eastAsia="zh-CN"/>
        </w:rPr>
        <w:t xml:space="preserve"> </w:t>
      </w:r>
      <w:r w:rsidR="000C2DBF" w:rsidRPr="000C2DBF">
        <w:rPr>
          <w:lang w:eastAsia="zh-CN"/>
        </w:rPr>
        <w:t xml:space="preserve"> compatible</w:t>
      </w:r>
      <w:proofErr w:type="gramEnd"/>
      <w:r w:rsidR="000C2DBF" w:rsidRPr="000C2DBF">
        <w:rPr>
          <w:lang w:eastAsia="zh-CN"/>
        </w:rPr>
        <w:t xml:space="preserve"> with the latest standards specification facilitating the seamless integration with existing and new </w:t>
      </w:r>
      <w:r>
        <w:rPr>
          <w:lang w:eastAsia="zh-CN"/>
        </w:rPr>
        <w:t xml:space="preserve">VNFs </w:t>
      </w:r>
      <w:proofErr w:type="gramStart"/>
      <w:r>
        <w:rPr>
          <w:lang w:eastAsia="zh-CN"/>
        </w:rPr>
        <w:t>and</w:t>
      </w:r>
      <w:r w:rsidR="001C5DBC">
        <w:rPr>
          <w:lang w:eastAsia="zh-CN"/>
        </w:rPr>
        <w:t xml:space="preserve"> </w:t>
      </w:r>
      <w:r w:rsidR="000C2DBF" w:rsidRPr="000C2DBF">
        <w:rPr>
          <w:lang w:eastAsia="zh-CN"/>
        </w:rPr>
        <w:t xml:space="preserve"> management</w:t>
      </w:r>
      <w:proofErr w:type="gramEnd"/>
      <w:r w:rsidR="000C2DBF" w:rsidRPr="000C2DBF">
        <w:rPr>
          <w:lang w:eastAsia="zh-CN"/>
        </w:rPr>
        <w:t xml:space="preserve"> systems. </w:t>
      </w:r>
    </w:p>
    <w:p w14:paraId="62FA4B8A" w14:textId="0147ED1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e industry different </w:t>
      </w:r>
      <w:r w:rsidR="00EB1AD5">
        <w:rPr>
          <w:lang w:eastAsia="zh-CN"/>
        </w:rPr>
        <w:t>VNF upgrade</w:t>
      </w:r>
      <w:r w:rsidR="001C5DBC">
        <w:rPr>
          <w:lang w:eastAsia="zh-CN"/>
        </w:rPr>
        <w:t xml:space="preserve"> </w:t>
      </w:r>
      <w:r w:rsidRPr="000C2DBF">
        <w:rPr>
          <w:lang w:eastAsia="zh-CN"/>
        </w:rPr>
        <w:t xml:space="preserv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1F00ADDF"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Both virtualization dependent (e.g. </w:t>
      </w:r>
      <w:r w:rsidR="00EB1AD5">
        <w:rPr>
          <w:lang w:eastAsia="zh-CN"/>
        </w:rPr>
        <w:t xml:space="preserve">VNF </w:t>
      </w:r>
      <w:proofErr w:type="gramStart"/>
      <w:r w:rsidR="00EB1AD5">
        <w:rPr>
          <w:lang w:eastAsia="zh-CN"/>
        </w:rPr>
        <w:t>network</w:t>
      </w:r>
      <w:r w:rsidR="0065031A">
        <w:rPr>
          <w:lang w:eastAsia="zh-CN"/>
        </w:rPr>
        <w:t xml:space="preserve"> </w:t>
      </w:r>
      <w:r w:rsidRPr="000C2DBF">
        <w:rPr>
          <w:lang w:eastAsia="zh-CN"/>
        </w:rPr>
        <w:t xml:space="preserve"> configuration</w:t>
      </w:r>
      <w:proofErr w:type="gramEnd"/>
      <w:r w:rsidRPr="000C2DBF">
        <w:rPr>
          <w:lang w:eastAsia="zh-CN"/>
        </w:rPr>
        <w:t xml:space="preserve">, virtual or physical resource management) and virtualization independent aspects (e.g. NF </w:t>
      </w:r>
      <w:proofErr w:type="gramStart"/>
      <w:r w:rsidR="00EB1AD5">
        <w:rPr>
          <w:lang w:eastAsia="zh-CN"/>
        </w:rPr>
        <w:t>related</w:t>
      </w:r>
      <w:r w:rsidR="0065031A">
        <w:rPr>
          <w:lang w:eastAsia="zh-CN"/>
        </w:rPr>
        <w:t xml:space="preserve"> </w:t>
      </w:r>
      <w:r w:rsidRPr="000C2DBF">
        <w:rPr>
          <w:lang w:eastAsia="zh-CN"/>
        </w:rPr>
        <w:t>)</w:t>
      </w:r>
      <w:proofErr w:type="gramEnd"/>
      <w:r w:rsidRPr="000C2DBF">
        <w:rPr>
          <w:lang w:eastAsia="zh-CN"/>
        </w:rPr>
        <w:t xml:space="preserve"> can be considered during a </w:t>
      </w:r>
      <w:r w:rsidR="00EB1AD5">
        <w:rPr>
          <w:lang w:eastAsia="zh-CN"/>
        </w:rPr>
        <w:t xml:space="preserve">cloud-native VNF </w:t>
      </w:r>
      <w:proofErr w:type="gramStart"/>
      <w:r w:rsidR="00EB1AD5">
        <w:rPr>
          <w:lang w:eastAsia="zh-CN"/>
        </w:rPr>
        <w:t>upgrade</w:t>
      </w:r>
      <w:r w:rsidR="001C5DBC">
        <w:rPr>
          <w:lang w:eastAsia="zh-CN"/>
        </w:rPr>
        <w:t xml:space="preserve"> </w:t>
      </w:r>
      <w:r w:rsidRPr="000C2DBF">
        <w:rPr>
          <w:lang w:eastAsia="zh-CN"/>
        </w:rPr>
        <w:t>.</w:t>
      </w:r>
      <w:proofErr w:type="gramEnd"/>
    </w:p>
    <w:p w14:paraId="65C10AF4" w14:textId="3654431A"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When </w:t>
      </w:r>
      <w:r w:rsidR="00EB1AD5">
        <w:rPr>
          <w:lang w:eastAsia="zh-CN"/>
        </w:rPr>
        <w:t xml:space="preserve">cloud-native VNF </w:t>
      </w:r>
      <w:proofErr w:type="gramStart"/>
      <w:r w:rsidR="00EB1AD5">
        <w:rPr>
          <w:lang w:eastAsia="zh-CN"/>
        </w:rPr>
        <w:t>are</w:t>
      </w:r>
      <w:r w:rsidR="0065031A">
        <w:rPr>
          <w:lang w:eastAsia="zh-CN"/>
        </w:rPr>
        <w:t xml:space="preserve"> </w:t>
      </w:r>
      <w:r w:rsidRPr="000C2DBF">
        <w:rPr>
          <w:lang w:eastAsia="zh-CN"/>
        </w:rPr>
        <w:t xml:space="preserve"> considered</w:t>
      </w:r>
      <w:proofErr w:type="gramEnd"/>
      <w:r w:rsidRPr="000C2DBF">
        <w:rPr>
          <w:lang w:eastAsia="zh-CN"/>
        </w:rPr>
        <w:t>, upgrades become challenging due to the multiple components, software artifacts and configuration files to be handled.</w:t>
      </w:r>
    </w:p>
    <w:p w14:paraId="39CE2701" w14:textId="402D8F97" w:rsidR="000C2DBF" w:rsidRPr="000C2DBF" w:rsidRDefault="000C2DBF" w:rsidP="002E1412">
      <w:pPr>
        <w:overflowPunct w:val="0"/>
        <w:autoSpaceDE w:val="0"/>
        <w:autoSpaceDN w:val="0"/>
        <w:adjustRightInd w:val="0"/>
        <w:textAlignment w:val="baseline"/>
      </w:pPr>
      <w:r w:rsidRPr="000C2DBF">
        <w:t xml:space="preserve">An operator needs to be able to manage and orchestrate through the 3GPP management system the upgrade of the </w:t>
      </w:r>
      <w:r w:rsidR="00EB1AD5">
        <w:t>cloud native VNF</w:t>
      </w:r>
      <w:r w:rsidRPr="000C2DBF">
        <w:t xml:space="preserve"> instances. The operator needs to be able to perform through the 3GPP management system, operations like set and query upgrade files information.</w:t>
      </w:r>
    </w:p>
    <w:p w14:paraId="34BB2E93"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58" w:name="_Toc176958960"/>
      <w:bookmarkStart w:id="559" w:name="_Toc14174"/>
      <w:bookmarkStart w:id="560" w:name="_Toc9578"/>
      <w:bookmarkStart w:id="561" w:name="_Toc25794"/>
      <w:bookmarkStart w:id="562" w:name="_Toc176965553"/>
      <w:bookmarkStart w:id="563" w:name="_Toc27155"/>
      <w:bookmarkStart w:id="564" w:name="_Toc23003"/>
      <w:bookmarkStart w:id="565" w:name="_Toc9503"/>
      <w:bookmarkStart w:id="566" w:name="_Toc12888"/>
      <w:bookmarkStart w:id="567" w:name="_Toc176960205"/>
      <w:bookmarkStart w:id="568" w:name="_Toc16638"/>
      <w:bookmarkStart w:id="569" w:name="_Toc176958722"/>
      <w:bookmarkStart w:id="570" w:name="_Toc9409"/>
      <w:bookmarkStart w:id="571" w:name="_Toc12577"/>
      <w:bookmarkStart w:id="572" w:name="_Toc12924"/>
      <w:r w:rsidRPr="000C2DBF">
        <w:rPr>
          <w:rFonts w:ascii="Arial" w:hAnsi="Arial"/>
          <w:sz w:val="24"/>
        </w:rPr>
        <w:t>5.1.4.2</w:t>
      </w:r>
      <w:r w:rsidRPr="000C2DBF">
        <w:rPr>
          <w:rFonts w:ascii="Arial" w:hAnsi="Arial"/>
          <w:sz w:val="24"/>
        </w:rPr>
        <w:tab/>
        <w:t>Potential requirements</w:t>
      </w:r>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p>
    <w:p w14:paraId="0BF695BF" w14:textId="76B71966"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r w:rsidR="00EB1AD5">
        <w:rPr>
          <w:lang w:eastAsia="zh-CN"/>
        </w:rPr>
        <w:t xml:space="preserve">cloud-native VNF </w:t>
      </w:r>
      <w:proofErr w:type="gramStart"/>
      <w:r w:rsidR="00EB1AD5">
        <w:rPr>
          <w:lang w:eastAsia="zh-CN"/>
        </w:rPr>
        <w:t>instances</w:t>
      </w:r>
      <w:r w:rsidR="0026355B">
        <w:rPr>
          <w:lang w:eastAsia="zh-CN"/>
        </w:rPr>
        <w:t xml:space="preserve"> </w:t>
      </w:r>
      <w:r w:rsidRPr="000C2DBF">
        <w:rPr>
          <w:lang w:eastAsia="zh-CN"/>
        </w:rPr>
        <w:t>.</w:t>
      </w:r>
      <w:proofErr w:type="gramEnd"/>
    </w:p>
    <w:p w14:paraId="0DDB79C9" w14:textId="22095CBE" w:rsidR="000C2DBF" w:rsidRPr="000C2DBF" w:rsidRDefault="000C2DBF" w:rsidP="002E1412">
      <w:pPr>
        <w:overflowPunct w:val="0"/>
        <w:autoSpaceDE w:val="0"/>
        <w:autoSpaceDN w:val="0"/>
        <w:adjustRightInd w:val="0"/>
        <w:textAlignment w:val="baseline"/>
        <w:rPr>
          <w:lang w:eastAsia="zh-CN"/>
        </w:rPr>
      </w:pPr>
      <w:r w:rsidRPr="000C2DBF">
        <w:rPr>
          <w:b/>
          <w:bCs/>
          <w:lang w:eastAsia="zh-CN"/>
        </w:rPr>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r w:rsidR="00EB1AD5">
        <w:rPr>
          <w:lang w:eastAsia="zh-CN"/>
        </w:rPr>
        <w:t>cloud-native VNF instances.</w:t>
      </w:r>
      <w:r w:rsidR="0026355B">
        <w:rPr>
          <w:lang w:eastAsia="zh-CN"/>
        </w:rPr>
        <w:t xml:space="preserve"> </w:t>
      </w:r>
      <w:r w:rsidRPr="000C2DBF">
        <w:rPr>
          <w:lang w:eastAsia="zh-CN"/>
        </w:rPr>
        <w:t xml:space="preserve"> </w:t>
      </w:r>
    </w:p>
    <w:p w14:paraId="37DBCCBE" w14:textId="77777777" w:rsidR="000C2DBF" w:rsidRPr="000C2DBF" w:rsidRDefault="000C2DBF" w:rsidP="002E1412">
      <w:pPr>
        <w:keepNext/>
        <w:keepLines/>
        <w:overflowPunct w:val="0"/>
        <w:autoSpaceDE w:val="0"/>
        <w:autoSpaceDN w:val="0"/>
        <w:adjustRightInd w:val="0"/>
        <w:spacing w:before="120"/>
        <w:ind w:left="1418" w:hanging="1418"/>
        <w:textAlignment w:val="baseline"/>
        <w:outlineLvl w:val="3"/>
      </w:pPr>
      <w:bookmarkStart w:id="573" w:name="_Toc6380"/>
      <w:bookmarkStart w:id="574" w:name="_Toc176965554"/>
      <w:bookmarkStart w:id="575" w:name="_Toc31179"/>
      <w:bookmarkStart w:id="576" w:name="_Toc176958723"/>
      <w:bookmarkStart w:id="577" w:name="_Toc29310"/>
      <w:bookmarkStart w:id="578" w:name="_Toc2549"/>
      <w:bookmarkStart w:id="579" w:name="_Toc3654"/>
      <w:bookmarkStart w:id="580" w:name="_Toc19664"/>
      <w:bookmarkStart w:id="581" w:name="_Toc32566"/>
      <w:bookmarkStart w:id="582" w:name="_Toc7491"/>
      <w:bookmarkStart w:id="583" w:name="_Toc176960206"/>
      <w:bookmarkStart w:id="584" w:name="_Toc197"/>
      <w:bookmarkStart w:id="585" w:name="_Toc176958961"/>
      <w:bookmarkStart w:id="586" w:name="_Toc209"/>
      <w:bookmarkStart w:id="587" w:name="_Toc22650"/>
      <w:r w:rsidRPr="000C2DBF">
        <w:rPr>
          <w:rFonts w:ascii="Arial" w:hAnsi="Arial"/>
          <w:sz w:val="24"/>
        </w:rPr>
        <w:t>5.1.4.3</w:t>
      </w:r>
      <w:r w:rsidRPr="000C2DBF">
        <w:rPr>
          <w:rFonts w:ascii="Arial" w:hAnsi="Arial"/>
          <w:sz w:val="24"/>
        </w:rPr>
        <w:tab/>
        <w:t>Potential solutions</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064A5BC2"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588" w:name="_Toc176958962"/>
      <w:bookmarkStart w:id="589" w:name="_Toc176965555"/>
      <w:bookmarkStart w:id="590" w:name="_Toc176958724"/>
      <w:bookmarkStart w:id="591" w:name="_Toc9874"/>
      <w:bookmarkStart w:id="592" w:name="_Toc176960207"/>
      <w:bookmarkStart w:id="593" w:name="_Toc22748"/>
      <w:bookmarkStart w:id="594" w:name="_Toc8527"/>
      <w:bookmarkStart w:id="595" w:name="_Toc5398"/>
      <w:bookmarkStart w:id="596" w:name="_Toc30321"/>
      <w:bookmarkStart w:id="597" w:name="_Toc8165"/>
      <w:bookmarkStart w:id="598" w:name="_Toc26594"/>
      <w:bookmarkStart w:id="599" w:name="_Toc7626"/>
      <w:bookmarkStart w:id="600" w:name="_Toc32717"/>
      <w:bookmarkStart w:id="601" w:name="_Toc22583"/>
      <w:bookmarkStart w:id="602" w:name="_Toc6702"/>
      <w:r w:rsidRPr="000C2DBF">
        <w:rPr>
          <w:rFonts w:ascii="Arial" w:hAnsi="Arial"/>
          <w:sz w:val="22"/>
        </w:rPr>
        <w:t>5.1.4.3.1</w:t>
      </w:r>
      <w:r w:rsidRPr="000C2DBF">
        <w:rPr>
          <w:rFonts w:ascii="Arial" w:hAnsi="Arial"/>
          <w:sz w:val="22"/>
        </w:rPr>
        <w:tab/>
        <w:t>Upgrade VNF function</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6DAEE6EF" w14:textId="1AD8D5F6"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r w:rsidR="00EB1AD5">
        <w:rPr>
          <w:lang w:eastAsia="zh-CN"/>
        </w:rPr>
        <w:t>cloud-native VNFs</w:t>
      </w:r>
      <w:r w:rsidRPr="000C2DBF">
        <w:rPr>
          <w:lang w:eastAsia="zh-CN"/>
        </w:rPr>
        <w:t>.</w:t>
      </w:r>
    </w:p>
    <w:p w14:paraId="69DE4746" w14:textId="24DEF7EC" w:rsidR="000C2DBF" w:rsidRPr="000C2DBF" w:rsidRDefault="000C2DBF" w:rsidP="002E1412">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r w:rsidR="00EB1AD5">
        <w:t xml:space="preserve">VNFC </w:t>
      </w:r>
      <w:proofErr w:type="gramStart"/>
      <w:r w:rsidR="00EB1AD5">
        <w:t>instance</w:t>
      </w:r>
      <w:r w:rsidR="0026355B">
        <w:rPr>
          <w:lang w:eastAsia="zh-CN"/>
        </w:rPr>
        <w:t xml:space="preserve"> </w:t>
      </w:r>
      <w:r w:rsidRPr="000C2DBF">
        <w:t xml:space="preserve"> during</w:t>
      </w:r>
      <w:proofErr w:type="gramEnd"/>
      <w:r w:rsidRPr="000C2DBF">
        <w:t xml:space="preserve"> an upgrade by coordinating with </w:t>
      </w:r>
      <w:r w:rsidR="00EB1AD5">
        <w:t xml:space="preserve">VNF </w:t>
      </w:r>
      <w:proofErr w:type="gramStart"/>
      <w:r w:rsidR="00EB1AD5">
        <w:t>management</w:t>
      </w:r>
      <w:r w:rsidR="0026355B">
        <w:rPr>
          <w:lang w:eastAsia="zh-CN"/>
        </w:rPr>
        <w:t xml:space="preserve"> </w:t>
      </w:r>
      <w:r w:rsidRPr="000C2DBF">
        <w:t xml:space="preserve"> function</w:t>
      </w:r>
      <w:proofErr w:type="gramEnd"/>
      <w:r w:rsidRPr="000C2DBF">
        <w:t xml:space="preserve">(s) responsible for managing the resources of the </w:t>
      </w:r>
      <w:r w:rsidR="00EB1AD5">
        <w:t xml:space="preserve">VNF </w:t>
      </w:r>
      <w:proofErr w:type="gramStart"/>
      <w:r w:rsidR="00EB1AD5">
        <w:t>instance</w:t>
      </w:r>
      <w:r w:rsidR="0026355B">
        <w:rPr>
          <w:lang w:eastAsia="zh-CN"/>
        </w:rPr>
        <w:t xml:space="preserve"> </w:t>
      </w:r>
      <w:r w:rsidRPr="000C2DBF">
        <w:t>.</w:t>
      </w:r>
      <w:proofErr w:type="gramEnd"/>
    </w:p>
    <w:p w14:paraId="0F612A5D" w14:textId="596D07CA" w:rsidR="000C2DBF" w:rsidRPr="000C2DBF" w:rsidRDefault="000C2DBF" w:rsidP="002E1412">
      <w:pPr>
        <w:overflowPunct w:val="0"/>
        <w:autoSpaceDE w:val="0"/>
        <w:autoSpaceDN w:val="0"/>
        <w:adjustRightInd w:val="0"/>
        <w:textAlignment w:val="baseline"/>
      </w:pPr>
      <w:r w:rsidRPr="000C2DBF">
        <w:t xml:space="preserve">The VNF upgrade can be supported by the change </w:t>
      </w:r>
      <w:r w:rsidR="00EB1AD5">
        <w:t xml:space="preserve">VNF </w:t>
      </w:r>
      <w:proofErr w:type="gramStart"/>
      <w:r w:rsidR="00EB1AD5">
        <w:t>package</w:t>
      </w:r>
      <w:r w:rsidR="0026355B">
        <w:rPr>
          <w:lang w:eastAsia="zh-CN"/>
        </w:rPr>
        <w:t xml:space="preserve"> </w:t>
      </w:r>
      <w:r w:rsidRPr="000C2DBF">
        <w:t xml:space="preserve"> procedures</w:t>
      </w:r>
      <w:proofErr w:type="gramEnd"/>
      <w:r w:rsidRPr="000C2DBF">
        <w:t xml:space="preserve">, which are followed based on the information available </w:t>
      </w:r>
      <w:r w:rsidRPr="000C2DBF">
        <w:rPr>
          <w:lang w:eastAsia="zh-CN"/>
        </w:rPr>
        <w:t xml:space="preserve">in the </w:t>
      </w:r>
      <w:r w:rsidR="00EB1AD5">
        <w:rPr>
          <w:lang w:eastAsia="zh-CN"/>
        </w:rPr>
        <w:t>cloud-native VNF</w:t>
      </w:r>
      <w:r w:rsidRPr="000C2DBF">
        <w:rPr>
          <w:lang w:eastAsia="zh-CN"/>
        </w:rPr>
        <w:t xml:space="preserve"> descriptor and/or updated </w:t>
      </w:r>
      <w:r w:rsidR="00EB1AD5">
        <w:rPr>
          <w:lang w:eastAsia="zh-CN"/>
        </w:rPr>
        <w:t>cloud-native VNF</w:t>
      </w:r>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r w:rsidR="00EB1AD5">
        <w:rPr>
          <w:lang w:eastAsia="zh-CN"/>
        </w:rPr>
        <w:t>VNFs/VNFCs.</w:t>
      </w:r>
      <w:r w:rsidRPr="000C2DBF">
        <w:rPr>
          <w:lang w:eastAsia="zh-CN"/>
        </w:rPr>
        <w:t xml:space="preserve"> It can also manage both virtualization dependent and virtualization independent aspects.</w:t>
      </w:r>
    </w:p>
    <w:p w14:paraId="1DA2F4C6" w14:textId="77777777" w:rsidR="000C2DBF" w:rsidRPr="000C2DBF" w:rsidRDefault="000C2DBF" w:rsidP="002E1412">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2E1412">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2ABC72A4" w:rsidR="000C2DBF" w:rsidRPr="000C2DBF" w:rsidRDefault="000C2DBF" w:rsidP="002E1412">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r w:rsidR="00EB1AD5">
        <w:t>VNFC</w:t>
      </w:r>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2E1412">
      <w:pPr>
        <w:overflowPunct w:val="0"/>
        <w:autoSpaceDE w:val="0"/>
        <w:autoSpaceDN w:val="0"/>
        <w:adjustRightInd w:val="0"/>
        <w:spacing w:before="120" w:after="120"/>
        <w:textAlignment w:val="baseline"/>
        <w:rPr>
          <w:lang w:eastAsia="zh-CN"/>
        </w:rPr>
      </w:pPr>
      <w:r w:rsidRPr="000C2DBF">
        <w:rPr>
          <w:lang w:eastAsia="zh-CN"/>
        </w:rPr>
        <w:lastRenderedPageBreak/>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04E30A39" w14:textId="77777777" w:rsidR="00EB1AD5" w:rsidRDefault="00EB1AD5" w:rsidP="00EB1AD5">
      <w:pPr>
        <w:pStyle w:val="TH"/>
        <w:rPr>
          <w:lang w:eastAsia="zh-CN"/>
        </w:rPr>
      </w:pPr>
      <w:r>
        <w:object w:dxaOrig="9632" w:dyaOrig="1779" w14:anchorId="695F378D">
          <v:shape id="_x0000_i1028" type="#_x0000_t75" style="width:483.5pt;height:87.5pt" o:ole="">
            <v:imagedata r:id="rId19" o:title=""/>
          </v:shape>
          <o:OLEObject Type="Embed" ProgID="Visio.Drawing.15" ShapeID="_x0000_i1028" DrawAspect="Content" ObjectID="_1822097426" r:id="rId20"/>
        </w:object>
      </w:r>
    </w:p>
    <w:p w14:paraId="4EC181D1" w14:textId="64040501" w:rsidR="000C2DBF" w:rsidRPr="000C2DBF" w:rsidRDefault="000C2DBF" w:rsidP="002E1412">
      <w:pPr>
        <w:keepLines/>
        <w:overflowPunct w:val="0"/>
        <w:autoSpaceDE w:val="0"/>
        <w:autoSpaceDN w:val="0"/>
        <w:adjustRightInd w:val="0"/>
        <w:spacing w:after="240"/>
        <w:jc w:val="center"/>
        <w:textAlignment w:val="baseline"/>
      </w:pPr>
      <w:r w:rsidRPr="000C2DBF">
        <w:rPr>
          <w:rFonts w:ascii="Arial" w:hAnsi="Arial"/>
          <w:b/>
          <w:noProof/>
        </w:rPr>
        <w:fldChar w:fldCharType="begin"/>
      </w:r>
      <w:r w:rsidRPr="000C2DBF">
        <w:rPr>
          <w:rFonts w:ascii="Arial" w:hAnsi="Arial"/>
          <w:b/>
          <w:noProof/>
        </w:rPr>
        <w:fldChar w:fldCharType="separate"/>
      </w:r>
      <w:r w:rsidRPr="000C2DBF">
        <w:rPr>
          <w:rFonts w:ascii="Arial" w:hAnsi="Arial"/>
          <w:b/>
          <w:noProof/>
        </w:rPr>
        <w:fldChar w:fldCharType="end"/>
      </w:r>
      <w:r w:rsidRPr="000C2DBF">
        <w:rPr>
          <w:rFonts w:ascii="Arial" w:hAnsi="Arial"/>
          <w:b/>
        </w:rPr>
        <w:t>Figure 5.1.4.3.1-1: Interaction and reference point between 3GPP management system and Upgrade VNF function</w:t>
      </w:r>
    </w:p>
    <w:p w14:paraId="709DFB80" w14:textId="17820E77"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r w:rsidR="00EB1AD5">
        <w:rPr>
          <w:lang w:eastAsia="zh-CN"/>
        </w:rPr>
        <w:t>cloud-native VNFs</w:t>
      </w:r>
      <w:r w:rsidRPr="000C2DBF">
        <w:rPr>
          <w:lang w:eastAsia="zh-CN"/>
        </w:rPr>
        <w:t xml:space="preserve"> 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e present solution addresses the potential requirements REQ-CVNF_UP-1 and REQ-CVNF_UP-2</w:t>
      </w:r>
      <w:r w:rsidRPr="000C2DBF">
        <w:rPr>
          <w:rFonts w:hint="eastAsia"/>
          <w:lang w:eastAsia="zh-CN"/>
        </w:rPr>
        <w:t>.</w:t>
      </w:r>
    </w:p>
    <w:p w14:paraId="0DEEEC32"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2E1412">
      <w:pPr>
        <w:keepNext/>
        <w:keepLines/>
        <w:overflowPunct w:val="0"/>
        <w:autoSpaceDE w:val="0"/>
        <w:autoSpaceDN w:val="0"/>
        <w:adjustRightInd w:val="0"/>
        <w:spacing w:before="120"/>
        <w:ind w:left="1701" w:hanging="1701"/>
        <w:textAlignment w:val="baseline"/>
        <w:outlineLvl w:val="4"/>
      </w:pPr>
      <w:bookmarkStart w:id="603" w:name="_Toc4734"/>
      <w:bookmarkStart w:id="604" w:name="_Toc16643"/>
      <w:bookmarkStart w:id="605" w:name="_Toc18497"/>
      <w:bookmarkStart w:id="606" w:name="_Toc12024"/>
      <w:bookmarkStart w:id="607" w:name="_Toc947"/>
      <w:bookmarkStart w:id="608" w:name="_Toc19605"/>
      <w:bookmarkStart w:id="609" w:name="_Toc8720"/>
      <w:bookmarkStart w:id="610" w:name="_Toc18108"/>
      <w:bookmarkStart w:id="611" w:name="_Toc20996"/>
      <w:bookmarkStart w:id="612" w:name="_Toc6566"/>
      <w:bookmarkStart w:id="613" w:name="_Toc21176"/>
      <w:r w:rsidRPr="000C2DBF">
        <w:rPr>
          <w:rFonts w:ascii="Arial" w:hAnsi="Arial"/>
          <w:sz w:val="22"/>
        </w:rPr>
        <w:t>5.1.4.3.2</w:t>
      </w:r>
      <w:r w:rsidRPr="000C2DBF">
        <w:rPr>
          <w:rFonts w:ascii="Arial" w:hAnsi="Arial"/>
          <w:sz w:val="22"/>
        </w:rPr>
        <w:tab/>
        <w:t>Use of existing 3GPP provisioning management service and ETSI NFV MANO</w:t>
      </w:r>
      <w:bookmarkEnd w:id="603"/>
      <w:bookmarkEnd w:id="604"/>
      <w:bookmarkEnd w:id="605"/>
      <w:bookmarkEnd w:id="606"/>
      <w:bookmarkEnd w:id="607"/>
      <w:bookmarkEnd w:id="608"/>
      <w:bookmarkEnd w:id="609"/>
      <w:bookmarkEnd w:id="610"/>
      <w:bookmarkEnd w:id="611"/>
      <w:bookmarkEnd w:id="612"/>
      <w:bookmarkEnd w:id="613"/>
    </w:p>
    <w:p w14:paraId="5A74B429" w14:textId="764D028E" w:rsidR="000C2DBF" w:rsidRPr="000C2DBF" w:rsidRDefault="000C2DBF" w:rsidP="002E1412">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w:t>
      </w:r>
      <w:r w:rsidR="00EB1AD5">
        <w:rPr>
          <w:lang w:eastAsia="zh-CN"/>
        </w:rPr>
        <w:t>VNF</w:t>
      </w:r>
      <w:r w:rsidRPr="000C2DBF">
        <w:rPr>
          <w:lang w:eastAsia="zh-CN"/>
        </w:rPr>
        <w:t xml:space="preserve"> for VNF upgrade purposes.</w:t>
      </w:r>
      <w:r w:rsidRPr="000C2DBF">
        <w:rPr>
          <w:rFonts w:hint="eastAsia"/>
          <w:lang w:eastAsia="zh-CN"/>
        </w:rPr>
        <w:t xml:space="preserve"> </w:t>
      </w:r>
      <w:r w:rsidRPr="000C2DBF">
        <w:rPr>
          <w:lang w:eastAsia="zh-CN"/>
        </w:rPr>
        <w:t xml:space="preserve">The 3GPP management system upgrade </w:t>
      </w:r>
      <w:r w:rsidR="00EB1AD5">
        <w:rPr>
          <w:lang w:eastAsia="zh-CN"/>
        </w:rPr>
        <w:t>VNF</w:t>
      </w:r>
      <w:r w:rsidRPr="000C2DBF">
        <w:rPr>
          <w:lang w:eastAsia="zh-CN"/>
        </w:rPr>
        <w:t xml:space="preserve"> with VNF application specific items by utilizing the already defined 3GPP provisioning </w:t>
      </w:r>
      <w:proofErr w:type="gramStart"/>
      <w:r w:rsidRPr="000C2DBF">
        <w:rPr>
          <w:lang w:eastAsia="zh-CN"/>
        </w:rPr>
        <w:t xml:space="preserve">MnS </w:t>
      </w:r>
      <w:r w:rsidR="00EB1AD5">
        <w:rPr>
          <w:lang w:eastAsia="zh-CN"/>
        </w:rPr>
        <w:t xml:space="preserve"> </w:t>
      </w:r>
      <w:r w:rsidRPr="000C2DBF">
        <w:rPr>
          <w:lang w:eastAsia="zh-CN"/>
        </w:rPr>
        <w:t>(</w:t>
      </w:r>
      <w:proofErr w:type="gramEnd"/>
      <w:r w:rsidRPr="000C2DBF">
        <w:rPr>
          <w:lang w:eastAsia="zh-CN"/>
        </w:rPr>
        <w:t xml:space="preserve">as defined in clause 11.1 </w:t>
      </w:r>
      <w:proofErr w:type="gramStart"/>
      <w:r w:rsidRPr="000C2DBF">
        <w:rPr>
          <w:lang w:eastAsia="zh-CN"/>
        </w:rPr>
        <w:t>of</w:t>
      </w:r>
      <w:r w:rsidR="00EB1AD5">
        <w:rPr>
          <w:lang w:eastAsia="zh-CN"/>
        </w:rPr>
        <w:t xml:space="preserve"> </w:t>
      </w:r>
      <w:r w:rsidRPr="000C2DBF">
        <w:rPr>
          <w:lang w:eastAsia="zh-CN"/>
        </w:rPr>
        <w:t xml:space="preserve"> TS</w:t>
      </w:r>
      <w:proofErr w:type="gramEnd"/>
      <w:r w:rsidRPr="000C2DBF">
        <w:rPr>
          <w:lang w:eastAsia="zh-CN"/>
        </w:rPr>
        <w:t xml:space="preserve"> 28.532[</w:t>
      </w:r>
      <w:r w:rsidRPr="000C2DBF">
        <w:rPr>
          <w:rFonts w:hint="eastAsia"/>
          <w:lang w:val="en-US" w:eastAsia="zh-CN"/>
        </w:rPr>
        <w:t>10</w:t>
      </w:r>
      <w:r w:rsidRPr="000C2DBF">
        <w:rPr>
          <w:lang w:eastAsia="zh-CN"/>
        </w:rPr>
        <w:t>]).</w:t>
      </w:r>
    </w:p>
    <w:p w14:paraId="4A307A1C" w14:textId="60663324"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3</w:t>
      </w:r>
      <w:r w:rsidRPr="000C2DBF">
        <w:rPr>
          <w:lang w:eastAsia="zh-CN"/>
        </w:rPr>
        <w:t xml:space="preserve">GPP management system interacts with NFV-MANO to upgrade </w:t>
      </w:r>
      <w:r w:rsidR="00EB1AD5">
        <w:rPr>
          <w:lang w:eastAsia="zh-CN"/>
        </w:rPr>
        <w:t>VNF</w:t>
      </w:r>
      <w:r w:rsidRPr="000C2DBF">
        <w:rPr>
          <w:lang w:eastAsia="zh-CN"/>
        </w:rPr>
        <w:t xml:space="preserve"> non-application items (as defined in clause 5.1.18 of TS 28.531[7]). </w:t>
      </w:r>
    </w:p>
    <w:p w14:paraId="40C96F9F" w14:textId="77777777" w:rsidR="000C2DBF" w:rsidRPr="000C2DBF" w:rsidRDefault="000C2DBF" w:rsidP="002E1412">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0ACBEC60" w14:textId="77777777" w:rsidR="000C2DBF" w:rsidRPr="000C2DBF" w:rsidRDefault="000C2DBF" w:rsidP="002E1412">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6626797" w14:textId="77777777" w:rsidR="000C2DBF" w:rsidRPr="000C2DBF" w:rsidRDefault="000C2DBF" w:rsidP="002E1412">
      <w:pPr>
        <w:keepNext/>
        <w:keepLines/>
        <w:overflowPunct w:val="0"/>
        <w:autoSpaceDE w:val="0"/>
        <w:autoSpaceDN w:val="0"/>
        <w:adjustRightInd w:val="0"/>
        <w:spacing w:before="120"/>
        <w:ind w:left="1134" w:hanging="1134"/>
        <w:textAlignment w:val="baseline"/>
        <w:outlineLvl w:val="2"/>
      </w:pPr>
      <w:bookmarkStart w:id="614" w:name="_Toc27416"/>
      <w:bookmarkStart w:id="615" w:name="_Toc24860"/>
      <w:bookmarkStart w:id="616" w:name="_Toc2518"/>
      <w:bookmarkStart w:id="617" w:name="_Toc4715"/>
      <w:bookmarkStart w:id="618" w:name="_Toc12115"/>
      <w:bookmarkStart w:id="619" w:name="_Toc13394"/>
      <w:bookmarkStart w:id="620" w:name="_Toc29025"/>
      <w:bookmarkStart w:id="621" w:name="_Toc22052"/>
      <w:bookmarkStart w:id="622" w:name="_Toc25359"/>
      <w:bookmarkStart w:id="623" w:name="_Toc21256"/>
      <w:bookmarkStart w:id="624" w:name="_Toc9754"/>
      <w:r w:rsidRPr="000C2DBF">
        <w:rPr>
          <w:rFonts w:ascii="Arial" w:hAnsi="Arial"/>
          <w:sz w:val="28"/>
        </w:rPr>
        <w:t>5.1.</w:t>
      </w:r>
      <w:r w:rsidRPr="000C2DBF">
        <w:rPr>
          <w:rFonts w:ascii="Arial" w:hAnsi="Arial"/>
          <w:sz w:val="28"/>
          <w:lang w:val="en-US"/>
        </w:rPr>
        <w:t>5</w:t>
      </w:r>
      <w:r w:rsidRPr="000C2DBF">
        <w:rPr>
          <w:rFonts w:ascii="Arial" w:hAnsi="Arial"/>
          <w:sz w:val="28"/>
        </w:rPr>
        <w:tab/>
        <w:t>Relationship between 3GPP Management System (SBMA) and ETSI NFV VNF generic OAM functions and NFV-MANO</w:t>
      </w:r>
      <w:bookmarkEnd w:id="614"/>
      <w:bookmarkEnd w:id="615"/>
      <w:bookmarkEnd w:id="616"/>
      <w:bookmarkEnd w:id="617"/>
      <w:bookmarkEnd w:id="618"/>
      <w:bookmarkEnd w:id="619"/>
      <w:bookmarkEnd w:id="620"/>
      <w:bookmarkEnd w:id="621"/>
      <w:bookmarkEnd w:id="622"/>
      <w:bookmarkEnd w:id="623"/>
      <w:bookmarkEnd w:id="624"/>
    </w:p>
    <w:p w14:paraId="082CB838" w14:textId="4578E1AD"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w:t>
      </w:r>
      <w:r w:rsidR="00EB1AD5">
        <w:t>VNF</w:t>
      </w:r>
      <w:r w:rsidRPr="000C2DBF">
        <w:rPr>
          <w:lang w:eastAsia="zh-CN"/>
        </w:rPr>
        <w:t xml:space="preserve"> </w:t>
      </w:r>
      <w:r w:rsidRPr="000C2DBF">
        <w:rPr>
          <w:rFonts w:eastAsia="Times New Roman"/>
        </w:rPr>
        <w:t xml:space="preserve">application specific parameters are related to the behavior and services provided by the NF, which in the 3GPP context are therefore 3GPP service related and defined by 3GPP, whilst the </w:t>
      </w:r>
      <w:r w:rsidR="00EB1AD5">
        <w:t>VNF</w:t>
      </w:r>
      <w:r w:rsidRPr="000C2DBF">
        <w:rPr>
          <w:lang w:eastAsia="zh-CN"/>
        </w:rPr>
        <w:t xml:space="preserve"> </w:t>
      </w:r>
      <w:r w:rsidRPr="000C2DBF">
        <w:rPr>
          <w:rFonts w:eastAsia="Times New Roman"/>
        </w:rPr>
        <w:t xml:space="preserve">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360C5AB9" w:rsidR="000C2DBF" w:rsidRPr="000C2DBF" w:rsidRDefault="000C2DBF" w:rsidP="002E1412">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 xml:space="preserve">The MO attributes, which are defined by 3GPP, can be regarded to be </w:t>
      </w:r>
      <w:r w:rsidR="00EB1AD5">
        <w:t>VNF</w:t>
      </w:r>
      <w:r w:rsidRPr="000C2DBF">
        <w:rPr>
          <w:lang w:eastAsia="zh-CN"/>
        </w:rPr>
        <w:t xml:space="preserve"> </w:t>
      </w:r>
      <w:r w:rsidRPr="000C2DBF">
        <w:rPr>
          <w:rFonts w:eastAsia="Times New Roman"/>
        </w:rPr>
        <w:t>application specific parameters.</w:t>
      </w:r>
      <w:r w:rsidRPr="000C2DBF">
        <w:rPr>
          <w:rFonts w:eastAsia="Times New Roman" w:hint="eastAsia"/>
          <w:lang w:eastAsia="zh-CN"/>
        </w:rPr>
        <w:t xml:space="preserve"> </w:t>
      </w:r>
    </w:p>
    <w:p w14:paraId="4AF45850" w14:textId="24F4339B" w:rsidR="000C2DBF" w:rsidRPr="000C2DBF" w:rsidRDefault="000C2DBF" w:rsidP="002E1412">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 xml:space="preserve">The </w:t>
      </w:r>
      <w:r w:rsidR="00EB1AD5">
        <w:t>VNF</w:t>
      </w:r>
      <w:r w:rsidRPr="000C2DBF">
        <w:rPr>
          <w:lang w:eastAsia="zh-CN"/>
        </w:rPr>
        <w:t xml:space="preserve"> </w:t>
      </w:r>
      <w:r w:rsidRPr="000C2DBF">
        <w:rPr>
          <w:rFonts w:eastAsia="Times New Roman"/>
        </w:rPr>
        <w:t xml:space="preserve">instance specific information defined in ETSI NFV specifications can be regarded to be </w:t>
      </w:r>
      <w:r w:rsidR="00EB1AD5">
        <w:t>VNF</w:t>
      </w:r>
      <w:r w:rsidRPr="000C2DBF">
        <w:rPr>
          <w:lang w:eastAsia="zh-CN"/>
        </w:rPr>
        <w:t xml:space="preserve"> </w:t>
      </w:r>
      <w:r w:rsidRPr="000C2DBF">
        <w:rPr>
          <w:rFonts w:eastAsia="Times New Roman"/>
        </w:rPr>
        <w:t>non-application specific parameters.</w:t>
      </w:r>
    </w:p>
    <w:p w14:paraId="1AECCC35" w14:textId="5CD40572"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 xml:space="preserve">The </w:t>
      </w:r>
      <w:r w:rsidR="00EB1AD5">
        <w:t>VNF</w:t>
      </w:r>
      <w:r w:rsidRPr="000C2DBF">
        <w:rPr>
          <w:lang w:eastAsia="zh-CN"/>
        </w:rPr>
        <w:t xml:space="preserve"> </w:t>
      </w:r>
      <w:r w:rsidRPr="000C2DBF">
        <w:rPr>
          <w:rFonts w:eastAsia="Times New Roman"/>
        </w:rPr>
        <w:t>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57408109"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 xml:space="preserve">VNF Generic OAM </w:t>
      </w:r>
      <w:proofErr w:type="gramStart"/>
      <w:r w:rsidRPr="000C2DBF">
        <w:rPr>
          <w:rFonts w:eastAsia="Times New Roman"/>
          <w:lang w:eastAsia="zh-CN"/>
        </w:rPr>
        <w:t>functions</w:t>
      </w:r>
      <w:r w:rsidR="00EB1AD5">
        <w:rPr>
          <w:lang w:eastAsia="zh-CN"/>
        </w:rPr>
        <w:t xml:space="preserve"> </w:t>
      </w:r>
      <w:r w:rsidRPr="000C2DBF">
        <w:rPr>
          <w:rFonts w:eastAsia="Times New Roman"/>
          <w:lang w:eastAsia="zh-CN"/>
        </w:rPr>
        <w:t xml:space="preserve"> in</w:t>
      </w:r>
      <w:proofErr w:type="gramEnd"/>
      <w:r w:rsidRPr="000C2DBF">
        <w:rPr>
          <w:rFonts w:eastAsia="Times New Roman"/>
          <w:lang w:eastAsia="zh-CN"/>
        </w:rPr>
        <w:t xml:space="preserve"> SBMA, a MnS </w:t>
      </w:r>
      <w:r w:rsidRPr="000C2DBF">
        <w:rPr>
          <w:rFonts w:eastAsia="Times New Roman"/>
          <w:lang w:eastAsia="zh-CN"/>
        </w:rPr>
        <w:lastRenderedPageBreak/>
        <w:t>producer can consume management interfaces provided by VNF generic OAM functions and can expose a corresponding service to MnS consumers.</w:t>
      </w:r>
    </w:p>
    <w:p w14:paraId="6CA9E100" w14:textId="51410B94"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w:t>
      </w:r>
      <w:ins w:id="625" w:author="docomo" w:date="2025-10-02T20:21:00Z" w16du:dateUtc="2025-10-02T18:21:00Z">
        <w:r w:rsidRPr="000C2DBF">
          <w:rPr>
            <w:rFonts w:eastAsia="Times New Roman"/>
            <w:lang w:eastAsia="zh-CN"/>
          </w:rPr>
          <w:t xml:space="preserve"> </w:t>
        </w:r>
      </w:ins>
      <w:r w:rsidRPr="000C2DBF">
        <w:rPr>
          <w:rFonts w:eastAsia="Times New Roman"/>
          <w:lang w:eastAsia="zh-CN"/>
        </w:rPr>
        <w:t>VNF generic OAM functions and NFV-MANO.</w:t>
      </w:r>
    </w:p>
    <w:p w14:paraId="4C29BC3A" w14:textId="350D7589" w:rsidR="000C2DBF" w:rsidRPr="000C2DBF" w:rsidRDefault="000C2DBF" w:rsidP="002E1412">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 xml:space="preserve">he name of </w:t>
      </w:r>
      <w:r w:rsidR="00EB1AD5">
        <w:rPr>
          <w:lang w:eastAsia="zh-CN"/>
        </w:rPr>
        <w:t xml:space="preserve">VNF </w:t>
      </w:r>
      <w:r w:rsidRPr="000C2DBF">
        <w:rPr>
          <w:rFonts w:eastAsia="Times New Roman"/>
          <w:lang w:eastAsia="zh-CN"/>
        </w:rPr>
        <w:t xml:space="preserve">application parameters and </w:t>
      </w:r>
      <w:r w:rsidR="00EB1AD5">
        <w:rPr>
          <w:lang w:eastAsia="zh-CN"/>
        </w:rPr>
        <w:t>VNF</w:t>
      </w:r>
      <w:r w:rsidRPr="000C2DBF">
        <w:rPr>
          <w:lang w:eastAsia="zh-CN"/>
        </w:rPr>
        <w:t xml:space="preserve"> </w:t>
      </w:r>
      <w:r w:rsidRPr="000C2DBF">
        <w:rPr>
          <w:rFonts w:eastAsia="Times New Roman"/>
          <w:lang w:eastAsia="zh-CN"/>
        </w:rPr>
        <w:t>non-application parameters needs to be revisited during normative phase</w:t>
      </w:r>
      <w:r w:rsidRPr="000C2DBF">
        <w:rPr>
          <w:rFonts w:eastAsia="Times New Roman"/>
        </w:rPr>
        <w:t>.</w:t>
      </w:r>
    </w:p>
    <w:p w14:paraId="7826E764"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2E1412">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566FBB" w:rsidRDefault="000C2DBF" w:rsidP="002E1412">
      <w:pPr>
        <w:overflowPunct w:val="0"/>
        <w:autoSpaceDE w:val="0"/>
        <w:autoSpaceDN w:val="0"/>
        <w:adjustRightInd w:val="0"/>
        <w:jc w:val="center"/>
        <w:textAlignment w:val="baseline"/>
      </w:pPr>
      <w:r w:rsidRPr="002E1412">
        <w:rPr>
          <w:b/>
        </w:rPr>
        <w:t>Figure 5.1.5-1: Use of 3GPP MnS and ETSI NFV MANO to manage VNF</w:t>
      </w:r>
    </w:p>
    <w:p w14:paraId="10E76AE3" w14:textId="77777777"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2:</w:t>
      </w:r>
    </w:p>
    <w:p w14:paraId="1FD19E04" w14:textId="77777777" w:rsidR="000C2DBF" w:rsidRPr="000C2DBF" w:rsidRDefault="000C2DBF" w:rsidP="002E1412">
      <w:pPr>
        <w:overflowPunct w:val="0"/>
        <w:autoSpaceDE w:val="0"/>
        <w:autoSpaceDN w:val="0"/>
        <w:adjustRightInd w:val="0"/>
        <w:textAlignment w:val="baseline"/>
        <w:rPr>
          <w:rFonts w:eastAsia="Times New Roman"/>
        </w:rPr>
      </w:pPr>
      <w:r w:rsidRPr="002E1412">
        <w:t xml:space="preserve"> </w:t>
      </w:r>
    </w:p>
    <w:p w14:paraId="47A7D2D9" w14:textId="77777777" w:rsidR="000C2DBF" w:rsidRPr="000C2DBF" w:rsidRDefault="000C2DBF" w:rsidP="002E1412">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2E1412">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566FBB" w:rsidRDefault="000C2DBF" w:rsidP="002E1412">
      <w:pPr>
        <w:overflowPunct w:val="0"/>
        <w:autoSpaceDE w:val="0"/>
        <w:autoSpaceDN w:val="0"/>
        <w:adjustRightInd w:val="0"/>
        <w:jc w:val="center"/>
        <w:textAlignment w:val="baseline"/>
      </w:pPr>
      <w:r w:rsidRPr="002E1412">
        <w:rPr>
          <w:b/>
        </w:rPr>
        <w:t>Figure 5.1.5-</w:t>
      </w:r>
      <w:r w:rsidRPr="002E1412">
        <w:rPr>
          <w:b/>
          <w:lang w:val="en-US"/>
        </w:rPr>
        <w:t>2</w:t>
      </w:r>
      <w:r w:rsidRPr="002E1412">
        <w:rPr>
          <w:b/>
        </w:rPr>
        <w:t>: Interactions between SBMA and VNF Generic OAM Functions</w:t>
      </w:r>
    </w:p>
    <w:p w14:paraId="5F6520A0" w14:textId="5F325BAD"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t xml:space="preserve">In this option, 3GPP management system (SBMA) still manages </w:t>
      </w:r>
      <w:r w:rsidR="00EB1AD5">
        <w:t>VNF</w:t>
      </w:r>
      <w:r w:rsidRPr="000C2DBF">
        <w:rPr>
          <w:lang w:eastAsia="zh-CN"/>
        </w:rPr>
        <w:t xml:space="preserve"> </w:t>
      </w:r>
      <w:r w:rsidRPr="000C2DBF">
        <w:rPr>
          <w:rFonts w:eastAsia="Times New Roman"/>
        </w:rPr>
        <w:t xml:space="preserve">non-application specific parameters with NFV-MANO by utilizing already defined 3GPP MnSs. In </w:t>
      </w:r>
      <w:proofErr w:type="gramStart"/>
      <w:r w:rsidRPr="000C2DBF">
        <w:rPr>
          <w:rFonts w:eastAsia="Times New Roman"/>
        </w:rPr>
        <w:t>addition</w:t>
      </w:r>
      <w:proofErr w:type="gramEnd"/>
      <w:r w:rsidRPr="000C2DBF">
        <w:rPr>
          <w:rFonts w:eastAsia="Times New Roman"/>
        </w:rPr>
        <w:t xml:space="preserve">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w:t>
      </w:r>
      <w:r w:rsidR="00EB1AD5">
        <w:t>VNF</w:t>
      </w:r>
      <w:r w:rsidRPr="000C2DBF">
        <w:rPr>
          <w:lang w:eastAsia="zh-CN"/>
        </w:rPr>
        <w:t xml:space="preserve"> </w:t>
      </w:r>
      <w:r w:rsidRPr="000C2DBF">
        <w:rPr>
          <w:rFonts w:eastAsia="Times New Roman"/>
        </w:rPr>
        <w:t xml:space="preserve">non-application specific aspects (typically those which are not managed by NFV-MANO or resulting from NFV-related orchestration procedures) but also </w:t>
      </w:r>
      <w:r w:rsidR="00EB1AD5">
        <w:t>VNF</w:t>
      </w:r>
      <w:r w:rsidRPr="000C2DBF">
        <w:rPr>
          <w:lang w:eastAsia="zh-CN"/>
        </w:rPr>
        <w:t xml:space="preserve"> </w:t>
      </w:r>
      <w:r w:rsidRPr="000C2DBF">
        <w:rPr>
          <w:rFonts w:eastAsia="Times New Roman"/>
        </w:rPr>
        <w:t xml:space="preserve">application specific aspects (e.g., </w:t>
      </w:r>
      <w:r w:rsidR="00EB1AD5">
        <w:t>VNF</w:t>
      </w:r>
      <w:r w:rsidRPr="000C2DBF">
        <w:rPr>
          <w:lang w:eastAsia="zh-CN"/>
        </w:rPr>
        <w:t xml:space="preserve"> </w:t>
      </w:r>
      <w:r w:rsidRPr="000C2DBF">
        <w:rPr>
          <w:rFonts w:eastAsia="Times New Roman"/>
        </w:rPr>
        <w:t>configuration backup etc.).</w:t>
      </w:r>
    </w:p>
    <w:p w14:paraId="45A18832" w14:textId="77777777" w:rsidR="000C2DBF" w:rsidRPr="000C2DBF" w:rsidRDefault="000C2DBF" w:rsidP="002E1412">
      <w:pPr>
        <w:overflowPunct w:val="0"/>
        <w:autoSpaceDE w:val="0"/>
        <w:autoSpaceDN w:val="0"/>
        <w:adjustRightInd w:val="0"/>
        <w:textAlignment w:val="baseline"/>
        <w:rPr>
          <w:rFonts w:eastAsia="Times New Roman"/>
        </w:rPr>
      </w:pPr>
      <w:r w:rsidRPr="000C2DBF">
        <w:rPr>
          <w:rFonts w:eastAsia="Times New Roman"/>
        </w:rPr>
        <w:lastRenderedPageBreak/>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2E1412">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2E1412">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3"/>
                    <a:stretch>
                      <a:fillRect/>
                    </a:stretch>
                  </pic:blipFill>
                  <pic:spPr>
                    <a:xfrm>
                      <a:off x="0" y="0"/>
                      <a:ext cx="2933389" cy="1214073"/>
                    </a:xfrm>
                    <a:prstGeom prst="rect">
                      <a:avLst/>
                    </a:prstGeom>
                  </pic:spPr>
                </pic:pic>
              </a:graphicData>
            </a:graphic>
          </wp:inline>
        </w:drawing>
      </w:r>
    </w:p>
    <w:p w14:paraId="77FF0E2B" w14:textId="77777777" w:rsidR="000C2DBF" w:rsidRPr="00566FBB" w:rsidRDefault="000C2DBF" w:rsidP="002E1412">
      <w:pPr>
        <w:overflowPunct w:val="0"/>
        <w:autoSpaceDE w:val="0"/>
        <w:autoSpaceDN w:val="0"/>
        <w:adjustRightInd w:val="0"/>
        <w:jc w:val="center"/>
        <w:textAlignment w:val="baseline"/>
      </w:pPr>
      <w:r w:rsidRPr="002E1412">
        <w:rPr>
          <w:b/>
        </w:rPr>
        <w:t xml:space="preserve">Figure </w:t>
      </w:r>
      <w:r w:rsidRPr="002E1412">
        <w:rPr>
          <w:b/>
          <w:lang w:val="en-US"/>
        </w:rPr>
        <w:t>5.1.5-3</w:t>
      </w:r>
      <w:r w:rsidRPr="002E1412">
        <w:rPr>
          <w:b/>
        </w:rPr>
        <w:t>: Use of</w:t>
      </w:r>
      <w:r w:rsidRPr="002E1412">
        <w:rPr>
          <w:b/>
          <w:lang w:val="en-US"/>
        </w:rPr>
        <w:t xml:space="preserve"> </w:t>
      </w:r>
      <w:r w:rsidRPr="002E1412">
        <w:rPr>
          <w:b/>
        </w:rPr>
        <w:t>3GPP MnS as unified solution</w:t>
      </w:r>
    </w:p>
    <w:p w14:paraId="0ECF81FB" w14:textId="0AF95344" w:rsidR="000C2DBF" w:rsidRPr="000C2DBF" w:rsidRDefault="000C2DBF" w:rsidP="002E1412">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w:t>
      </w:r>
      <w:r w:rsidR="00EB1AD5">
        <w:t>VNF</w:t>
      </w:r>
      <w:r w:rsidRPr="000C2DBF">
        <w:rPr>
          <w:rFonts w:eastAsia="Times New Roman"/>
        </w:rPr>
        <w:t xml:space="preserve">(s) with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00EB1AD5">
        <w:rPr>
          <w:rFonts w:hint="eastAsia"/>
          <w:lang w:eastAsia="zh-CN"/>
        </w:rPr>
        <w:t>VNF</w:t>
      </w:r>
      <w:r w:rsidRPr="000C2DBF">
        <w:rPr>
          <w:lang w:eastAsia="zh-CN"/>
        </w:rPr>
        <w:t xml:space="preserve"> </w:t>
      </w:r>
      <w:r w:rsidRPr="000C2DBF">
        <w:rPr>
          <w:rFonts w:eastAsia="Times New Roman"/>
        </w:rPr>
        <w:t xml:space="preserve">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w:t>
      </w:r>
      <w:r w:rsidR="00EB1AD5">
        <w:t>VNF</w:t>
      </w:r>
      <w:r w:rsidRPr="000C2DBF">
        <w:rPr>
          <w:lang w:eastAsia="zh-CN"/>
        </w:rPr>
        <w:t xml:space="preserve"> </w:t>
      </w:r>
      <w:r w:rsidRPr="000C2DBF">
        <w:rPr>
          <w:rFonts w:eastAsia="Times New Roman"/>
        </w:rPr>
        <w:t xml:space="preserve">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w:t>
      </w:r>
      <w:r w:rsidR="00EB1AD5">
        <w:t>VNF</w:t>
      </w:r>
      <w:r w:rsidRPr="000C2DBF">
        <w:rPr>
          <w:lang w:eastAsia="zh-CN"/>
        </w:rPr>
        <w:t xml:space="preserve"> </w:t>
      </w:r>
      <w:r w:rsidRPr="000C2DBF">
        <w:rPr>
          <w:rFonts w:eastAsia="Times New Roman"/>
        </w:rPr>
        <w:t xml:space="preserve">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40B336E9" w:rsidR="000C2DBF" w:rsidRPr="000C2DBF" w:rsidRDefault="000C2DBF" w:rsidP="002E1412">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w:t>
      </w:r>
      <w:r w:rsidR="00EB1AD5">
        <w:rPr>
          <w:lang w:eastAsia="zh-CN"/>
        </w:rPr>
        <w:t>VNF</w:t>
      </w:r>
      <w:r w:rsidRPr="000C2DBF">
        <w:rPr>
          <w:lang w:eastAsia="zh-CN"/>
        </w:rPr>
        <w:t xml:space="preserve"> </w:t>
      </w:r>
      <w:r w:rsidRPr="000C2DBF">
        <w:rPr>
          <w:rFonts w:eastAsia="Times New Roman"/>
          <w:lang w:eastAsia="zh-CN"/>
        </w:rPr>
        <w:t xml:space="preserve">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w:t>
      </w:r>
      <w:r w:rsidR="00EB1AD5">
        <w:rPr>
          <w:lang w:eastAsia="zh-CN"/>
        </w:rPr>
        <w:t>VNF</w:t>
      </w:r>
      <w:r w:rsidRPr="000C2DBF">
        <w:rPr>
          <w:lang w:eastAsia="zh-CN"/>
        </w:rPr>
        <w:t xml:space="preserve"> </w:t>
      </w:r>
      <w:r w:rsidRPr="000C2DBF">
        <w:rPr>
          <w:rFonts w:eastAsia="Times New Roman"/>
          <w:lang w:eastAsia="zh-CN"/>
        </w:rPr>
        <w:t>or interact with NFV-MANO (see the "dotted-line") to configure VNF.</w:t>
      </w:r>
    </w:p>
    <w:p w14:paraId="0A0894F2" w14:textId="4E7CAC56" w:rsidR="000C2DBF" w:rsidRPr="000C2DBF" w:rsidRDefault="000C2DBF" w:rsidP="002E1412">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r w:rsidR="00EB1AD5">
        <w:rPr>
          <w:rFonts w:hint="eastAsia"/>
          <w:lang w:eastAsia="zh-CN"/>
        </w:rPr>
        <w:t>VNF</w:t>
      </w:r>
      <w:r w:rsidRPr="000C2DBF">
        <w:rPr>
          <w:lang w:eastAsia="zh-CN"/>
        </w:rPr>
        <w:t xml:space="preserve"> </w:t>
      </w:r>
      <w:r w:rsidRPr="000C2DBF">
        <w:rPr>
          <w:rFonts w:eastAsia="Times New Roman" w:hint="eastAsia"/>
          <w:lang w:eastAsia="zh-CN"/>
        </w:rPr>
        <w:t>non</w:t>
      </w:r>
      <w:r w:rsidRPr="000C2DBF">
        <w:rPr>
          <w:rFonts w:eastAsia="Times New Roman"/>
        </w:rPr>
        <w:t xml:space="preserve">-application specific parameters. This solution serves simply to provide unified OAM capabilities for managing NF realized by </w:t>
      </w:r>
      <w:r w:rsidR="00EB1AD5">
        <w:t>VNF</w:t>
      </w:r>
      <w:r w:rsidRPr="000C2DBF">
        <w:rPr>
          <w:rFonts w:eastAsia="Times New Roman"/>
        </w:rPr>
        <w:t>(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660961A" w14:textId="19407378" w:rsidR="00A70CE1" w:rsidRDefault="00A70CE1" w:rsidP="00A70CE1">
      <w:pPr>
        <w:pStyle w:val="Heading2"/>
      </w:pPr>
      <w:bookmarkStart w:id="626" w:name="_Toc4897"/>
      <w:bookmarkStart w:id="627" w:name="_Toc17164"/>
      <w:bookmarkStart w:id="628" w:name="_Toc9130"/>
      <w:bookmarkStart w:id="629" w:name="_Toc28533"/>
      <w:bookmarkStart w:id="630" w:name="_Toc16859"/>
      <w:bookmarkStart w:id="631" w:name="_Toc31775"/>
      <w:bookmarkStart w:id="632" w:name="_Toc22634"/>
      <w:bookmarkStart w:id="633" w:name="_Toc10062"/>
      <w:bookmarkStart w:id="634" w:name="_Toc176958725"/>
      <w:bookmarkStart w:id="635" w:name="_Toc6754"/>
      <w:bookmarkStart w:id="636" w:name="_Toc27402"/>
      <w:bookmarkStart w:id="637" w:name="_Toc176965556"/>
      <w:bookmarkStart w:id="638" w:name="_Toc176960208"/>
      <w:bookmarkStart w:id="639" w:name="_Toc176958963"/>
      <w:bookmarkStart w:id="640" w:name="_Toc8895"/>
      <w:bookmarkStart w:id="641" w:name="_Toc176956373"/>
      <w:r>
        <w:t>5.2</w:t>
      </w:r>
      <w:r>
        <w:tab/>
        <w:t xml:space="preserve">Use of industry solutions for management of </w:t>
      </w:r>
      <w:del w:id="642" w:author="docomo" w:date="2025-10-02T20:21:00Z" w16du:dateUtc="2025-10-02T18:21:00Z">
        <w:r w:rsidR="007B108A">
          <w:delText>cloud-native network functions</w:delText>
        </w:r>
        <w:bookmarkEnd w:id="626"/>
        <w:r w:rsidR="007B108A">
          <w:delText xml:space="preserve"> </w:delText>
        </w:r>
      </w:del>
      <w:ins w:id="643" w:author="docomo" w:date="2025-10-02T20:21:00Z" w16du:dateUtc="2025-10-02T18:21:00Z">
        <w:r>
          <w:rPr>
            <w:lang w:eastAsia="zh-CN"/>
          </w:rPr>
          <w:t>NF Deployments</w:t>
        </w:r>
      </w:ins>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426B0A8F" w14:textId="77777777" w:rsidR="00A70CE1" w:rsidRDefault="00A70CE1" w:rsidP="00A70CE1">
      <w:pPr>
        <w:pStyle w:val="Heading3"/>
      </w:pPr>
      <w:bookmarkStart w:id="644" w:name="_Toc176958726"/>
      <w:bookmarkStart w:id="645" w:name="_Toc6874"/>
      <w:bookmarkStart w:id="646" w:name="_Toc17323"/>
      <w:bookmarkStart w:id="647" w:name="_Toc176965557"/>
      <w:bookmarkStart w:id="648" w:name="_Toc28898"/>
      <w:bookmarkStart w:id="649" w:name="_Toc176960209"/>
      <w:bookmarkStart w:id="650" w:name="_Toc176956374"/>
      <w:bookmarkStart w:id="651" w:name="_Toc7138"/>
      <w:bookmarkStart w:id="652" w:name="_Toc28614"/>
      <w:bookmarkStart w:id="653" w:name="_Toc24049"/>
      <w:bookmarkStart w:id="654" w:name="_Toc14339"/>
      <w:bookmarkStart w:id="655" w:name="_Toc176958964"/>
      <w:bookmarkStart w:id="656" w:name="_Toc67"/>
      <w:bookmarkStart w:id="657" w:name="_Toc18953"/>
      <w:bookmarkStart w:id="658" w:name="_Toc8070"/>
      <w:bookmarkStart w:id="659" w:name="_Toc15356"/>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p>
    <w:p w14:paraId="1F80E2BF" w14:textId="77777777" w:rsidR="00A70CE1" w:rsidRDefault="00A70CE1" w:rsidP="00A70CE1">
      <w:pPr>
        <w:pStyle w:val="Heading4"/>
      </w:pPr>
      <w:bookmarkStart w:id="660" w:name="_Toc7811"/>
      <w:bookmarkStart w:id="661" w:name="_Toc15903"/>
      <w:bookmarkStart w:id="662" w:name="_Toc176960210"/>
      <w:bookmarkStart w:id="663" w:name="_Toc7465"/>
      <w:bookmarkStart w:id="664" w:name="_Toc9454"/>
      <w:bookmarkStart w:id="665" w:name="_Toc176958965"/>
      <w:bookmarkStart w:id="666" w:name="_Toc22734"/>
      <w:bookmarkStart w:id="667" w:name="_Toc176958727"/>
      <w:bookmarkStart w:id="668" w:name="_Toc9824"/>
      <w:bookmarkStart w:id="669" w:name="_Toc176956375"/>
      <w:bookmarkStart w:id="670" w:name="_Toc1160"/>
      <w:bookmarkStart w:id="671" w:name="_Toc6071"/>
      <w:bookmarkStart w:id="672" w:name="_Toc176965558"/>
      <w:bookmarkStart w:id="673" w:name="_Toc10355"/>
      <w:bookmarkStart w:id="674" w:name="_Toc7724"/>
      <w:bookmarkStart w:id="675" w:name="_Toc16714"/>
      <w:r>
        <w:t>5.2.</w:t>
      </w:r>
      <w:r>
        <w:rPr>
          <w:rFonts w:hint="eastAsia"/>
          <w:lang w:eastAsia="zh-CN"/>
        </w:rPr>
        <w:t>1</w:t>
      </w:r>
      <w:r>
        <w:t>.1</w:t>
      </w:r>
      <w:r>
        <w:tab/>
        <w:t>Description</w:t>
      </w:r>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14:paraId="2E878836" w14:textId="5A166DDA" w:rsidR="00A70CE1" w:rsidRDefault="00A70CE1" w:rsidP="00A70CE1">
      <w:pPr>
        <w:rPr>
          <w:rFonts w:eastAsia="Malgun Gothic"/>
          <w:lang w:eastAsia="zh-CN" w:bidi="ar"/>
        </w:rPr>
      </w:pPr>
      <w:r>
        <w:t>3GPP specifications</w:t>
      </w:r>
      <w:r>
        <w:rPr>
          <w:strike/>
        </w:rPr>
        <w:t xml:space="preserve"> </w:t>
      </w:r>
      <w:r>
        <w:t xml:space="preserve">specify the interaction with ETSI NFV MANO for the LCM of the virtualized part of </w:t>
      </w:r>
      <w:r>
        <w:rPr>
          <w:lang w:eastAsia="zh-CN"/>
        </w:rPr>
        <w:t xml:space="preserve">NF </w:t>
      </w:r>
      <w:r w:rsidR="007B108A">
        <w:t>(VNF).</w:t>
      </w:r>
      <w:r>
        <w:t xml:space="preserve">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AB5CAEF" w14:textId="77777777" w:rsidR="00C90DA3" w:rsidRPr="00DB769A" w:rsidRDefault="00C90DA3" w:rsidP="00A70CE1">
      <w:pPr>
        <w:rPr>
          <w:del w:id="676" w:author="docomo" w:date="2025-10-02T20:21:00Z" w16du:dateUtc="2025-10-02T18:21:00Z"/>
          <w:lang w:val="en-US" w:eastAsia="zh-CN"/>
        </w:rPr>
      </w:pPr>
    </w:p>
    <w:p w14:paraId="5760B2BD" w14:textId="77777777" w:rsidR="00A70CE1" w:rsidRDefault="00A70CE1" w:rsidP="00A70CE1">
      <w:pPr>
        <w:pStyle w:val="Heading4"/>
      </w:pPr>
      <w:bookmarkStart w:id="677" w:name="_Toc14314"/>
      <w:bookmarkStart w:id="678" w:name="_Toc31659"/>
      <w:r>
        <w:lastRenderedPageBreak/>
        <w:t>5.2.2.</w:t>
      </w:r>
      <w:r>
        <w:rPr>
          <w:lang w:eastAsia="zh-CN"/>
        </w:rPr>
        <w:t>4</w:t>
      </w:r>
      <w:r>
        <w:tab/>
        <w:t>Evaluation</w:t>
      </w:r>
      <w:bookmarkEnd w:id="677"/>
      <w:bookmarkEnd w:id="678"/>
      <w:ins w:id="679" w:author="docomo" w:date="2025-10-02T20:21:00Z" w16du:dateUtc="2025-10-02T18:21:00Z">
        <w:r>
          <w:t xml:space="preserve"> of so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5B2BC6C" w14:textId="77777777" w:rsidR="00475FFB" w:rsidRDefault="00475FFB" w:rsidP="00475FFB">
      <w:pPr>
        <w:pStyle w:val="Heading1"/>
        <w:ind w:left="0" w:firstLine="0"/>
      </w:pPr>
      <w:bookmarkStart w:id="680" w:name="_Toc20518"/>
      <w:bookmarkStart w:id="681" w:name="_Toc5776"/>
      <w:bookmarkStart w:id="682" w:name="_Toc176958758"/>
      <w:bookmarkStart w:id="683" w:name="_Toc31181"/>
      <w:bookmarkStart w:id="684" w:name="_Toc19177"/>
      <w:bookmarkStart w:id="685" w:name="_Toc176958996"/>
      <w:bookmarkStart w:id="686" w:name="_Toc23035"/>
      <w:bookmarkStart w:id="687" w:name="_Toc176956401"/>
      <w:bookmarkStart w:id="688" w:name="_Toc176960241"/>
      <w:bookmarkStart w:id="689" w:name="_Toc23134"/>
      <w:bookmarkStart w:id="690" w:name="_Toc25641"/>
      <w:bookmarkStart w:id="691" w:name="_Toc176965589"/>
      <w:bookmarkStart w:id="692" w:name="_Toc3163"/>
      <w:bookmarkStart w:id="693" w:name="_Toc22273"/>
      <w:bookmarkStart w:id="694" w:name="_Toc28403"/>
      <w:r>
        <w:t>6</w:t>
      </w:r>
      <w:r>
        <w:tab/>
      </w:r>
      <w:r>
        <w:tab/>
      </w:r>
      <w:r>
        <w:tab/>
        <w:t>Conclusions and recommendations</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695" w:name="_Toc24984"/>
      <w:bookmarkStart w:id="696" w:name="_Toc14259"/>
      <w:bookmarkStart w:id="697" w:name="_Toc2567"/>
      <w:bookmarkStart w:id="698" w:name="_Toc19620"/>
      <w:bookmarkStart w:id="699" w:name="_Toc21605"/>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695"/>
      <w:bookmarkEnd w:id="696"/>
      <w:bookmarkEnd w:id="697"/>
      <w:bookmarkEnd w:id="698"/>
      <w:bookmarkEnd w:id="699"/>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37EDFE73"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700" w:author="docomo" w:date="2025-10-02T20:21:00Z" w16du:dateUtc="2025-10-02T18:21:00Z">
        <w:r w:rsidR="0030688F">
          <w:rPr>
            <w:rFonts w:hint="eastAsia"/>
            <w:lang w:val="en-US" w:eastAsia="zh-CN"/>
          </w:rPr>
          <w:delText>has</w:delText>
        </w:r>
      </w:del>
      <w:ins w:id="701" w:author="docomo" w:date="2025-10-02T20:21:00Z" w16du:dateUtc="2025-10-02T18:21: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w:t>
      </w:r>
      <w:proofErr w:type="gramStart"/>
      <w:r>
        <w:rPr>
          <w:rFonts w:hint="eastAsia"/>
          <w:lang w:val="en-US" w:eastAsia="zh-CN"/>
        </w:rPr>
        <w:t>clause</w:t>
      </w:r>
      <w:proofErr w:type="gramEnd"/>
      <w:r>
        <w:rPr>
          <w:rFonts w:hint="eastAsia"/>
          <w:lang w:val="en-US" w:eastAsia="zh-CN"/>
        </w:rPr>
        <w:t xml:space="preserv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w:t>
      </w:r>
      <w:proofErr w:type="gramStart"/>
      <w:r>
        <w:rPr>
          <w:rFonts w:hint="eastAsia"/>
          <w:lang w:val="en-US" w:eastAsia="zh-CN"/>
        </w:rPr>
        <w:t>MANO, but</w:t>
      </w:r>
      <w:proofErr w:type="gramEnd"/>
      <w:r>
        <w:rPr>
          <w:rFonts w:hint="eastAsia"/>
          <w:lang w:val="en-US" w:eastAsia="zh-CN"/>
        </w:rPr>
        <w:t xml:space="preserve">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Pr="002E1412"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24"/>
      <w:footerReference w:type="defaul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F3975" w14:textId="77777777" w:rsidR="00AA20E1" w:rsidRDefault="00AA20E1">
      <w:r>
        <w:separator/>
      </w:r>
    </w:p>
  </w:endnote>
  <w:endnote w:type="continuationSeparator" w:id="0">
    <w:p w14:paraId="347245F5" w14:textId="77777777" w:rsidR="00AA20E1" w:rsidRDefault="00AA2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Yu Mincho">
    <w:altName w:val="游ゴシック"/>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386D5" w14:textId="77777777" w:rsidR="00566FBB" w:rsidRDefault="00566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B27E2" w14:textId="77777777" w:rsidR="00AA20E1" w:rsidRDefault="00AA20E1">
      <w:r>
        <w:separator/>
      </w:r>
    </w:p>
  </w:footnote>
  <w:footnote w:type="continuationSeparator" w:id="0">
    <w:p w14:paraId="1E6ED64E" w14:textId="77777777" w:rsidR="00AA20E1" w:rsidRDefault="00AA2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r5">
    <w15:presenceInfo w15:providerId="None" w15:userId="docomo-r5"/>
  </w15:person>
  <w15:person w15:author="docomo">
    <w15:presenceInfo w15:providerId="None" w15:userId="docomo"/>
  </w15:person>
  <w15:person w15:author="docomo-r2">
    <w15:presenceInfo w15:providerId="None" w15:userId="docomo-r2"/>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0D4"/>
    <w:rsid w:val="000058B6"/>
    <w:rsid w:val="0001090D"/>
    <w:rsid w:val="000177F0"/>
    <w:rsid w:val="00032590"/>
    <w:rsid w:val="0003617A"/>
    <w:rsid w:val="00051A29"/>
    <w:rsid w:val="00052BEB"/>
    <w:rsid w:val="00065B7C"/>
    <w:rsid w:val="00073523"/>
    <w:rsid w:val="000851F0"/>
    <w:rsid w:val="000968BE"/>
    <w:rsid w:val="000B59EB"/>
    <w:rsid w:val="000B6277"/>
    <w:rsid w:val="000C0797"/>
    <w:rsid w:val="000C2DBF"/>
    <w:rsid w:val="000C5B48"/>
    <w:rsid w:val="000C66A5"/>
    <w:rsid w:val="000F2BAD"/>
    <w:rsid w:val="0010504F"/>
    <w:rsid w:val="00106EC6"/>
    <w:rsid w:val="001152C8"/>
    <w:rsid w:val="001169EF"/>
    <w:rsid w:val="00120467"/>
    <w:rsid w:val="00132E05"/>
    <w:rsid w:val="001412AD"/>
    <w:rsid w:val="001544B6"/>
    <w:rsid w:val="001604A8"/>
    <w:rsid w:val="0019633E"/>
    <w:rsid w:val="001A49E2"/>
    <w:rsid w:val="001A652B"/>
    <w:rsid w:val="001B093A"/>
    <w:rsid w:val="001B09D9"/>
    <w:rsid w:val="001B3238"/>
    <w:rsid w:val="001B4B4C"/>
    <w:rsid w:val="001C5CF1"/>
    <w:rsid w:val="001C5DBC"/>
    <w:rsid w:val="001C6045"/>
    <w:rsid w:val="001D6EA5"/>
    <w:rsid w:val="001E40F6"/>
    <w:rsid w:val="00214520"/>
    <w:rsid w:val="00214DF0"/>
    <w:rsid w:val="00222840"/>
    <w:rsid w:val="0024286D"/>
    <w:rsid w:val="002474B7"/>
    <w:rsid w:val="0026355B"/>
    <w:rsid w:val="00266561"/>
    <w:rsid w:val="002B11A3"/>
    <w:rsid w:val="002B1E0E"/>
    <w:rsid w:val="002D4AE7"/>
    <w:rsid w:val="002D5336"/>
    <w:rsid w:val="002E1412"/>
    <w:rsid w:val="003008DA"/>
    <w:rsid w:val="0030688F"/>
    <w:rsid w:val="00317B92"/>
    <w:rsid w:val="00327CA6"/>
    <w:rsid w:val="00331325"/>
    <w:rsid w:val="00343EF3"/>
    <w:rsid w:val="00350478"/>
    <w:rsid w:val="00365F0F"/>
    <w:rsid w:val="003935DD"/>
    <w:rsid w:val="00394FC9"/>
    <w:rsid w:val="00395AB2"/>
    <w:rsid w:val="0039697B"/>
    <w:rsid w:val="003A1CF5"/>
    <w:rsid w:val="003B7366"/>
    <w:rsid w:val="003E4AEF"/>
    <w:rsid w:val="003F0D4D"/>
    <w:rsid w:val="00401ED0"/>
    <w:rsid w:val="004043D4"/>
    <w:rsid w:val="004054C1"/>
    <w:rsid w:val="00414507"/>
    <w:rsid w:val="00424FCA"/>
    <w:rsid w:val="0044235F"/>
    <w:rsid w:val="0046795C"/>
    <w:rsid w:val="004721C0"/>
    <w:rsid w:val="00475FFB"/>
    <w:rsid w:val="00482947"/>
    <w:rsid w:val="004A67B1"/>
    <w:rsid w:val="004B3D93"/>
    <w:rsid w:val="004B7B3F"/>
    <w:rsid w:val="004C59BD"/>
    <w:rsid w:val="004C6EF4"/>
    <w:rsid w:val="004D1EC5"/>
    <w:rsid w:val="004E2F92"/>
    <w:rsid w:val="004F7C2E"/>
    <w:rsid w:val="00511C3D"/>
    <w:rsid w:val="0051513A"/>
    <w:rsid w:val="0051688C"/>
    <w:rsid w:val="005305D8"/>
    <w:rsid w:val="00543D45"/>
    <w:rsid w:val="00543DD1"/>
    <w:rsid w:val="00552A87"/>
    <w:rsid w:val="00561DF1"/>
    <w:rsid w:val="00566FBB"/>
    <w:rsid w:val="00567150"/>
    <w:rsid w:val="00567691"/>
    <w:rsid w:val="0057284A"/>
    <w:rsid w:val="00596737"/>
    <w:rsid w:val="005A5E55"/>
    <w:rsid w:val="005B0C6B"/>
    <w:rsid w:val="005B518E"/>
    <w:rsid w:val="005D0CB3"/>
    <w:rsid w:val="005D16D8"/>
    <w:rsid w:val="005D76B3"/>
    <w:rsid w:val="005F62FB"/>
    <w:rsid w:val="00611920"/>
    <w:rsid w:val="0061326B"/>
    <w:rsid w:val="00614223"/>
    <w:rsid w:val="00624EB9"/>
    <w:rsid w:val="00634F21"/>
    <w:rsid w:val="006359F7"/>
    <w:rsid w:val="00641913"/>
    <w:rsid w:val="00646AEC"/>
    <w:rsid w:val="0065031A"/>
    <w:rsid w:val="006536A6"/>
    <w:rsid w:val="00653E2A"/>
    <w:rsid w:val="00665D4E"/>
    <w:rsid w:val="0069541A"/>
    <w:rsid w:val="006B0B3F"/>
    <w:rsid w:val="006B621B"/>
    <w:rsid w:val="006B7674"/>
    <w:rsid w:val="006E7AC9"/>
    <w:rsid w:val="006F57E3"/>
    <w:rsid w:val="00706649"/>
    <w:rsid w:val="0071118A"/>
    <w:rsid w:val="0071159D"/>
    <w:rsid w:val="00711F26"/>
    <w:rsid w:val="00717F24"/>
    <w:rsid w:val="00726BEB"/>
    <w:rsid w:val="0073515D"/>
    <w:rsid w:val="00736F62"/>
    <w:rsid w:val="00742656"/>
    <w:rsid w:val="00742FCB"/>
    <w:rsid w:val="00753CCB"/>
    <w:rsid w:val="00761718"/>
    <w:rsid w:val="007651BE"/>
    <w:rsid w:val="00780A06"/>
    <w:rsid w:val="00781E40"/>
    <w:rsid w:val="00785301"/>
    <w:rsid w:val="00786993"/>
    <w:rsid w:val="00793D77"/>
    <w:rsid w:val="007A0DC6"/>
    <w:rsid w:val="007B108A"/>
    <w:rsid w:val="007D60C2"/>
    <w:rsid w:val="007E05F9"/>
    <w:rsid w:val="007E3121"/>
    <w:rsid w:val="007F0720"/>
    <w:rsid w:val="00802641"/>
    <w:rsid w:val="008171CF"/>
    <w:rsid w:val="00824C61"/>
    <w:rsid w:val="0082707E"/>
    <w:rsid w:val="008355F2"/>
    <w:rsid w:val="00854653"/>
    <w:rsid w:val="00891A17"/>
    <w:rsid w:val="008A32A7"/>
    <w:rsid w:val="008B4208"/>
    <w:rsid w:val="008B4AAF"/>
    <w:rsid w:val="008C293A"/>
    <w:rsid w:val="008E70B3"/>
    <w:rsid w:val="00912C33"/>
    <w:rsid w:val="009158D2"/>
    <w:rsid w:val="009255E7"/>
    <w:rsid w:val="00934383"/>
    <w:rsid w:val="009433AD"/>
    <w:rsid w:val="00943548"/>
    <w:rsid w:val="00953C65"/>
    <w:rsid w:val="00960A0B"/>
    <w:rsid w:val="00982BA7"/>
    <w:rsid w:val="00991FCD"/>
    <w:rsid w:val="00993D4F"/>
    <w:rsid w:val="00995C58"/>
    <w:rsid w:val="009A21B0"/>
    <w:rsid w:val="009C236D"/>
    <w:rsid w:val="00A033F5"/>
    <w:rsid w:val="00A075EF"/>
    <w:rsid w:val="00A117D5"/>
    <w:rsid w:val="00A16B1D"/>
    <w:rsid w:val="00A34787"/>
    <w:rsid w:val="00A44B2E"/>
    <w:rsid w:val="00A453F9"/>
    <w:rsid w:val="00A54624"/>
    <w:rsid w:val="00A70CE1"/>
    <w:rsid w:val="00A716BF"/>
    <w:rsid w:val="00A7277A"/>
    <w:rsid w:val="00A8734B"/>
    <w:rsid w:val="00AA0033"/>
    <w:rsid w:val="00AA20E1"/>
    <w:rsid w:val="00AA2F17"/>
    <w:rsid w:val="00AA3DBE"/>
    <w:rsid w:val="00AA7E59"/>
    <w:rsid w:val="00AB04AC"/>
    <w:rsid w:val="00AD657E"/>
    <w:rsid w:val="00AE35AD"/>
    <w:rsid w:val="00AE44AF"/>
    <w:rsid w:val="00AF0F41"/>
    <w:rsid w:val="00B31F71"/>
    <w:rsid w:val="00B33828"/>
    <w:rsid w:val="00B41104"/>
    <w:rsid w:val="00B448A3"/>
    <w:rsid w:val="00B520D5"/>
    <w:rsid w:val="00B52B8E"/>
    <w:rsid w:val="00B54F95"/>
    <w:rsid w:val="00B7139F"/>
    <w:rsid w:val="00B83409"/>
    <w:rsid w:val="00B92048"/>
    <w:rsid w:val="00BA3973"/>
    <w:rsid w:val="00BA4BE2"/>
    <w:rsid w:val="00BA66C7"/>
    <w:rsid w:val="00BB6C44"/>
    <w:rsid w:val="00BD1620"/>
    <w:rsid w:val="00BD3CE6"/>
    <w:rsid w:val="00BD697D"/>
    <w:rsid w:val="00BF3721"/>
    <w:rsid w:val="00C21D11"/>
    <w:rsid w:val="00C36842"/>
    <w:rsid w:val="00C44D05"/>
    <w:rsid w:val="00C46FC8"/>
    <w:rsid w:val="00C5394A"/>
    <w:rsid w:val="00C601CB"/>
    <w:rsid w:val="00C630D5"/>
    <w:rsid w:val="00C64018"/>
    <w:rsid w:val="00C823D6"/>
    <w:rsid w:val="00C85471"/>
    <w:rsid w:val="00C86F41"/>
    <w:rsid w:val="00C87441"/>
    <w:rsid w:val="00C90DA3"/>
    <w:rsid w:val="00C93D83"/>
    <w:rsid w:val="00CA7520"/>
    <w:rsid w:val="00CA7B72"/>
    <w:rsid w:val="00CB78FC"/>
    <w:rsid w:val="00CC1EEF"/>
    <w:rsid w:val="00CC4471"/>
    <w:rsid w:val="00CC6CC2"/>
    <w:rsid w:val="00CD737C"/>
    <w:rsid w:val="00D0470B"/>
    <w:rsid w:val="00D06A9C"/>
    <w:rsid w:val="00D07287"/>
    <w:rsid w:val="00D13997"/>
    <w:rsid w:val="00D14A2B"/>
    <w:rsid w:val="00D23B39"/>
    <w:rsid w:val="00D252F0"/>
    <w:rsid w:val="00D318B2"/>
    <w:rsid w:val="00D40B6B"/>
    <w:rsid w:val="00D50482"/>
    <w:rsid w:val="00D54117"/>
    <w:rsid w:val="00D544BB"/>
    <w:rsid w:val="00D55FB4"/>
    <w:rsid w:val="00DA1F51"/>
    <w:rsid w:val="00DA5FCC"/>
    <w:rsid w:val="00DA6909"/>
    <w:rsid w:val="00DC2FEA"/>
    <w:rsid w:val="00DD117A"/>
    <w:rsid w:val="00DE4BD4"/>
    <w:rsid w:val="00DF4192"/>
    <w:rsid w:val="00DF64CF"/>
    <w:rsid w:val="00E00382"/>
    <w:rsid w:val="00E056FD"/>
    <w:rsid w:val="00E06393"/>
    <w:rsid w:val="00E1464D"/>
    <w:rsid w:val="00E25D01"/>
    <w:rsid w:val="00E5455E"/>
    <w:rsid w:val="00E54C0A"/>
    <w:rsid w:val="00E60FD4"/>
    <w:rsid w:val="00E6278C"/>
    <w:rsid w:val="00E72A08"/>
    <w:rsid w:val="00EB1AD5"/>
    <w:rsid w:val="00EB3AD8"/>
    <w:rsid w:val="00EB4193"/>
    <w:rsid w:val="00EC1571"/>
    <w:rsid w:val="00EE4802"/>
    <w:rsid w:val="00EF0E1D"/>
    <w:rsid w:val="00F048A6"/>
    <w:rsid w:val="00F16BBA"/>
    <w:rsid w:val="00F21090"/>
    <w:rsid w:val="00F30FD1"/>
    <w:rsid w:val="00F31443"/>
    <w:rsid w:val="00F431B2"/>
    <w:rsid w:val="00F5432C"/>
    <w:rsid w:val="00F551A2"/>
    <w:rsid w:val="00F57C87"/>
    <w:rsid w:val="00F6525A"/>
    <w:rsid w:val="00F725B2"/>
    <w:rsid w:val="00F76EDF"/>
    <w:rsid w:val="00F819D6"/>
    <w:rsid w:val="00F875B8"/>
    <w:rsid w:val="00F92F31"/>
    <w:rsid w:val="00FA6653"/>
    <w:rsid w:val="00FB762A"/>
    <w:rsid w:val="00FC1605"/>
    <w:rsid w:val="00FC51CA"/>
    <w:rsid w:val="00FC67B9"/>
    <w:rsid w:val="00FE6C1F"/>
    <w:rsid w:val="00FF2A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B8E"/>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8.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9D271F0-BB2B-43FC-ADB2-42E220BDE8FC}">
  <ds:schemaRefs>
    <ds:schemaRef ds:uri="http://schemas.openxmlformats.org/officeDocument/2006/bibliography"/>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4.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80</TotalTime>
  <Pages>14</Pages>
  <Words>5429</Words>
  <Characters>32099</Characters>
  <Application>Microsoft Office Word</Application>
  <DocSecurity>0</DocSecurity>
  <Lines>267</Lines>
  <Paragraphs>7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5</cp:lastModifiedBy>
  <cp:revision>62</cp:revision>
  <cp:lastPrinted>1900-01-01T05:00:00Z</cp:lastPrinted>
  <dcterms:created xsi:type="dcterms:W3CDTF">2025-10-02T08:50:00Z</dcterms:created>
  <dcterms:modified xsi:type="dcterms:W3CDTF">2025-10-16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